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98CC85" w14:textId="77777777" w:rsidR="00A741EC" w:rsidRPr="00A741EC" w:rsidRDefault="00A741EC" w:rsidP="00A741EC">
      <w:pPr>
        <w:pStyle w:val="NormalWeb"/>
        <w:spacing w:before="0" w:beforeAutospacing="0" w:after="0" w:afterAutospacing="0"/>
        <w:jc w:val="center"/>
      </w:pPr>
      <w:bookmarkStart w:id="0" w:name="exploratory-data-analysis"/>
      <w:r>
        <w:rPr>
          <w:rFonts w:ascii="Arial" w:hAnsi="Arial" w:cs="Arial"/>
          <w:b/>
          <w:bCs/>
          <w:noProof/>
          <w:color w:val="000000"/>
          <w:sz w:val="50"/>
          <w:szCs w:val="50"/>
          <w:bdr w:val="none" w:sz="0" w:space="0" w:color="auto" w:frame="1"/>
        </w:rPr>
        <w:drawing>
          <wp:anchor distT="0" distB="0" distL="114300" distR="114300" simplePos="0" relativeHeight="251684352" behindDoc="1" locked="0" layoutInCell="1" allowOverlap="1" wp14:anchorId="04C8F4C1" wp14:editId="2C6231C2">
            <wp:simplePos x="0" y="0"/>
            <wp:positionH relativeFrom="column">
              <wp:posOffset>0</wp:posOffset>
            </wp:positionH>
            <wp:positionV relativeFrom="paragraph">
              <wp:posOffset>-495300</wp:posOffset>
            </wp:positionV>
            <wp:extent cx="6256020" cy="2080260"/>
            <wp:effectExtent l="0" t="0" r="0" b="0"/>
            <wp:wrapNone/>
            <wp:docPr id="14" name="Picture 14" descr="https://lh6.googleusercontent.com/m0ekCMsVVMjfKfZrXa67ZnSOgvwJsOT670fethNueSPr3ovXUVkrFRcWStUam72ugZJBOwZCmzRD4bDn-_19k6o9pAHdnXX7eKtxdImeSZDjrNwC0wqnFreuF9gaPYLBHvi8qz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m0ekCMsVVMjfKfZrXa67ZnSOgvwJsOT670fethNueSPr3ovXUVkrFRcWStUam72ugZJBOwZCmzRD4bDn-_19k6o9pAHdnXX7eKtxdImeSZDjrNwC0wqnFreuF9gaPYLBHvi8qz51"/>
                    <pic:cNvPicPr>
                      <a:picLocks noChangeAspect="1" noChangeArrowheads="1"/>
                    </pic:cNvPicPr>
                  </pic:nvPicPr>
                  <pic:blipFill>
                    <a:blip r:embed="rId8" cstate="print">
                      <a:biLevel thresh="75000"/>
                      <a:extLst>
                        <a:ext uri="{BEBA8EAE-BF5A-486C-A8C5-ECC9F3942E4B}">
                          <a14:imgProps xmlns:a14="http://schemas.microsoft.com/office/drawing/2010/main">
                            <a14:imgLayer r:embed="rId9">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6256020" cy="208026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5DEAAD75" w14:textId="77777777" w:rsidR="00A741EC" w:rsidRDefault="00A741EC" w:rsidP="00A741EC">
      <w:pPr>
        <w:spacing w:after="0"/>
        <w:jc w:val="center"/>
        <w:rPr>
          <w:rFonts w:ascii="Arial" w:eastAsia="Times New Roman" w:hAnsi="Arial" w:cs="Arial"/>
          <w:b/>
          <w:bCs/>
          <w:color w:val="000000"/>
          <w:sz w:val="34"/>
          <w:szCs w:val="34"/>
          <w:lang w:val="en-IN" w:eastAsia="en-IN"/>
        </w:rPr>
      </w:pPr>
    </w:p>
    <w:p w14:paraId="0F0D429E" w14:textId="77777777" w:rsidR="00A741EC" w:rsidRDefault="00A741EC" w:rsidP="00A741EC">
      <w:pPr>
        <w:spacing w:after="0"/>
        <w:jc w:val="center"/>
        <w:rPr>
          <w:rFonts w:ascii="Arial" w:eastAsia="Times New Roman" w:hAnsi="Arial" w:cs="Arial"/>
          <w:b/>
          <w:bCs/>
          <w:color w:val="000000"/>
          <w:sz w:val="34"/>
          <w:szCs w:val="34"/>
          <w:lang w:val="en-IN" w:eastAsia="en-IN"/>
        </w:rPr>
      </w:pPr>
    </w:p>
    <w:p w14:paraId="0AC14F90" w14:textId="77777777" w:rsidR="00A741EC" w:rsidRDefault="00A741EC" w:rsidP="00A741EC">
      <w:pPr>
        <w:spacing w:after="0"/>
        <w:jc w:val="center"/>
        <w:rPr>
          <w:rFonts w:ascii="Arial" w:eastAsia="Times New Roman" w:hAnsi="Arial" w:cs="Arial"/>
          <w:b/>
          <w:bCs/>
          <w:color w:val="000000"/>
          <w:sz w:val="34"/>
          <w:szCs w:val="34"/>
          <w:lang w:val="en-IN" w:eastAsia="en-IN"/>
        </w:rPr>
      </w:pPr>
    </w:p>
    <w:p w14:paraId="35160893" w14:textId="77777777" w:rsidR="00A741EC" w:rsidRDefault="00A741EC" w:rsidP="00A741EC">
      <w:pPr>
        <w:spacing w:after="0"/>
        <w:jc w:val="center"/>
        <w:rPr>
          <w:rFonts w:ascii="Arial" w:eastAsia="Times New Roman" w:hAnsi="Arial" w:cs="Arial"/>
          <w:b/>
          <w:bCs/>
          <w:color w:val="000000"/>
          <w:sz w:val="34"/>
          <w:szCs w:val="34"/>
          <w:lang w:val="en-IN" w:eastAsia="en-IN"/>
        </w:rPr>
      </w:pPr>
    </w:p>
    <w:p w14:paraId="2953D143" w14:textId="77777777" w:rsidR="00A741EC" w:rsidRDefault="00A741EC" w:rsidP="00A741EC">
      <w:pPr>
        <w:spacing w:after="0"/>
        <w:jc w:val="center"/>
        <w:rPr>
          <w:rFonts w:ascii="Arial" w:eastAsia="Times New Roman" w:hAnsi="Arial" w:cs="Arial"/>
          <w:b/>
          <w:bCs/>
          <w:color w:val="000000"/>
          <w:sz w:val="34"/>
          <w:szCs w:val="34"/>
          <w:lang w:val="en-IN" w:eastAsia="en-IN"/>
        </w:rPr>
      </w:pPr>
    </w:p>
    <w:p w14:paraId="0F8FB35C" w14:textId="77777777" w:rsidR="00A741EC" w:rsidRDefault="00A741EC" w:rsidP="00A741EC">
      <w:pPr>
        <w:spacing w:after="0"/>
        <w:jc w:val="center"/>
        <w:rPr>
          <w:rFonts w:ascii="Arial" w:eastAsia="Times New Roman" w:hAnsi="Arial" w:cs="Arial"/>
          <w:b/>
          <w:bCs/>
          <w:color w:val="000000"/>
          <w:sz w:val="34"/>
          <w:szCs w:val="34"/>
          <w:lang w:val="en-IN" w:eastAsia="en-IN"/>
        </w:rPr>
      </w:pPr>
      <w:r w:rsidRPr="00A741EC">
        <w:rPr>
          <w:rFonts w:ascii="Arial" w:eastAsia="Times New Roman" w:hAnsi="Arial" w:cs="Arial"/>
          <w:b/>
          <w:bCs/>
          <w:color w:val="000000"/>
          <w:sz w:val="34"/>
          <w:szCs w:val="34"/>
          <w:lang w:val="en-IN" w:eastAsia="en-IN"/>
        </w:rPr>
        <w:t>Department of Information Science &amp; Engineering</w:t>
      </w:r>
    </w:p>
    <w:p w14:paraId="16E096DB" w14:textId="77777777" w:rsidR="00A741EC" w:rsidRDefault="00A741EC" w:rsidP="00A741EC">
      <w:pPr>
        <w:spacing w:after="0"/>
        <w:jc w:val="center"/>
        <w:rPr>
          <w:rFonts w:ascii="Arial" w:eastAsia="Times New Roman" w:hAnsi="Arial" w:cs="Arial"/>
          <w:b/>
          <w:bCs/>
          <w:color w:val="000000"/>
          <w:sz w:val="34"/>
          <w:szCs w:val="34"/>
          <w:lang w:val="en-IN" w:eastAsia="en-IN"/>
        </w:rPr>
      </w:pPr>
    </w:p>
    <w:p w14:paraId="41081F82" w14:textId="77777777" w:rsidR="00A741EC" w:rsidRPr="00A741EC" w:rsidRDefault="00A741EC" w:rsidP="00A741EC">
      <w:pPr>
        <w:spacing w:after="0"/>
        <w:jc w:val="center"/>
        <w:rPr>
          <w:rFonts w:ascii="Times New Roman" w:eastAsia="Times New Roman" w:hAnsi="Times New Roman" w:cs="Times New Roman"/>
          <w:lang w:val="en-IN" w:eastAsia="en-IN"/>
        </w:rPr>
      </w:pPr>
    </w:p>
    <w:p w14:paraId="6FAD90CC" w14:textId="77777777" w:rsidR="00A741EC" w:rsidRPr="00A741EC" w:rsidRDefault="00A741EC" w:rsidP="00A741EC">
      <w:pPr>
        <w:spacing w:after="240"/>
        <w:rPr>
          <w:rFonts w:ascii="Times New Roman" w:eastAsia="Times New Roman" w:hAnsi="Times New Roman" w:cs="Times New Roman"/>
          <w:lang w:val="en-IN" w:eastAsia="en-IN"/>
        </w:rPr>
      </w:pPr>
    </w:p>
    <w:p w14:paraId="7098C264" w14:textId="77777777" w:rsidR="00A741EC" w:rsidRDefault="00A741EC" w:rsidP="00A741EC">
      <w:pPr>
        <w:spacing w:after="0"/>
        <w:jc w:val="center"/>
        <w:rPr>
          <w:rFonts w:ascii="Arial" w:eastAsia="Times New Roman" w:hAnsi="Arial" w:cs="Arial"/>
          <w:b/>
          <w:bCs/>
          <w:color w:val="000000"/>
          <w:sz w:val="58"/>
          <w:szCs w:val="58"/>
          <w:lang w:val="en-IN" w:eastAsia="en-IN"/>
        </w:rPr>
      </w:pPr>
      <w:r>
        <w:rPr>
          <w:rFonts w:ascii="Arial" w:eastAsia="Times New Roman" w:hAnsi="Arial" w:cs="Arial"/>
          <w:b/>
          <w:bCs/>
          <w:color w:val="000000"/>
          <w:sz w:val="58"/>
          <w:szCs w:val="58"/>
          <w:lang w:val="en-IN" w:eastAsia="en-IN"/>
        </w:rPr>
        <w:t>Exploratory Data Analysis</w:t>
      </w:r>
    </w:p>
    <w:p w14:paraId="2F665FE7" w14:textId="77777777" w:rsidR="00A741EC" w:rsidRDefault="00A741EC" w:rsidP="00A741EC">
      <w:pPr>
        <w:spacing w:after="0"/>
        <w:jc w:val="center"/>
        <w:rPr>
          <w:rFonts w:ascii="Arial" w:eastAsia="Times New Roman" w:hAnsi="Arial" w:cs="Arial"/>
          <w:b/>
          <w:bCs/>
          <w:color w:val="000000"/>
          <w:sz w:val="58"/>
          <w:szCs w:val="58"/>
          <w:lang w:val="en-IN" w:eastAsia="en-IN"/>
        </w:rPr>
      </w:pPr>
    </w:p>
    <w:p w14:paraId="0579F837" w14:textId="77777777" w:rsidR="00A741EC" w:rsidRPr="00A741EC" w:rsidRDefault="00A741EC" w:rsidP="008B4E47">
      <w:pPr>
        <w:spacing w:after="0"/>
        <w:rPr>
          <w:rFonts w:ascii="Times New Roman" w:eastAsia="Times New Roman" w:hAnsi="Times New Roman" w:cs="Times New Roman"/>
          <w:lang w:val="en-IN" w:eastAsia="en-IN"/>
        </w:rPr>
      </w:pPr>
    </w:p>
    <w:p w14:paraId="3333FA8C" w14:textId="77777777" w:rsidR="00A741EC" w:rsidRPr="00A741EC" w:rsidRDefault="00A741EC" w:rsidP="00A741EC">
      <w:pPr>
        <w:spacing w:after="240"/>
        <w:rPr>
          <w:rFonts w:ascii="Times New Roman" w:eastAsia="Times New Roman" w:hAnsi="Times New Roman" w:cs="Times New Roman"/>
          <w:lang w:val="en-IN" w:eastAsia="en-IN"/>
        </w:rPr>
      </w:pPr>
    </w:p>
    <w:p w14:paraId="6C1F98E9" w14:textId="77777777" w:rsidR="00A741EC" w:rsidRPr="00A741EC" w:rsidRDefault="00A741EC" w:rsidP="00A741EC">
      <w:pPr>
        <w:spacing w:after="0"/>
        <w:jc w:val="center"/>
        <w:rPr>
          <w:rFonts w:ascii="Times New Roman" w:eastAsia="Times New Roman" w:hAnsi="Times New Roman" w:cs="Times New Roman"/>
          <w:lang w:val="en-IN" w:eastAsia="en-IN"/>
        </w:rPr>
      </w:pPr>
      <w:r>
        <w:rPr>
          <w:rFonts w:ascii="Arial" w:eastAsia="Times New Roman" w:hAnsi="Arial" w:cs="Arial"/>
          <w:b/>
          <w:bCs/>
          <w:color w:val="000000"/>
          <w:sz w:val="32"/>
          <w:szCs w:val="32"/>
          <w:lang w:val="en-IN" w:eastAsia="en-IN"/>
        </w:rPr>
        <w:t>Report (LA</w:t>
      </w:r>
      <w:r w:rsidRPr="00A741EC">
        <w:rPr>
          <w:rFonts w:ascii="Arial" w:eastAsia="Times New Roman" w:hAnsi="Arial" w:cs="Arial"/>
          <w:b/>
          <w:bCs/>
          <w:color w:val="000000"/>
          <w:sz w:val="32"/>
          <w:szCs w:val="32"/>
          <w:lang w:val="en-IN" w:eastAsia="en-IN"/>
        </w:rPr>
        <w:t xml:space="preserve"> Assignment)</w:t>
      </w:r>
    </w:p>
    <w:p w14:paraId="133A0A80" w14:textId="77777777" w:rsidR="00A741EC" w:rsidRDefault="00A741EC" w:rsidP="00A741EC">
      <w:pPr>
        <w:spacing w:after="240"/>
        <w:rPr>
          <w:rFonts w:ascii="Times New Roman" w:eastAsia="Times New Roman" w:hAnsi="Times New Roman" w:cs="Times New Roman"/>
          <w:lang w:val="en-IN" w:eastAsia="en-IN"/>
        </w:rPr>
      </w:pPr>
    </w:p>
    <w:p w14:paraId="34B17AB0" w14:textId="77777777" w:rsidR="008B4E47" w:rsidRPr="00A741EC" w:rsidRDefault="008B4E47" w:rsidP="00A741EC">
      <w:pPr>
        <w:spacing w:after="240"/>
        <w:rPr>
          <w:rFonts w:ascii="Times New Roman" w:eastAsia="Times New Roman" w:hAnsi="Times New Roman" w:cs="Times New Roman"/>
          <w:lang w:val="en-IN" w:eastAsia="en-IN"/>
        </w:rPr>
      </w:pPr>
    </w:p>
    <w:p w14:paraId="17BC6F88" w14:textId="77777777" w:rsidR="00A741EC" w:rsidRPr="00A741EC" w:rsidRDefault="00A741EC" w:rsidP="00A741EC">
      <w:pPr>
        <w:spacing w:after="0"/>
        <w:jc w:val="center"/>
        <w:rPr>
          <w:rFonts w:ascii="Times New Roman" w:eastAsia="Times New Roman" w:hAnsi="Times New Roman" w:cs="Times New Roman"/>
          <w:lang w:val="en-IN" w:eastAsia="en-IN"/>
        </w:rPr>
      </w:pPr>
      <w:r w:rsidRPr="00A741EC">
        <w:rPr>
          <w:rFonts w:ascii="Arial" w:eastAsia="Times New Roman" w:hAnsi="Arial" w:cs="Arial"/>
          <w:b/>
          <w:bCs/>
          <w:color w:val="000000"/>
          <w:sz w:val="28"/>
          <w:szCs w:val="28"/>
          <w:lang w:val="en-IN" w:eastAsia="en-IN"/>
        </w:rPr>
        <w:t>Submitted to</w:t>
      </w:r>
    </w:p>
    <w:p w14:paraId="330F73B9" w14:textId="77777777" w:rsidR="00A741EC" w:rsidRPr="00A741EC" w:rsidRDefault="00A741EC" w:rsidP="00A741EC">
      <w:pPr>
        <w:spacing w:after="0"/>
        <w:rPr>
          <w:rFonts w:ascii="Times New Roman" w:eastAsia="Times New Roman" w:hAnsi="Times New Roman" w:cs="Times New Roman"/>
          <w:lang w:val="en-IN" w:eastAsia="en-IN"/>
        </w:rPr>
      </w:pPr>
    </w:p>
    <w:p w14:paraId="72D74656" w14:textId="77777777" w:rsidR="00A741EC" w:rsidRDefault="00A741EC" w:rsidP="00A741EC">
      <w:pPr>
        <w:spacing w:after="0"/>
        <w:jc w:val="center"/>
        <w:rPr>
          <w:rFonts w:ascii="Arial" w:eastAsia="Times New Roman" w:hAnsi="Arial" w:cs="Arial"/>
          <w:b/>
          <w:bCs/>
          <w:color w:val="000000"/>
          <w:sz w:val="28"/>
          <w:szCs w:val="28"/>
          <w:lang w:val="en-IN" w:eastAsia="en-IN"/>
        </w:rPr>
      </w:pPr>
      <w:proofErr w:type="spellStart"/>
      <w:r>
        <w:rPr>
          <w:rFonts w:ascii="Arial" w:eastAsia="Times New Roman" w:hAnsi="Arial" w:cs="Arial"/>
          <w:b/>
          <w:bCs/>
          <w:color w:val="000000"/>
          <w:sz w:val="28"/>
          <w:szCs w:val="28"/>
          <w:lang w:val="en-IN" w:eastAsia="en-IN"/>
        </w:rPr>
        <w:t>Dr.</w:t>
      </w:r>
      <w:proofErr w:type="spellEnd"/>
      <w:r>
        <w:rPr>
          <w:rFonts w:ascii="Arial" w:eastAsia="Times New Roman" w:hAnsi="Arial" w:cs="Arial"/>
          <w:b/>
          <w:bCs/>
          <w:color w:val="000000"/>
          <w:sz w:val="28"/>
          <w:szCs w:val="28"/>
          <w:lang w:val="en-IN" w:eastAsia="en-IN"/>
        </w:rPr>
        <w:t xml:space="preserve"> Manoj Kumar M V</w:t>
      </w:r>
    </w:p>
    <w:p w14:paraId="47B2520B" w14:textId="77777777" w:rsidR="00A741EC" w:rsidRPr="00A741EC" w:rsidRDefault="00A741EC" w:rsidP="00A741EC">
      <w:pPr>
        <w:spacing w:after="0"/>
        <w:jc w:val="center"/>
        <w:rPr>
          <w:rFonts w:ascii="Times New Roman" w:eastAsia="Times New Roman" w:hAnsi="Times New Roman" w:cs="Times New Roman"/>
          <w:lang w:val="en-IN" w:eastAsia="en-IN"/>
        </w:rPr>
      </w:pPr>
      <w:r>
        <w:rPr>
          <w:rFonts w:ascii="Arial" w:eastAsia="Times New Roman" w:hAnsi="Arial" w:cs="Arial"/>
          <w:b/>
          <w:bCs/>
          <w:color w:val="000000"/>
          <w:sz w:val="28"/>
          <w:szCs w:val="28"/>
          <w:lang w:val="en-IN" w:eastAsia="en-IN"/>
        </w:rPr>
        <w:t>Associate Professor</w:t>
      </w:r>
    </w:p>
    <w:p w14:paraId="1F025321" w14:textId="77777777" w:rsidR="00A741EC" w:rsidRPr="00A741EC" w:rsidRDefault="00A741EC" w:rsidP="00A741EC">
      <w:pPr>
        <w:spacing w:after="0"/>
        <w:jc w:val="center"/>
        <w:rPr>
          <w:rFonts w:ascii="Times New Roman" w:eastAsia="Times New Roman" w:hAnsi="Times New Roman" w:cs="Times New Roman"/>
          <w:lang w:val="en-IN" w:eastAsia="en-IN"/>
        </w:rPr>
      </w:pPr>
      <w:r w:rsidRPr="00A741EC">
        <w:rPr>
          <w:rFonts w:ascii="Arial" w:eastAsia="Times New Roman" w:hAnsi="Arial" w:cs="Arial"/>
          <w:b/>
          <w:bCs/>
          <w:color w:val="000000"/>
          <w:sz w:val="28"/>
          <w:szCs w:val="28"/>
          <w:lang w:val="en-IN" w:eastAsia="en-IN"/>
        </w:rPr>
        <w:t>Department of Information Science and Engineering</w:t>
      </w:r>
    </w:p>
    <w:p w14:paraId="373BD861" w14:textId="77777777" w:rsidR="008B4E47" w:rsidRDefault="00A741EC" w:rsidP="00A741EC">
      <w:pPr>
        <w:spacing w:after="240"/>
        <w:rPr>
          <w:rFonts w:ascii="Times New Roman" w:eastAsia="Times New Roman" w:hAnsi="Times New Roman" w:cs="Times New Roman"/>
          <w:lang w:val="en-IN" w:eastAsia="en-IN"/>
        </w:rPr>
      </w:pPr>
      <w:r w:rsidRPr="00A741EC">
        <w:rPr>
          <w:rFonts w:ascii="Times New Roman" w:eastAsia="Times New Roman" w:hAnsi="Times New Roman" w:cs="Times New Roman"/>
          <w:lang w:val="en-IN" w:eastAsia="en-IN"/>
        </w:rPr>
        <w:br/>
      </w:r>
      <w:r w:rsidRPr="00A741EC">
        <w:rPr>
          <w:rFonts w:ascii="Times New Roman" w:eastAsia="Times New Roman" w:hAnsi="Times New Roman" w:cs="Times New Roman"/>
          <w:lang w:val="en-IN" w:eastAsia="en-IN"/>
        </w:rPr>
        <w:br/>
      </w:r>
      <w:r w:rsidRPr="00A741EC">
        <w:rPr>
          <w:rFonts w:ascii="Times New Roman" w:eastAsia="Times New Roman" w:hAnsi="Times New Roman" w:cs="Times New Roman"/>
          <w:lang w:val="en-IN" w:eastAsia="en-IN"/>
        </w:rPr>
        <w:br/>
      </w:r>
      <w:r w:rsidRPr="00A741EC">
        <w:rPr>
          <w:rFonts w:ascii="Times New Roman" w:eastAsia="Times New Roman" w:hAnsi="Times New Roman" w:cs="Times New Roman"/>
          <w:lang w:val="en-IN" w:eastAsia="en-IN"/>
        </w:rPr>
        <w:br/>
      </w:r>
    </w:p>
    <w:p w14:paraId="0DE8CE58" w14:textId="77777777" w:rsidR="00A741EC" w:rsidRPr="00A741EC" w:rsidRDefault="00A741EC" w:rsidP="00A741EC">
      <w:pPr>
        <w:spacing w:after="240"/>
        <w:rPr>
          <w:rFonts w:ascii="Times New Roman" w:eastAsia="Times New Roman" w:hAnsi="Times New Roman" w:cs="Times New Roman"/>
          <w:lang w:val="en-IN" w:eastAsia="en-IN"/>
        </w:rPr>
      </w:pPr>
      <w:r w:rsidRPr="00A741EC">
        <w:rPr>
          <w:rFonts w:ascii="Times New Roman" w:eastAsia="Times New Roman" w:hAnsi="Times New Roman" w:cs="Times New Roman"/>
          <w:lang w:val="en-IN" w:eastAsia="en-IN"/>
        </w:rPr>
        <w:br/>
      </w:r>
    </w:p>
    <w:p w14:paraId="3740B5EC" w14:textId="77777777" w:rsidR="00A741EC" w:rsidRDefault="00A741EC" w:rsidP="00A741EC">
      <w:pPr>
        <w:spacing w:after="0"/>
        <w:jc w:val="center"/>
        <w:rPr>
          <w:rFonts w:ascii="Arial" w:eastAsia="Times New Roman" w:hAnsi="Arial" w:cs="Arial"/>
          <w:b/>
          <w:bCs/>
          <w:color w:val="000000"/>
          <w:sz w:val="34"/>
          <w:szCs w:val="34"/>
          <w:lang w:val="en-IN" w:eastAsia="en-IN"/>
        </w:rPr>
      </w:pPr>
      <w:r w:rsidRPr="00A741EC">
        <w:rPr>
          <w:rFonts w:ascii="Arial" w:eastAsia="Times New Roman" w:hAnsi="Arial" w:cs="Arial"/>
          <w:b/>
          <w:bCs/>
          <w:color w:val="000000"/>
          <w:sz w:val="34"/>
          <w:szCs w:val="34"/>
          <w:lang w:val="en-IN" w:eastAsia="en-IN"/>
        </w:rPr>
        <w:t>Team Members</w:t>
      </w:r>
    </w:p>
    <w:p w14:paraId="4890022A" w14:textId="682E371F" w:rsidR="00A741EC" w:rsidRPr="008B4E47" w:rsidRDefault="00364DC2" w:rsidP="00A741EC">
      <w:pPr>
        <w:spacing w:after="0"/>
        <w:jc w:val="center"/>
        <w:rPr>
          <w:rFonts w:ascii="Arial" w:eastAsia="Times New Roman" w:hAnsi="Arial" w:cs="Arial"/>
          <w:bCs/>
          <w:color w:val="000000"/>
          <w:szCs w:val="28"/>
          <w:lang w:val="en-IN" w:eastAsia="en-IN"/>
        </w:rPr>
      </w:pPr>
      <w:r>
        <w:rPr>
          <w:rFonts w:ascii="Arial" w:eastAsia="Times New Roman" w:hAnsi="Arial" w:cs="Arial"/>
          <w:bCs/>
          <w:color w:val="000000"/>
          <w:szCs w:val="28"/>
          <w:lang w:val="en-IN" w:eastAsia="en-IN"/>
        </w:rPr>
        <w:t>Pratik D. Nalawade</w:t>
      </w:r>
      <w:r w:rsidR="00A741EC" w:rsidRPr="008B4E47">
        <w:rPr>
          <w:rFonts w:ascii="Arial" w:eastAsia="Times New Roman" w:hAnsi="Arial" w:cs="Arial"/>
          <w:bCs/>
          <w:color w:val="000000"/>
          <w:szCs w:val="28"/>
          <w:lang w:val="en-IN" w:eastAsia="en-IN"/>
        </w:rPr>
        <w:t xml:space="preserve"> (1NT18IS11</w:t>
      </w:r>
      <w:r>
        <w:rPr>
          <w:rFonts w:ascii="Arial" w:eastAsia="Times New Roman" w:hAnsi="Arial" w:cs="Arial"/>
          <w:bCs/>
          <w:color w:val="000000"/>
          <w:szCs w:val="28"/>
          <w:lang w:val="en-IN" w:eastAsia="en-IN"/>
        </w:rPr>
        <w:t>5</w:t>
      </w:r>
      <w:r w:rsidR="00A741EC" w:rsidRPr="008B4E47">
        <w:rPr>
          <w:rFonts w:ascii="Arial" w:eastAsia="Times New Roman" w:hAnsi="Arial" w:cs="Arial"/>
          <w:bCs/>
          <w:color w:val="000000"/>
          <w:szCs w:val="28"/>
          <w:lang w:val="en-IN" w:eastAsia="en-IN"/>
        </w:rPr>
        <w:t>)</w:t>
      </w:r>
    </w:p>
    <w:p w14:paraId="57AFE085" w14:textId="44374FFC" w:rsidR="00A741EC" w:rsidRPr="008B4E47" w:rsidRDefault="00364DC2" w:rsidP="008B4E47">
      <w:pPr>
        <w:spacing w:after="0"/>
        <w:jc w:val="center"/>
        <w:rPr>
          <w:rFonts w:ascii="Times New Roman" w:eastAsia="Times New Roman" w:hAnsi="Times New Roman" w:cs="Times New Roman"/>
          <w:szCs w:val="28"/>
          <w:lang w:val="en-IN" w:eastAsia="en-IN"/>
        </w:rPr>
      </w:pPr>
      <w:r>
        <w:rPr>
          <w:rFonts w:ascii="Arial" w:eastAsia="Times New Roman" w:hAnsi="Arial" w:cs="Arial"/>
          <w:bCs/>
          <w:color w:val="000000"/>
          <w:szCs w:val="28"/>
          <w:lang w:val="en-IN" w:eastAsia="en-IN"/>
        </w:rPr>
        <w:t>R Ujwal Bharadwaj</w:t>
      </w:r>
      <w:r w:rsidR="00A741EC" w:rsidRPr="008B4E47">
        <w:rPr>
          <w:rFonts w:ascii="Arial" w:eastAsia="Times New Roman" w:hAnsi="Arial" w:cs="Arial"/>
          <w:bCs/>
          <w:color w:val="000000"/>
          <w:szCs w:val="28"/>
          <w:lang w:val="en-IN" w:eastAsia="en-IN"/>
        </w:rPr>
        <w:t xml:space="preserve"> (1NT18IS1</w:t>
      </w:r>
      <w:r>
        <w:rPr>
          <w:rFonts w:ascii="Arial" w:eastAsia="Times New Roman" w:hAnsi="Arial" w:cs="Arial"/>
          <w:bCs/>
          <w:color w:val="000000"/>
          <w:szCs w:val="28"/>
          <w:lang w:val="en-IN" w:eastAsia="en-IN"/>
        </w:rPr>
        <w:t>19</w:t>
      </w:r>
      <w:r w:rsidR="00A741EC" w:rsidRPr="008B4E47">
        <w:rPr>
          <w:rFonts w:ascii="Arial" w:eastAsia="Times New Roman" w:hAnsi="Arial" w:cs="Arial"/>
          <w:bCs/>
          <w:color w:val="000000"/>
          <w:szCs w:val="28"/>
          <w:lang w:val="en-IN" w:eastAsia="en-IN"/>
        </w:rPr>
        <w:t>)</w:t>
      </w:r>
    </w:p>
    <w:p w14:paraId="1145314D" w14:textId="55876B1D" w:rsidR="0097729F" w:rsidRDefault="00561395">
      <w:pPr>
        <w:pStyle w:val="Heading1"/>
        <w:rPr>
          <w:sz w:val="36"/>
          <w:szCs w:val="36"/>
        </w:rPr>
      </w:pPr>
      <w:r w:rsidRPr="00B43D11">
        <w:rPr>
          <w:sz w:val="36"/>
          <w:szCs w:val="36"/>
        </w:rPr>
        <w:lastRenderedPageBreak/>
        <w:t>Exploratory Data Analysis</w:t>
      </w:r>
    </w:p>
    <w:p w14:paraId="47251B44" w14:textId="6403CCB9" w:rsidR="00DB0CAB" w:rsidRDefault="00DB0CAB" w:rsidP="00DB0CAB">
      <w:pPr>
        <w:pStyle w:val="BodyText"/>
      </w:pPr>
      <w:r>
        <w:t xml:space="preserve">We were given with dataset of Marvel and DC movies and their attributes Movie, Genre, Year, </w:t>
      </w:r>
      <w:proofErr w:type="spellStart"/>
      <w:r>
        <w:t>US_Gross</w:t>
      </w:r>
      <w:proofErr w:type="spellEnd"/>
      <w:r>
        <w:t xml:space="preserve">, Description, Votes, IMDB_Score and </w:t>
      </w:r>
      <w:proofErr w:type="spellStart"/>
      <w:r>
        <w:t>MetaScores</w:t>
      </w:r>
      <w:proofErr w:type="spellEnd"/>
      <w:r>
        <w:t xml:space="preserve"> with names of associated Actors and Directors.</w:t>
      </w:r>
    </w:p>
    <w:p w14:paraId="00D1CAEC" w14:textId="58C6B009" w:rsidR="00C74CD4" w:rsidRDefault="00C74CD4" w:rsidP="00DB0CAB">
      <w:pPr>
        <w:pStyle w:val="BodyText"/>
      </w:pPr>
      <w:r>
        <w:t xml:space="preserve">We shall prepare data, </w:t>
      </w:r>
      <w:proofErr w:type="spellStart"/>
      <w:r>
        <w:t>analyse</w:t>
      </w:r>
      <w:proofErr w:type="spellEnd"/>
      <w:r>
        <w:t xml:space="preserve"> </w:t>
      </w:r>
      <w:proofErr w:type="gramStart"/>
      <w:r>
        <w:t>it</w:t>
      </w:r>
      <w:proofErr w:type="gramEnd"/>
      <w:r>
        <w:t xml:space="preserve"> and compare the performance of marvel and DC movies on various parameters.</w:t>
      </w:r>
    </w:p>
    <w:p w14:paraId="595C1E3D" w14:textId="77777777" w:rsidR="00AE55F3" w:rsidRPr="00DB0CAB" w:rsidRDefault="00AE55F3" w:rsidP="00DB0CAB">
      <w:pPr>
        <w:pStyle w:val="BodyText"/>
      </w:pPr>
    </w:p>
    <w:p w14:paraId="2681086D" w14:textId="0502DEC8" w:rsidR="0097729F" w:rsidRDefault="00561395">
      <w:pPr>
        <w:pStyle w:val="FirstParagraph"/>
      </w:pPr>
      <w:r>
        <w:t xml:space="preserve">To begin with, we import the data set </w:t>
      </w:r>
      <w:r w:rsidR="008B4E47">
        <w:t xml:space="preserve">into a data frame named </w:t>
      </w:r>
      <w:r w:rsidR="00DB0CAB">
        <w:t>df</w:t>
      </w:r>
      <w:r w:rsidR="008B4E47">
        <w:t xml:space="preserve">, using read.csv function with sep=”,” to specify comma separated csv file. </w:t>
      </w:r>
    </w:p>
    <w:p w14:paraId="1800FFF7" w14:textId="4A7710C5" w:rsidR="00B43D11" w:rsidRDefault="00B43D11" w:rsidP="00B43D11">
      <w:pPr>
        <w:pStyle w:val="SourceCode"/>
        <w:rPr>
          <w:rStyle w:val="NormalTok"/>
        </w:rPr>
      </w:pPr>
      <w:r w:rsidRPr="00B43D11">
        <w:rPr>
          <w:rStyle w:val="NormalTok"/>
        </w:rPr>
        <w:t>marvelVsdc &lt;- read.csv(file="Marvel_DC_imdb.csv")</w:t>
      </w:r>
    </w:p>
    <w:p w14:paraId="54CB3121" w14:textId="62910F88" w:rsidR="00E124DF" w:rsidRPr="00B43D11" w:rsidRDefault="00E124DF" w:rsidP="00B43D11">
      <w:pPr>
        <w:pStyle w:val="SourceCode"/>
        <w:rPr>
          <w:rStyle w:val="NormalTok"/>
        </w:rPr>
      </w:pPr>
      <w:r>
        <w:rPr>
          <w:rStyle w:val="NormalTok"/>
        </w:rPr>
        <w:t>df &lt;- marvelvsdc</w:t>
      </w:r>
    </w:p>
    <w:p w14:paraId="39B0D206" w14:textId="7968613F" w:rsidR="00B43D11" w:rsidRDefault="00B43D11" w:rsidP="00B43D11">
      <w:pPr>
        <w:pStyle w:val="SourceCode"/>
        <w:rPr>
          <w:rStyle w:val="NormalTok"/>
        </w:rPr>
      </w:pPr>
      <w:r w:rsidRPr="00B43D11">
        <w:rPr>
          <w:rStyle w:val="NormalTok"/>
        </w:rPr>
        <w:t>#load dataset</w:t>
      </w:r>
    </w:p>
    <w:p w14:paraId="3F2D12F1" w14:textId="7BC2D22D" w:rsidR="0097729F" w:rsidRDefault="00561395">
      <w:pPr>
        <w:pStyle w:val="SourceCode"/>
      </w:pPr>
      <w:r>
        <w:br/>
      </w:r>
      <w:r>
        <w:rPr>
          <w:rStyle w:val="FunctionTok"/>
        </w:rPr>
        <w:t>show</w:t>
      </w:r>
      <w:r>
        <w:rPr>
          <w:rStyle w:val="NormalTok"/>
        </w:rPr>
        <w:t>(</w:t>
      </w:r>
      <w:r w:rsidR="00E124DF">
        <w:rPr>
          <w:rStyle w:val="NormalTok"/>
        </w:rPr>
        <w:t>df</w:t>
      </w:r>
      <w:r>
        <w:rPr>
          <w:rStyle w:val="NormalTok"/>
        </w:rPr>
        <w:t>)</w:t>
      </w:r>
    </w:p>
    <w:p w14:paraId="65097F94" w14:textId="77777777" w:rsidR="00177358" w:rsidRPr="00177358" w:rsidRDefault="00177358" w:rsidP="00177358">
      <w:pPr>
        <w:pStyle w:val="SourceCode"/>
        <w:rPr>
          <w:rStyle w:val="VerbatimChar"/>
        </w:rPr>
      </w:pPr>
      <w:r w:rsidRPr="00177358">
        <w:rPr>
          <w:rStyle w:val="VerbatimChar"/>
        </w:rPr>
        <w:t xml:space="preserve">    X                                       Movie              Year                      Genre RunTime    Rating</w:t>
      </w:r>
    </w:p>
    <w:p w14:paraId="387040DC" w14:textId="77777777" w:rsidR="00177358" w:rsidRPr="00177358" w:rsidRDefault="00177358" w:rsidP="00177358">
      <w:pPr>
        <w:pStyle w:val="SourceCode"/>
        <w:rPr>
          <w:rStyle w:val="VerbatimChar"/>
        </w:rPr>
      </w:pPr>
      <w:r w:rsidRPr="00177358">
        <w:rPr>
          <w:rStyle w:val="VerbatimChar"/>
        </w:rPr>
        <w:t xml:space="preserve">1   0                                    Eternals            (2021)     Action,Adventure,Drama                  </w:t>
      </w:r>
    </w:p>
    <w:p w14:paraId="45750792" w14:textId="77777777" w:rsidR="00177358" w:rsidRPr="00177358" w:rsidRDefault="00177358" w:rsidP="00177358">
      <w:pPr>
        <w:pStyle w:val="SourceCode"/>
        <w:rPr>
          <w:rStyle w:val="VerbatimChar"/>
        </w:rPr>
      </w:pPr>
      <w:r w:rsidRPr="00177358">
        <w:rPr>
          <w:rStyle w:val="VerbatimChar"/>
        </w:rPr>
        <w:t xml:space="preserve">2   1                                        Loki        (2021â€“ )   Action,Adventure,Fantasy                  </w:t>
      </w:r>
    </w:p>
    <w:p w14:paraId="35B0491A" w14:textId="77777777" w:rsidR="00177358" w:rsidRPr="00177358" w:rsidRDefault="00177358" w:rsidP="00177358">
      <w:pPr>
        <w:pStyle w:val="SourceCode"/>
        <w:rPr>
          <w:rStyle w:val="VerbatimChar"/>
        </w:rPr>
      </w:pPr>
      <w:r w:rsidRPr="00177358">
        <w:rPr>
          <w:rStyle w:val="VerbatimChar"/>
        </w:rPr>
        <w:t>3   2           The Falcon and the Winter Soldier            (2021)     Action,Adventure,Drama  50 min     TV-14</w:t>
      </w:r>
    </w:p>
    <w:p w14:paraId="46F134D9" w14:textId="77777777" w:rsidR="00177358" w:rsidRPr="00177358" w:rsidRDefault="00177358" w:rsidP="00177358">
      <w:pPr>
        <w:pStyle w:val="SourceCode"/>
        <w:rPr>
          <w:rStyle w:val="VerbatimChar"/>
        </w:rPr>
      </w:pPr>
      <w:r w:rsidRPr="00177358">
        <w:rPr>
          <w:rStyle w:val="VerbatimChar"/>
        </w:rPr>
        <w:t>4   3                                 WandaVision            (2021)        Action,Comedy,Drama 350 min     TV-PG</w:t>
      </w:r>
    </w:p>
    <w:p w14:paraId="2E8550D5" w14:textId="77777777" w:rsidR="00177358" w:rsidRPr="00177358" w:rsidRDefault="00177358" w:rsidP="00177358">
      <w:pPr>
        <w:pStyle w:val="SourceCode"/>
        <w:rPr>
          <w:rStyle w:val="VerbatimChar"/>
        </w:rPr>
      </w:pPr>
      <w:r w:rsidRPr="00177358">
        <w:rPr>
          <w:rStyle w:val="VerbatimChar"/>
        </w:rPr>
        <w:t xml:space="preserve">5   4                     Spider-Man: No Way Home            (2021)    Action,Adventure,Sci-Fi                  </w:t>
      </w:r>
    </w:p>
    <w:p w14:paraId="4B7AD9B7" w14:textId="77777777" w:rsidR="00177358" w:rsidRPr="00177358" w:rsidRDefault="00177358" w:rsidP="00177358">
      <w:pPr>
        <w:pStyle w:val="SourceCode"/>
        <w:rPr>
          <w:rStyle w:val="VerbatimChar"/>
        </w:rPr>
      </w:pPr>
      <w:r w:rsidRPr="00177358">
        <w:rPr>
          <w:rStyle w:val="VerbatimChar"/>
        </w:rPr>
        <w:t>6   5                                 Black Widow            (2021)    Action,Adventure,Sci-Fi 133 min     PG-13</w:t>
      </w:r>
    </w:p>
    <w:p w14:paraId="42FF0F42" w14:textId="77777777" w:rsidR="00177358" w:rsidRPr="00177358" w:rsidRDefault="00177358" w:rsidP="00177358">
      <w:pPr>
        <w:pStyle w:val="SourceCode"/>
        <w:rPr>
          <w:rStyle w:val="VerbatimChar"/>
        </w:rPr>
      </w:pPr>
      <w:r w:rsidRPr="00177358">
        <w:rPr>
          <w:rStyle w:val="VerbatimChar"/>
        </w:rPr>
        <w:t>7   6                           Avengers: Endgame            (2019)     Action,Adventure,Drama 181 min     PG-13</w:t>
      </w:r>
    </w:p>
    <w:p w14:paraId="4DF91F48" w14:textId="77777777" w:rsidR="00177358" w:rsidRPr="00177358" w:rsidRDefault="00177358" w:rsidP="00177358">
      <w:pPr>
        <w:pStyle w:val="SourceCode"/>
        <w:rPr>
          <w:rStyle w:val="VerbatimChar"/>
        </w:rPr>
      </w:pPr>
      <w:r w:rsidRPr="00177358">
        <w:rPr>
          <w:rStyle w:val="VerbatimChar"/>
        </w:rPr>
        <w:t>8   7                     Guardians of the Galaxy            (2014)    Action,Adventure,Comedy 121 min     PG-13</w:t>
      </w:r>
    </w:p>
    <w:p w14:paraId="6931F1DC" w14:textId="77777777" w:rsidR="00177358" w:rsidRPr="00177358" w:rsidRDefault="00177358" w:rsidP="00177358">
      <w:pPr>
        <w:pStyle w:val="SourceCode"/>
        <w:rPr>
          <w:rStyle w:val="VerbatimChar"/>
        </w:rPr>
      </w:pPr>
      <w:r w:rsidRPr="00177358">
        <w:rPr>
          <w:rStyle w:val="VerbatimChar"/>
        </w:rPr>
        <w:t xml:space="preserve">9   8                      Thor: Love and Thunder            (2022)   Action,Adventure,Fantasy                  </w:t>
      </w:r>
    </w:p>
    <w:p w14:paraId="3C18638F" w14:textId="77777777" w:rsidR="00177358" w:rsidRPr="00177358" w:rsidRDefault="00177358" w:rsidP="00177358">
      <w:pPr>
        <w:pStyle w:val="SourceCode"/>
        <w:rPr>
          <w:rStyle w:val="VerbatimChar"/>
        </w:rPr>
      </w:pPr>
      <w:r w:rsidRPr="00177358">
        <w:rPr>
          <w:rStyle w:val="VerbatimChar"/>
        </w:rPr>
        <w:lastRenderedPageBreak/>
        <w:t>10  9                   Spider-Man: Far from Home            (2019)    Action,Adventure,Sci-Fi 129 min     PG-13</w:t>
      </w:r>
    </w:p>
    <w:p w14:paraId="0EB0283D" w14:textId="77777777" w:rsidR="00177358" w:rsidRPr="00177358" w:rsidRDefault="00177358" w:rsidP="00177358">
      <w:pPr>
        <w:pStyle w:val="SourceCode"/>
        <w:rPr>
          <w:rStyle w:val="VerbatimChar"/>
        </w:rPr>
      </w:pPr>
      <w:r w:rsidRPr="00177358">
        <w:rPr>
          <w:rStyle w:val="VerbatimChar"/>
        </w:rPr>
        <w:t>11 10                              Thor: Ragnarok            (2017)    Action,Adventure,Comedy 130 min     PG-13</w:t>
      </w:r>
    </w:p>
    <w:p w14:paraId="170463FC" w14:textId="77777777" w:rsidR="00177358" w:rsidRPr="00177358" w:rsidRDefault="00177358" w:rsidP="00177358">
      <w:pPr>
        <w:pStyle w:val="SourceCode"/>
        <w:rPr>
          <w:rStyle w:val="VerbatimChar"/>
        </w:rPr>
      </w:pPr>
      <w:r w:rsidRPr="00177358">
        <w:rPr>
          <w:rStyle w:val="VerbatimChar"/>
        </w:rPr>
        <w:t>12 11                      Avengers: Infinity War            (2018)    Action,Adventure,Sci-Fi 149 min     PG-13</w:t>
      </w:r>
    </w:p>
    <w:p w14:paraId="1E7C7A63" w14:textId="77777777" w:rsidR="00177358" w:rsidRPr="00177358" w:rsidRDefault="00177358" w:rsidP="00177358">
      <w:pPr>
        <w:pStyle w:val="SourceCode"/>
        <w:rPr>
          <w:rStyle w:val="VerbatimChar"/>
        </w:rPr>
      </w:pPr>
      <w:r w:rsidRPr="00177358">
        <w:rPr>
          <w:rStyle w:val="VerbatimChar"/>
        </w:rPr>
        <w:t>13 12                               Black Panther            (2018)    Action,Adventure,Sci-Fi 134 min     PG-13</w:t>
      </w:r>
    </w:p>
    <w:p w14:paraId="286FF884" w14:textId="77777777" w:rsidR="00177358" w:rsidRPr="00177358" w:rsidRDefault="00177358" w:rsidP="00177358">
      <w:pPr>
        <w:pStyle w:val="SourceCode"/>
        <w:rPr>
          <w:rStyle w:val="VerbatimChar"/>
        </w:rPr>
      </w:pPr>
      <w:r w:rsidRPr="00177358">
        <w:rPr>
          <w:rStyle w:val="VerbatimChar"/>
        </w:rPr>
        <w:t>14 13                              Captain Marvel            (2019)    Action,Adventure,Sci-Fi 123 min     PG-13</w:t>
      </w:r>
    </w:p>
    <w:p w14:paraId="6A9D9D8B" w14:textId="77777777" w:rsidR="00177358" w:rsidRPr="00177358" w:rsidRDefault="00177358" w:rsidP="00177358">
      <w:pPr>
        <w:pStyle w:val="SourceCode"/>
        <w:rPr>
          <w:rStyle w:val="VerbatimChar"/>
        </w:rPr>
      </w:pPr>
      <w:r w:rsidRPr="00177358">
        <w:rPr>
          <w:rStyle w:val="VerbatimChar"/>
        </w:rPr>
        <w:t xml:space="preserve">15 14   Shang-Chi and the Legend of the Ten Rings            (2021)   Action,Adventure,Fantasy                  </w:t>
      </w:r>
    </w:p>
    <w:p w14:paraId="3BB1C32D" w14:textId="77777777" w:rsidR="00177358" w:rsidRPr="00177358" w:rsidRDefault="00177358" w:rsidP="00177358">
      <w:pPr>
        <w:pStyle w:val="SourceCode"/>
        <w:rPr>
          <w:rStyle w:val="VerbatimChar"/>
        </w:rPr>
      </w:pPr>
      <w:r w:rsidRPr="00177358">
        <w:rPr>
          <w:rStyle w:val="VerbatimChar"/>
        </w:rPr>
        <w:t>16 15                      Spider-Man: Homecoming            (2017)    Action,Adventure,Sci-Fi 133 min     PG-13</w:t>
      </w:r>
    </w:p>
    <w:p w14:paraId="2D995B7B" w14:textId="77777777" w:rsidR="00177358" w:rsidRPr="00177358" w:rsidRDefault="00177358" w:rsidP="00177358">
      <w:pPr>
        <w:pStyle w:val="SourceCode"/>
        <w:rPr>
          <w:rStyle w:val="VerbatimChar"/>
        </w:rPr>
      </w:pPr>
      <w:r w:rsidRPr="00177358">
        <w:rPr>
          <w:rStyle w:val="VerbatimChar"/>
        </w:rPr>
        <w:t>17 16                     Avengers: Age of Ultron            (2015)    Action,Adventure,Sci-Fi 141 min     PG-13</w:t>
      </w:r>
    </w:p>
    <w:p w14:paraId="6F57581F" w14:textId="77777777" w:rsidR="00177358" w:rsidRPr="00177358" w:rsidRDefault="00177358" w:rsidP="00177358">
      <w:pPr>
        <w:pStyle w:val="SourceCode"/>
        <w:rPr>
          <w:rStyle w:val="VerbatimChar"/>
        </w:rPr>
      </w:pPr>
      <w:r w:rsidRPr="00177358">
        <w:rPr>
          <w:rStyle w:val="VerbatimChar"/>
        </w:rPr>
        <w:t>18 17          Captain America: The First Avenger            (2011)    Action,Adventure,Sci-Fi 124 min     PG-13</w:t>
      </w:r>
    </w:p>
    <w:p w14:paraId="04DC8052" w14:textId="77777777" w:rsidR="00177358" w:rsidRPr="00177358" w:rsidRDefault="00177358" w:rsidP="00177358">
      <w:pPr>
        <w:pStyle w:val="SourceCode"/>
        <w:rPr>
          <w:rStyle w:val="VerbatimChar"/>
        </w:rPr>
      </w:pPr>
      <w:r w:rsidRPr="00177358">
        <w:rPr>
          <w:rStyle w:val="VerbatimChar"/>
        </w:rPr>
        <w:t>19 18              Guardians of the Galaxy Vol. 2            (2017)    Action,Adventure,Comedy 136 min     PG-13</w:t>
      </w:r>
    </w:p>
    <w:p w14:paraId="1A33825D" w14:textId="77777777" w:rsidR="00177358" w:rsidRPr="00177358" w:rsidRDefault="00177358" w:rsidP="00177358">
      <w:pPr>
        <w:pStyle w:val="SourceCode"/>
        <w:rPr>
          <w:rStyle w:val="VerbatimChar"/>
        </w:rPr>
      </w:pPr>
      <w:r w:rsidRPr="00177358">
        <w:rPr>
          <w:rStyle w:val="VerbatimChar"/>
        </w:rPr>
        <w:t>20 19                                        Thor            (2011)   Action,Adventure,Fantasy 115 min     PG-13</w:t>
      </w:r>
    </w:p>
    <w:p w14:paraId="451CE295" w14:textId="77777777" w:rsidR="00177358" w:rsidRPr="00177358" w:rsidRDefault="00177358" w:rsidP="00177358">
      <w:pPr>
        <w:pStyle w:val="SourceCode"/>
        <w:rPr>
          <w:rStyle w:val="VerbatimChar"/>
        </w:rPr>
      </w:pPr>
      <w:r w:rsidRPr="00177358">
        <w:rPr>
          <w:rStyle w:val="VerbatimChar"/>
        </w:rPr>
        <w:t>21 20                                    Iron Man            (2008)    Action,Adventure,Sci-Fi 126 min     PG-13</w:t>
      </w:r>
    </w:p>
    <w:p w14:paraId="002D3BD5" w14:textId="77777777" w:rsidR="00177358" w:rsidRPr="00177358" w:rsidRDefault="00177358" w:rsidP="00177358">
      <w:pPr>
        <w:pStyle w:val="SourceCode"/>
        <w:rPr>
          <w:rStyle w:val="VerbatimChar"/>
        </w:rPr>
      </w:pPr>
      <w:r w:rsidRPr="00177358">
        <w:rPr>
          <w:rStyle w:val="VerbatimChar"/>
        </w:rPr>
        <w:t>22 21                  Captain America: Civil War            (2016)    Action,Adventure,Sci-Fi 147 min     PG-13</w:t>
      </w:r>
    </w:p>
    <w:p w14:paraId="625D1BB7" w14:textId="77777777" w:rsidR="00177358" w:rsidRPr="00177358" w:rsidRDefault="00177358" w:rsidP="00177358">
      <w:pPr>
        <w:pStyle w:val="SourceCode"/>
        <w:rPr>
          <w:rStyle w:val="VerbatimChar"/>
        </w:rPr>
      </w:pPr>
      <w:r w:rsidRPr="00177358">
        <w:rPr>
          <w:rStyle w:val="VerbatimChar"/>
        </w:rPr>
        <w:t>23 22                                The Avengers            (2012)    Action,Adventure,Sci-Fi 143 min     PG-13</w:t>
      </w:r>
    </w:p>
    <w:p w14:paraId="28FD244F" w14:textId="77777777" w:rsidR="00177358" w:rsidRPr="00177358" w:rsidRDefault="00177358" w:rsidP="00177358">
      <w:pPr>
        <w:pStyle w:val="SourceCode"/>
        <w:rPr>
          <w:rStyle w:val="VerbatimChar"/>
        </w:rPr>
      </w:pPr>
      <w:r w:rsidRPr="00177358">
        <w:rPr>
          <w:rStyle w:val="VerbatimChar"/>
        </w:rPr>
        <w:t xml:space="preserve">24 23 Doctor Strange in the Multiverse of Madness            (2022)   Action,Adventure,Fantasy                  </w:t>
      </w:r>
    </w:p>
    <w:p w14:paraId="1266B0FC" w14:textId="77777777" w:rsidR="00177358" w:rsidRPr="00177358" w:rsidRDefault="00177358" w:rsidP="00177358">
      <w:pPr>
        <w:pStyle w:val="SourceCode"/>
        <w:rPr>
          <w:rStyle w:val="VerbatimChar"/>
        </w:rPr>
      </w:pPr>
      <w:r w:rsidRPr="00177358">
        <w:rPr>
          <w:rStyle w:val="VerbatimChar"/>
        </w:rPr>
        <w:t>25 24                                  Brightburn            (2019)       Drama,Horror,Mystery  90 min         R</w:t>
      </w:r>
    </w:p>
    <w:p w14:paraId="08A07590" w14:textId="77777777" w:rsidR="00177358" w:rsidRPr="00177358" w:rsidRDefault="00177358" w:rsidP="00177358">
      <w:pPr>
        <w:pStyle w:val="SourceCode"/>
        <w:rPr>
          <w:rStyle w:val="VerbatimChar"/>
        </w:rPr>
      </w:pPr>
      <w:r w:rsidRPr="00177358">
        <w:rPr>
          <w:rStyle w:val="VerbatimChar"/>
        </w:rPr>
        <w:t>26 25                              Doctor Strange            (2016)   Action,Adventure,Fantasy 115 min     PG-13</w:t>
      </w:r>
    </w:p>
    <w:p w14:paraId="0ECAC9C4" w14:textId="77777777" w:rsidR="00177358" w:rsidRPr="00177358" w:rsidRDefault="00177358" w:rsidP="00177358">
      <w:pPr>
        <w:pStyle w:val="SourceCode"/>
        <w:rPr>
          <w:rStyle w:val="VerbatimChar"/>
        </w:rPr>
      </w:pPr>
      <w:r w:rsidRPr="00177358">
        <w:rPr>
          <w:rStyle w:val="VerbatimChar"/>
        </w:rPr>
        <w:t>27 26                                     Ant-Man            (2015)    Action,Adventure,Comedy 117 min     PG-13</w:t>
      </w:r>
    </w:p>
    <w:p w14:paraId="14AB1D60" w14:textId="77777777" w:rsidR="00177358" w:rsidRPr="00177358" w:rsidRDefault="00177358" w:rsidP="00177358">
      <w:pPr>
        <w:pStyle w:val="SourceCode"/>
        <w:rPr>
          <w:rStyle w:val="VerbatimChar"/>
        </w:rPr>
      </w:pPr>
      <w:r w:rsidRPr="00177358">
        <w:rPr>
          <w:rStyle w:val="VerbatimChar"/>
        </w:rPr>
        <w:lastRenderedPageBreak/>
        <w:t>28 27         Captain America: The Winter Soldier            (2014)    Action,Adventure,Sci-Fi 136 min     PG-13</w:t>
      </w:r>
    </w:p>
    <w:p w14:paraId="0392B60F" w14:textId="77777777" w:rsidR="00177358" w:rsidRPr="00177358" w:rsidRDefault="00177358" w:rsidP="00177358">
      <w:pPr>
        <w:pStyle w:val="SourceCode"/>
        <w:rPr>
          <w:rStyle w:val="VerbatimChar"/>
        </w:rPr>
      </w:pPr>
      <w:r w:rsidRPr="00177358">
        <w:rPr>
          <w:rStyle w:val="VerbatimChar"/>
        </w:rPr>
        <w:t>29 28                                  Iron Man 3            (2013)    Action,Adventure,Sci-Fi 130 min     PG-13</w:t>
      </w:r>
    </w:p>
    <w:p w14:paraId="2E5F0A2F" w14:textId="77777777" w:rsidR="00177358" w:rsidRPr="00177358" w:rsidRDefault="00177358" w:rsidP="00177358">
      <w:pPr>
        <w:pStyle w:val="SourceCode"/>
        <w:rPr>
          <w:rStyle w:val="VerbatimChar"/>
        </w:rPr>
      </w:pPr>
      <w:r w:rsidRPr="00177358">
        <w:rPr>
          <w:rStyle w:val="VerbatimChar"/>
        </w:rPr>
        <w:t xml:space="preserve">30 29                                 What If...?        (2021â€“ ) Animation,Action,Adventure                  </w:t>
      </w:r>
    </w:p>
    <w:p w14:paraId="0F16716A" w14:textId="77777777" w:rsidR="00177358" w:rsidRPr="00177358" w:rsidRDefault="00177358" w:rsidP="00177358">
      <w:pPr>
        <w:pStyle w:val="SourceCode"/>
        <w:rPr>
          <w:rStyle w:val="VerbatimChar"/>
        </w:rPr>
      </w:pPr>
      <w:r w:rsidRPr="00177358">
        <w:rPr>
          <w:rStyle w:val="VerbatimChar"/>
        </w:rPr>
        <w:t xml:space="preserve">31 30              Black Panther: Wakanda Forever            (2022)     Action,Adventure,Drama                  </w:t>
      </w:r>
    </w:p>
    <w:p w14:paraId="6B0995CB" w14:textId="77777777" w:rsidR="00177358" w:rsidRPr="00177358" w:rsidRDefault="00177358" w:rsidP="00177358">
      <w:pPr>
        <w:pStyle w:val="SourceCode"/>
        <w:rPr>
          <w:rStyle w:val="VerbatimChar"/>
        </w:rPr>
      </w:pPr>
      <w:r w:rsidRPr="00177358">
        <w:rPr>
          <w:rStyle w:val="VerbatimChar"/>
        </w:rPr>
        <w:t>32 31                        Thor: The Dark World            (2013)   Action,Adventure,Fantasy 112 min     PG-13</w:t>
      </w:r>
    </w:p>
    <w:p w14:paraId="69C485FA" w14:textId="77777777" w:rsidR="00177358" w:rsidRPr="00177358" w:rsidRDefault="00177358" w:rsidP="00177358">
      <w:pPr>
        <w:pStyle w:val="SourceCode"/>
        <w:rPr>
          <w:rStyle w:val="VerbatimChar"/>
        </w:rPr>
      </w:pPr>
      <w:r w:rsidRPr="00177358">
        <w:rPr>
          <w:rStyle w:val="VerbatimChar"/>
        </w:rPr>
        <w:t>33 32                                  Iron Man 2            (2010)    Action,Adventure,Sci-Fi 124 min     PG-13</w:t>
      </w:r>
    </w:p>
    <w:p w14:paraId="3354C421" w14:textId="77777777" w:rsidR="00177358" w:rsidRPr="00177358" w:rsidRDefault="00177358" w:rsidP="00177358">
      <w:pPr>
        <w:pStyle w:val="SourceCode"/>
        <w:rPr>
          <w:rStyle w:val="VerbatimChar"/>
        </w:rPr>
      </w:pPr>
      <w:r w:rsidRPr="00177358">
        <w:rPr>
          <w:rStyle w:val="VerbatimChar"/>
        </w:rPr>
        <w:t>34 33                                Spider-Man 3            (2007)    Action,Adventure,Sci-Fi 139 min     PG-13</w:t>
      </w:r>
    </w:p>
    <w:p w14:paraId="55F4E693" w14:textId="77777777" w:rsidR="00177358" w:rsidRPr="00177358" w:rsidRDefault="00177358" w:rsidP="00177358">
      <w:pPr>
        <w:pStyle w:val="SourceCode"/>
        <w:rPr>
          <w:rStyle w:val="VerbatimChar"/>
        </w:rPr>
      </w:pPr>
      <w:r w:rsidRPr="00177358">
        <w:rPr>
          <w:rStyle w:val="VerbatimChar"/>
        </w:rPr>
        <w:t>35 34                        Ant-Man and the Wasp            (2018)    Action,Adventure,Comedy 118 min     PG-13</w:t>
      </w:r>
    </w:p>
    <w:p w14:paraId="2F3E8546" w14:textId="77777777" w:rsidR="00177358" w:rsidRPr="00177358" w:rsidRDefault="00177358" w:rsidP="00177358">
      <w:pPr>
        <w:pStyle w:val="SourceCode"/>
        <w:rPr>
          <w:rStyle w:val="VerbatimChar"/>
        </w:rPr>
      </w:pPr>
      <w:r w:rsidRPr="00177358">
        <w:rPr>
          <w:rStyle w:val="VerbatimChar"/>
        </w:rPr>
        <w:t>36 35                         The Incredible Hulk            (2008)    Action,Adventure,Sci-Fi 112 min     PG-13</w:t>
      </w:r>
    </w:p>
    <w:p w14:paraId="0C8B892D" w14:textId="77777777" w:rsidR="00177358" w:rsidRPr="00177358" w:rsidRDefault="00177358" w:rsidP="00177358">
      <w:pPr>
        <w:pStyle w:val="SourceCode"/>
        <w:rPr>
          <w:rStyle w:val="VerbatimChar"/>
        </w:rPr>
      </w:pPr>
      <w:r w:rsidRPr="00177358">
        <w:rPr>
          <w:rStyle w:val="VerbatimChar"/>
        </w:rPr>
        <w:t xml:space="preserve">37 36                                     Hawkeye        (2021â€“ )     Action,Adventure,Crime  60 min          </w:t>
      </w:r>
    </w:p>
    <w:p w14:paraId="601A4668" w14:textId="77777777" w:rsidR="00177358" w:rsidRPr="00177358" w:rsidRDefault="00177358" w:rsidP="00177358">
      <w:pPr>
        <w:pStyle w:val="SourceCode"/>
        <w:rPr>
          <w:rStyle w:val="VerbatimChar"/>
        </w:rPr>
      </w:pPr>
      <w:r w:rsidRPr="00177358">
        <w:rPr>
          <w:rStyle w:val="VerbatimChar"/>
        </w:rPr>
        <w:t xml:space="preserve">38 37              Guardians of the Galaxy Vol. 3            (2023)    Action,Adventure,Comedy                  </w:t>
      </w:r>
    </w:p>
    <w:p w14:paraId="6B0BF36C" w14:textId="77777777" w:rsidR="00177358" w:rsidRPr="00177358" w:rsidRDefault="00177358" w:rsidP="00177358">
      <w:pPr>
        <w:pStyle w:val="SourceCode"/>
        <w:rPr>
          <w:rStyle w:val="VerbatimChar"/>
        </w:rPr>
      </w:pPr>
      <w:r w:rsidRPr="00177358">
        <w:rPr>
          <w:rStyle w:val="VerbatimChar"/>
        </w:rPr>
        <w:t xml:space="preserve">39 38                                 The Marvels            (2022)   Action,Adventure,Fantasy                  </w:t>
      </w:r>
    </w:p>
    <w:p w14:paraId="448668CD" w14:textId="77777777" w:rsidR="00177358" w:rsidRPr="00177358" w:rsidRDefault="00177358" w:rsidP="00177358">
      <w:pPr>
        <w:pStyle w:val="SourceCode"/>
        <w:rPr>
          <w:rStyle w:val="VerbatimChar"/>
        </w:rPr>
      </w:pPr>
      <w:r w:rsidRPr="00177358">
        <w:rPr>
          <w:rStyle w:val="VerbatimChar"/>
        </w:rPr>
        <w:t xml:space="preserve">40 39                                 Moon Knight        (2022â€“ )     Action,Adventure,Drama                  </w:t>
      </w:r>
    </w:p>
    <w:p w14:paraId="736F4FF8" w14:textId="77777777" w:rsidR="00177358" w:rsidRPr="00177358" w:rsidRDefault="00177358" w:rsidP="00177358">
      <w:pPr>
        <w:pStyle w:val="SourceCode"/>
        <w:rPr>
          <w:rStyle w:val="VerbatimChar"/>
        </w:rPr>
      </w:pPr>
      <w:r w:rsidRPr="00177358">
        <w:rPr>
          <w:rStyle w:val="VerbatimChar"/>
        </w:rPr>
        <w:t>41 40                                   Long Shot            (2019)             Comedy,Romance 125 min         R</w:t>
      </w:r>
    </w:p>
    <w:p w14:paraId="105BD296" w14:textId="77777777" w:rsidR="00177358" w:rsidRPr="00177358" w:rsidRDefault="00177358" w:rsidP="00177358">
      <w:pPr>
        <w:pStyle w:val="SourceCode"/>
        <w:rPr>
          <w:rStyle w:val="VerbatimChar"/>
        </w:rPr>
      </w:pPr>
      <w:r w:rsidRPr="00177358">
        <w:rPr>
          <w:rStyle w:val="VerbatimChar"/>
        </w:rPr>
        <w:t>42 41                   Ralph Breaks the Internet            (2018) Animation,Adventure,Comedy 112 min        PG</w:t>
      </w:r>
    </w:p>
    <w:p w14:paraId="2DAA70C7" w14:textId="77777777" w:rsidR="00177358" w:rsidRPr="00177358" w:rsidRDefault="00177358" w:rsidP="00177358">
      <w:pPr>
        <w:pStyle w:val="SourceCode"/>
        <w:rPr>
          <w:rStyle w:val="VerbatimChar"/>
        </w:rPr>
      </w:pPr>
      <w:r w:rsidRPr="00177358">
        <w:rPr>
          <w:rStyle w:val="VerbatimChar"/>
        </w:rPr>
        <w:t>43 42      Fantastic 4: Rise of the Silver Surfer            (2007)   Action,Adventure,Fantasy  92 min        PG</w:t>
      </w:r>
    </w:p>
    <w:p w14:paraId="7EB5432D" w14:textId="77777777" w:rsidR="00177358" w:rsidRPr="00177358" w:rsidRDefault="00177358" w:rsidP="00177358">
      <w:pPr>
        <w:pStyle w:val="SourceCode"/>
        <w:rPr>
          <w:rStyle w:val="VerbatimChar"/>
        </w:rPr>
      </w:pPr>
      <w:r w:rsidRPr="00177358">
        <w:rPr>
          <w:rStyle w:val="VerbatimChar"/>
        </w:rPr>
        <w:t xml:space="preserve">44 43                                  Ms. Marvel        (2021â€“ )    Action,Adventure,Comedy                  </w:t>
      </w:r>
    </w:p>
    <w:p w14:paraId="0ADF2118" w14:textId="77777777" w:rsidR="00177358" w:rsidRPr="00177358" w:rsidRDefault="00177358" w:rsidP="00177358">
      <w:pPr>
        <w:pStyle w:val="SourceCode"/>
        <w:rPr>
          <w:rStyle w:val="VerbatimChar"/>
        </w:rPr>
      </w:pPr>
      <w:r w:rsidRPr="00177358">
        <w:rPr>
          <w:rStyle w:val="VerbatimChar"/>
        </w:rPr>
        <w:t xml:space="preserve">45 44                              Fantastic Four                      Action,Adventure,Comedy                  </w:t>
      </w:r>
    </w:p>
    <w:p w14:paraId="2D05400E" w14:textId="77777777" w:rsidR="00177358" w:rsidRPr="00177358" w:rsidRDefault="00177358" w:rsidP="00177358">
      <w:pPr>
        <w:pStyle w:val="SourceCode"/>
        <w:rPr>
          <w:rStyle w:val="VerbatimChar"/>
        </w:rPr>
      </w:pPr>
      <w:r w:rsidRPr="00177358">
        <w:rPr>
          <w:rStyle w:val="VerbatimChar"/>
        </w:rPr>
        <w:lastRenderedPageBreak/>
        <w:t xml:space="preserve">46 45                                    She-Hulk        (2022â€“ )    Action,Adventure,Comedy                  </w:t>
      </w:r>
    </w:p>
    <w:p w14:paraId="3D77249D" w14:textId="77777777" w:rsidR="00177358" w:rsidRPr="00177358" w:rsidRDefault="00177358" w:rsidP="00177358">
      <w:pPr>
        <w:pStyle w:val="SourceCode"/>
        <w:rPr>
          <w:rStyle w:val="VerbatimChar"/>
        </w:rPr>
      </w:pPr>
      <w:r w:rsidRPr="00177358">
        <w:rPr>
          <w:rStyle w:val="VerbatimChar"/>
        </w:rPr>
        <w:t xml:space="preserve">47 46                             Secret Invasion                       Action,Adventure,Drama                  </w:t>
      </w:r>
    </w:p>
    <w:p w14:paraId="1EC47879" w14:textId="77777777" w:rsidR="00177358" w:rsidRPr="00177358" w:rsidRDefault="00177358" w:rsidP="00177358">
      <w:pPr>
        <w:pStyle w:val="SourceCode"/>
        <w:rPr>
          <w:rStyle w:val="VerbatimChar"/>
        </w:rPr>
      </w:pPr>
      <w:r w:rsidRPr="00177358">
        <w:rPr>
          <w:rStyle w:val="VerbatimChar"/>
        </w:rPr>
        <w:t xml:space="preserve">48 47                                  Deadpool 3                         Action,Comedy,Sci-Fi                  </w:t>
      </w:r>
    </w:p>
    <w:p w14:paraId="724E80D6" w14:textId="77777777" w:rsidR="00177358" w:rsidRPr="00177358" w:rsidRDefault="00177358" w:rsidP="00177358">
      <w:pPr>
        <w:pStyle w:val="SourceCode"/>
        <w:rPr>
          <w:rStyle w:val="VerbatimChar"/>
        </w:rPr>
      </w:pPr>
      <w:r w:rsidRPr="00177358">
        <w:rPr>
          <w:rStyle w:val="VerbatimChar"/>
        </w:rPr>
        <w:t xml:space="preserve">49 48                                       Blade                     Action,Adventure,Fantasy                  </w:t>
      </w:r>
    </w:p>
    <w:p w14:paraId="48B18B80" w14:textId="77777777" w:rsidR="00177358" w:rsidRPr="00177358" w:rsidRDefault="00177358" w:rsidP="00177358">
      <w:pPr>
        <w:pStyle w:val="SourceCode"/>
        <w:rPr>
          <w:rStyle w:val="VerbatimChar"/>
        </w:rPr>
      </w:pPr>
      <w:r w:rsidRPr="00177358">
        <w:rPr>
          <w:rStyle w:val="VerbatimChar"/>
        </w:rPr>
        <w:t>50 49            Guardians of the Galaxy: Inferno      (2017 Video)         Short,Comedy,Music   4 min Not Rated</w:t>
      </w:r>
    </w:p>
    <w:p w14:paraId="5E418DC8" w14:textId="77777777" w:rsidR="00177358" w:rsidRPr="00177358" w:rsidRDefault="00177358" w:rsidP="00177358">
      <w:pPr>
        <w:pStyle w:val="SourceCode"/>
        <w:rPr>
          <w:rStyle w:val="VerbatimChar"/>
        </w:rPr>
      </w:pPr>
      <w:r w:rsidRPr="00177358">
        <w:rPr>
          <w:rStyle w:val="VerbatimChar"/>
        </w:rPr>
        <w:t xml:space="preserve">51 50                                   Ironheart                       Action,Adventure,Drama                  </w:t>
      </w:r>
    </w:p>
    <w:p w14:paraId="13E91B29" w14:textId="77777777" w:rsidR="00177358" w:rsidRPr="00177358" w:rsidRDefault="00177358" w:rsidP="00177358">
      <w:pPr>
        <w:pStyle w:val="SourceCode"/>
        <w:rPr>
          <w:rStyle w:val="VerbatimChar"/>
        </w:rPr>
      </w:pPr>
      <w:r w:rsidRPr="00177358">
        <w:rPr>
          <w:rStyle w:val="VerbatimChar"/>
        </w:rPr>
        <w:t xml:space="preserve">52 51                                  Armor Wars                       Action,Adventure,Drama                  </w:t>
      </w:r>
    </w:p>
    <w:p w14:paraId="70C39DC7" w14:textId="77777777" w:rsidR="00177358" w:rsidRPr="00177358" w:rsidRDefault="00177358" w:rsidP="00177358">
      <w:pPr>
        <w:pStyle w:val="SourceCode"/>
        <w:rPr>
          <w:rStyle w:val="VerbatimChar"/>
        </w:rPr>
      </w:pPr>
      <w:r w:rsidRPr="00177358">
        <w:rPr>
          <w:rStyle w:val="VerbatimChar"/>
        </w:rPr>
        <w:t>53 52                          Punisher: War Zone            (2008)         Action,Crime,Drama 103 min         R</w:t>
      </w:r>
    </w:p>
    <w:p w14:paraId="1B88C9BD" w14:textId="77777777" w:rsidR="00177358" w:rsidRPr="00177358" w:rsidRDefault="00177358" w:rsidP="00177358">
      <w:pPr>
        <w:pStyle w:val="SourceCode"/>
        <w:rPr>
          <w:rStyle w:val="VerbatimChar"/>
        </w:rPr>
      </w:pPr>
      <w:r w:rsidRPr="00177358">
        <w:rPr>
          <w:rStyle w:val="VerbatimChar"/>
        </w:rPr>
        <w:t xml:space="preserve">54 53           Ant-Man and the Wasp: Quantumania            (2023)    Action,Adventure,Comedy                  </w:t>
      </w:r>
    </w:p>
    <w:p w14:paraId="69B0279B" w14:textId="77777777" w:rsidR="00177358" w:rsidRPr="00177358" w:rsidRDefault="00177358" w:rsidP="00177358">
      <w:pPr>
        <w:pStyle w:val="SourceCode"/>
        <w:rPr>
          <w:rStyle w:val="VerbatimChar"/>
        </w:rPr>
      </w:pPr>
      <w:r w:rsidRPr="00177358">
        <w:rPr>
          <w:rStyle w:val="VerbatimChar"/>
        </w:rPr>
        <w:t xml:space="preserve">55 54                                  I Am Groot                      Action,Adventure,Comedy                  </w:t>
      </w:r>
    </w:p>
    <w:p w14:paraId="25EC5E3F" w14:textId="77777777" w:rsidR="00177358" w:rsidRPr="00177358" w:rsidRDefault="00177358" w:rsidP="00177358">
      <w:pPr>
        <w:pStyle w:val="SourceCode"/>
        <w:rPr>
          <w:rStyle w:val="VerbatimChar"/>
        </w:rPr>
      </w:pPr>
      <w:r w:rsidRPr="00177358">
        <w:rPr>
          <w:rStyle w:val="VerbatimChar"/>
        </w:rPr>
        <w:t>56 55                     Marvel Studios: Legends        (2021â€“ )      Action,Fantasy,Sci-Fi   7 min     TV-14</w:t>
      </w:r>
    </w:p>
    <w:p w14:paraId="77E850CE" w14:textId="77777777" w:rsidR="00177358" w:rsidRPr="00177358" w:rsidRDefault="00177358" w:rsidP="00177358">
      <w:pPr>
        <w:pStyle w:val="SourceCode"/>
        <w:rPr>
          <w:rStyle w:val="VerbatimChar"/>
        </w:rPr>
      </w:pPr>
      <w:r w:rsidRPr="00177358">
        <w:rPr>
          <w:rStyle w:val="VerbatimChar"/>
        </w:rPr>
        <w:t>57 56                                    Mutant X     (2001â€“2004)     Action,Adventure,Drama  60 min     TV-PG</w:t>
      </w:r>
    </w:p>
    <w:p w14:paraId="2670D856" w14:textId="77777777" w:rsidR="00177358" w:rsidRPr="00177358" w:rsidRDefault="00177358" w:rsidP="00177358">
      <w:pPr>
        <w:pStyle w:val="SourceCode"/>
        <w:rPr>
          <w:rStyle w:val="VerbatimChar"/>
        </w:rPr>
      </w:pPr>
      <w:r w:rsidRPr="00177358">
        <w:rPr>
          <w:rStyle w:val="VerbatimChar"/>
        </w:rPr>
        <w:t xml:space="preserve">58 57                           Captain America 4                      Action,Adventure,Sci-Fi                  </w:t>
      </w:r>
    </w:p>
    <w:p w14:paraId="52282B7D" w14:textId="77777777" w:rsidR="00177358" w:rsidRPr="00177358" w:rsidRDefault="00177358" w:rsidP="00177358">
      <w:pPr>
        <w:pStyle w:val="SourceCode"/>
        <w:rPr>
          <w:rStyle w:val="VerbatimChar"/>
        </w:rPr>
      </w:pPr>
      <w:r w:rsidRPr="00177358">
        <w:rPr>
          <w:rStyle w:val="VerbatimChar"/>
        </w:rPr>
        <w:t>59 58                   Marvel Studios: Assembled        (2021â€“ )                Documentary  58 min     TV-14</w:t>
      </w:r>
    </w:p>
    <w:p w14:paraId="6A1948DA" w14:textId="77777777" w:rsidR="00177358" w:rsidRPr="00177358" w:rsidRDefault="00177358" w:rsidP="00177358">
      <w:pPr>
        <w:pStyle w:val="SourceCode"/>
        <w:rPr>
          <w:rStyle w:val="VerbatimChar"/>
        </w:rPr>
      </w:pPr>
      <w:r w:rsidRPr="00177358">
        <w:rPr>
          <w:rStyle w:val="VerbatimChar"/>
        </w:rPr>
        <w:t xml:space="preserve">60 59 The Guardians of the Galaxy Holiday Special (2022 TV Special)    Action,Adventure,Comedy                  </w:t>
      </w:r>
    </w:p>
    <w:p w14:paraId="670CC95B" w14:textId="77777777" w:rsidR="00177358" w:rsidRPr="00177358" w:rsidRDefault="00177358" w:rsidP="00177358">
      <w:pPr>
        <w:pStyle w:val="SourceCode"/>
        <w:rPr>
          <w:rStyle w:val="VerbatimChar"/>
        </w:rPr>
      </w:pPr>
      <w:r w:rsidRPr="00177358">
        <w:rPr>
          <w:rStyle w:val="VerbatimChar"/>
        </w:rPr>
        <w:t>61 60                                       X-Men            (2011)    Animation,Action,Sci-Fi             TV-14</w:t>
      </w:r>
    </w:p>
    <w:p w14:paraId="7095930E" w14:textId="77777777" w:rsidR="00177358" w:rsidRPr="00177358" w:rsidRDefault="00177358" w:rsidP="00177358">
      <w:pPr>
        <w:pStyle w:val="SourceCode"/>
        <w:rPr>
          <w:rStyle w:val="VerbatimChar"/>
        </w:rPr>
      </w:pPr>
      <w:r w:rsidRPr="00177358">
        <w:rPr>
          <w:rStyle w:val="VerbatimChar"/>
        </w:rPr>
        <w:t>62 61                Iron Man: Armored Adventures     (2008â€“2012) Animation,Action,Adventure  22 min     TV-Y7</w:t>
      </w:r>
    </w:p>
    <w:p w14:paraId="3537689D" w14:textId="77777777" w:rsidR="00177358" w:rsidRPr="00177358" w:rsidRDefault="00177358" w:rsidP="00177358">
      <w:pPr>
        <w:pStyle w:val="SourceCode"/>
        <w:rPr>
          <w:rStyle w:val="VerbatimChar"/>
        </w:rPr>
      </w:pPr>
      <w:r w:rsidRPr="00177358">
        <w:rPr>
          <w:rStyle w:val="VerbatimChar"/>
        </w:rPr>
        <w:t>63 62               Marvel One-Shot: Agent Carter      (2013 Video)     Short,Action,Adventure  15 min Not Rated</w:t>
      </w:r>
    </w:p>
    <w:p w14:paraId="29B51180" w14:textId="77777777" w:rsidR="00177358" w:rsidRPr="00177358" w:rsidRDefault="00177358" w:rsidP="00177358">
      <w:pPr>
        <w:pStyle w:val="SourceCode"/>
        <w:rPr>
          <w:rStyle w:val="VerbatimChar"/>
        </w:rPr>
      </w:pPr>
      <w:r w:rsidRPr="00177358">
        <w:rPr>
          <w:rStyle w:val="VerbatimChar"/>
        </w:rPr>
        <w:lastRenderedPageBreak/>
        <w:t>64 63                                   Team Thor      (2016 Video)       Short,Comedy,Fantasy   4 min Not Rated</w:t>
      </w:r>
    </w:p>
    <w:p w14:paraId="226D1366" w14:textId="77777777" w:rsidR="00177358" w:rsidRPr="00177358" w:rsidRDefault="00177358" w:rsidP="00177358">
      <w:pPr>
        <w:pStyle w:val="SourceCode"/>
        <w:rPr>
          <w:rStyle w:val="VerbatimChar"/>
        </w:rPr>
      </w:pPr>
      <w:r w:rsidRPr="00177358">
        <w:rPr>
          <w:rStyle w:val="VerbatimChar"/>
        </w:rPr>
        <w:t>65 64                                  The Oscars (2014 TV Special)               Comedy,Music 175 min     TV-14</w:t>
      </w:r>
    </w:p>
    <w:p w14:paraId="4D8DF6DD" w14:textId="77777777" w:rsidR="00177358" w:rsidRPr="00177358" w:rsidRDefault="00177358" w:rsidP="00177358">
      <w:pPr>
        <w:pStyle w:val="SourceCode"/>
        <w:rPr>
          <w:rStyle w:val="VerbatimChar"/>
        </w:rPr>
      </w:pPr>
      <w:r w:rsidRPr="00177358">
        <w:rPr>
          <w:rStyle w:val="VerbatimChar"/>
        </w:rPr>
        <w:t>66 65                                    Hulk Vs.      (2009 Video) Animation,Action,Adventure  82 min     PG-13</w:t>
      </w:r>
    </w:p>
    <w:p w14:paraId="5A4448B6" w14:textId="77777777" w:rsidR="00177358" w:rsidRPr="00177358" w:rsidRDefault="00177358" w:rsidP="00177358">
      <w:pPr>
        <w:pStyle w:val="SourceCode"/>
        <w:rPr>
          <w:rStyle w:val="VerbatimChar"/>
        </w:rPr>
      </w:pPr>
      <w:r w:rsidRPr="00177358">
        <w:rPr>
          <w:rStyle w:val="VerbatimChar"/>
        </w:rPr>
        <w:t>67 66                                   Wolverine        (2011â€“ )    Animation,Action,Sci-Fi  23 min     TV-14</w:t>
      </w:r>
    </w:p>
    <w:p w14:paraId="08A65273" w14:textId="77777777" w:rsidR="00177358" w:rsidRPr="00177358" w:rsidRDefault="00177358" w:rsidP="00177358">
      <w:pPr>
        <w:pStyle w:val="SourceCode"/>
        <w:rPr>
          <w:rStyle w:val="VerbatimChar"/>
        </w:rPr>
      </w:pPr>
      <w:r w:rsidRPr="00177358">
        <w:rPr>
          <w:rStyle w:val="VerbatimChar"/>
        </w:rPr>
        <w:t>68 67                                  The Oscars (2020 TV Special)                      Music 170 min     TV-14</w:t>
      </w:r>
    </w:p>
    <w:p w14:paraId="6FB5C191" w14:textId="77777777" w:rsidR="00177358" w:rsidRPr="00177358" w:rsidRDefault="00177358" w:rsidP="00177358">
      <w:pPr>
        <w:pStyle w:val="SourceCode"/>
        <w:rPr>
          <w:rStyle w:val="VerbatimChar"/>
        </w:rPr>
      </w:pPr>
      <w:r w:rsidRPr="00177358">
        <w:rPr>
          <w:rStyle w:val="VerbatimChar"/>
        </w:rPr>
        <w:t xml:space="preserve">69 68                    Avengers: Damage Control (2019 Video Game)                     Action                  </w:t>
      </w:r>
    </w:p>
    <w:p w14:paraId="2ACFD5EE" w14:textId="77777777" w:rsidR="00177358" w:rsidRPr="00177358" w:rsidRDefault="00177358" w:rsidP="00177358">
      <w:pPr>
        <w:pStyle w:val="SourceCode"/>
        <w:rPr>
          <w:rStyle w:val="VerbatimChar"/>
        </w:rPr>
      </w:pPr>
      <w:r w:rsidRPr="00177358">
        <w:rPr>
          <w:rStyle w:val="VerbatimChar"/>
        </w:rPr>
        <w:t xml:space="preserve">70 69                            The Sinister Six                                       Sci-Fi                  </w:t>
      </w:r>
    </w:p>
    <w:p w14:paraId="024EE7DA" w14:textId="77777777" w:rsidR="00177358" w:rsidRPr="00177358" w:rsidRDefault="00177358" w:rsidP="00177358">
      <w:pPr>
        <w:pStyle w:val="SourceCode"/>
        <w:rPr>
          <w:rStyle w:val="VerbatimChar"/>
        </w:rPr>
      </w:pPr>
      <w:r w:rsidRPr="00177358">
        <w:rPr>
          <w:rStyle w:val="VerbatimChar"/>
        </w:rPr>
        <w:t>71 70                Ultimate Avengers: The Movie      (2006 Video) Animation,Action,Adventure  72 min     PG-13</w:t>
      </w:r>
    </w:p>
    <w:p w14:paraId="28214840" w14:textId="77777777" w:rsidR="00177358" w:rsidRPr="00177358" w:rsidRDefault="00177358" w:rsidP="00177358">
      <w:pPr>
        <w:pStyle w:val="SourceCode"/>
        <w:rPr>
          <w:rStyle w:val="VerbatimChar"/>
        </w:rPr>
      </w:pPr>
      <w:r w:rsidRPr="00177358">
        <w:rPr>
          <w:rStyle w:val="VerbatimChar"/>
        </w:rPr>
        <w:t xml:space="preserve">                                Director                                                            Actor</w:t>
      </w:r>
    </w:p>
    <w:p w14:paraId="1FDD7F9E" w14:textId="77777777" w:rsidR="00177358" w:rsidRPr="00177358" w:rsidRDefault="00177358" w:rsidP="00177358">
      <w:pPr>
        <w:pStyle w:val="SourceCode"/>
        <w:rPr>
          <w:rStyle w:val="VerbatimChar"/>
        </w:rPr>
      </w:pPr>
      <w:r w:rsidRPr="00177358">
        <w:rPr>
          <w:rStyle w:val="VerbatimChar"/>
        </w:rPr>
        <w:t>1                             ChloÃ©Zhao               AngelinaJolie,GemmaChan,RichardMadden,BarryKeoghan</w:t>
      </w:r>
    </w:p>
    <w:p w14:paraId="0F759C01" w14:textId="77777777" w:rsidR="00177358" w:rsidRPr="00177358" w:rsidRDefault="00177358" w:rsidP="00177358">
      <w:pPr>
        <w:pStyle w:val="SourceCode"/>
        <w:rPr>
          <w:rStyle w:val="VerbatimChar"/>
        </w:rPr>
      </w:pPr>
      <w:r w:rsidRPr="00177358">
        <w:rPr>
          <w:rStyle w:val="VerbatimChar"/>
        </w:rPr>
        <w:t>2                                                 TomHiddleston,OwenWilson,SophiaDiMartino,RichardE.Grant</w:t>
      </w:r>
    </w:p>
    <w:p w14:paraId="2DEE9068" w14:textId="77777777" w:rsidR="00177358" w:rsidRPr="00177358" w:rsidRDefault="00177358" w:rsidP="00177358">
      <w:pPr>
        <w:pStyle w:val="SourceCode"/>
        <w:rPr>
          <w:rStyle w:val="VerbatimChar"/>
        </w:rPr>
      </w:pPr>
      <w:r w:rsidRPr="00177358">
        <w:rPr>
          <w:rStyle w:val="VerbatimChar"/>
        </w:rPr>
        <w:t>3                                                   AnthonyMackie,SebastianStan,WyattRussell,ErinKellyman</w:t>
      </w:r>
    </w:p>
    <w:p w14:paraId="3426A88B" w14:textId="77777777" w:rsidR="00177358" w:rsidRPr="00177358" w:rsidRDefault="00177358" w:rsidP="00177358">
      <w:pPr>
        <w:pStyle w:val="SourceCode"/>
        <w:rPr>
          <w:rStyle w:val="VerbatimChar"/>
        </w:rPr>
      </w:pPr>
      <w:r w:rsidRPr="00177358">
        <w:rPr>
          <w:rStyle w:val="VerbatimChar"/>
        </w:rPr>
        <w:t>4                                                    ElizabethOlsen,PaulBettany,KathrynHahn,TeyonahParris</w:t>
      </w:r>
    </w:p>
    <w:p w14:paraId="4A1CB044" w14:textId="77777777" w:rsidR="00177358" w:rsidRPr="00177358" w:rsidRDefault="00177358" w:rsidP="00177358">
      <w:pPr>
        <w:pStyle w:val="SourceCode"/>
        <w:rPr>
          <w:rStyle w:val="VerbatimChar"/>
        </w:rPr>
      </w:pPr>
      <w:r w:rsidRPr="00177358">
        <w:rPr>
          <w:rStyle w:val="VerbatimChar"/>
        </w:rPr>
        <w:t>5                               JonWatts                      AngourieRice,TomHolland,Zendaya,MarisaTomei</w:t>
      </w:r>
    </w:p>
    <w:p w14:paraId="49A2FD64" w14:textId="77777777" w:rsidR="00177358" w:rsidRPr="00177358" w:rsidRDefault="00177358" w:rsidP="00177358">
      <w:pPr>
        <w:pStyle w:val="SourceCode"/>
        <w:rPr>
          <w:rStyle w:val="VerbatimChar"/>
        </w:rPr>
      </w:pPr>
      <w:r w:rsidRPr="00177358">
        <w:rPr>
          <w:rStyle w:val="VerbatimChar"/>
        </w:rPr>
        <w:t>6                          CateShortland          ScarlettJohansson,FlorencePugh,DavidHarbour,RachelWeisz</w:t>
      </w:r>
    </w:p>
    <w:p w14:paraId="0CDFB342" w14:textId="77777777" w:rsidR="00177358" w:rsidRPr="00177358" w:rsidRDefault="00177358" w:rsidP="00177358">
      <w:pPr>
        <w:pStyle w:val="SourceCode"/>
        <w:rPr>
          <w:rStyle w:val="VerbatimChar"/>
        </w:rPr>
      </w:pPr>
      <w:r w:rsidRPr="00177358">
        <w:rPr>
          <w:rStyle w:val="VerbatimChar"/>
        </w:rPr>
        <w:t>7                  AnthonyRusso,JoeRusso            RobertDowneyJr.,ChrisEvans,MarkRuffalo,ChrisHemsworth</w:t>
      </w:r>
    </w:p>
    <w:p w14:paraId="7CEC9ADA" w14:textId="77777777" w:rsidR="00177358" w:rsidRPr="00177358" w:rsidRDefault="00177358" w:rsidP="00177358">
      <w:pPr>
        <w:pStyle w:val="SourceCode"/>
        <w:rPr>
          <w:rStyle w:val="VerbatimChar"/>
        </w:rPr>
      </w:pPr>
      <w:r w:rsidRPr="00177358">
        <w:rPr>
          <w:rStyle w:val="VerbatimChar"/>
        </w:rPr>
        <w:t>8                              JamesGunn                    ChrisPratt,VinDiesel,BradleyCooper,ZoeSaldana</w:t>
      </w:r>
    </w:p>
    <w:p w14:paraId="1BFDA006" w14:textId="77777777" w:rsidR="00177358" w:rsidRPr="00177358" w:rsidRDefault="00177358" w:rsidP="00177358">
      <w:pPr>
        <w:pStyle w:val="SourceCode"/>
        <w:rPr>
          <w:rStyle w:val="VerbatimChar"/>
        </w:rPr>
      </w:pPr>
      <w:r w:rsidRPr="00177358">
        <w:rPr>
          <w:rStyle w:val="VerbatimChar"/>
        </w:rPr>
        <w:t>9                           TaikaWaititi                ChrisPratt,KarenGillan,TaikaWaititi,TessaThompson</w:t>
      </w:r>
    </w:p>
    <w:p w14:paraId="6BF0BF59" w14:textId="77777777" w:rsidR="00177358" w:rsidRPr="00177358" w:rsidRDefault="00177358" w:rsidP="00177358">
      <w:pPr>
        <w:pStyle w:val="SourceCode"/>
        <w:rPr>
          <w:rStyle w:val="VerbatimChar"/>
        </w:rPr>
      </w:pPr>
      <w:r w:rsidRPr="00177358">
        <w:rPr>
          <w:rStyle w:val="VerbatimChar"/>
        </w:rPr>
        <w:lastRenderedPageBreak/>
        <w:t>10                              JonWatts            TomHolland,SamuelL.Jackson,JakeGyllenhaal,MarisaTomei</w:t>
      </w:r>
    </w:p>
    <w:p w14:paraId="0DE9A9E1" w14:textId="77777777" w:rsidR="00177358" w:rsidRPr="00177358" w:rsidRDefault="00177358" w:rsidP="00177358">
      <w:pPr>
        <w:pStyle w:val="SourceCode"/>
        <w:rPr>
          <w:rStyle w:val="VerbatimChar"/>
        </w:rPr>
      </w:pPr>
      <w:r w:rsidRPr="00177358">
        <w:rPr>
          <w:rStyle w:val="VerbatimChar"/>
        </w:rPr>
        <w:t>11                          TaikaWaititi           ChrisHemsworth,TomHiddleston,CateBlanchett,MarkRuffalo</w:t>
      </w:r>
    </w:p>
    <w:p w14:paraId="5826C99F" w14:textId="77777777" w:rsidR="00177358" w:rsidRPr="00177358" w:rsidRDefault="00177358" w:rsidP="00177358">
      <w:pPr>
        <w:pStyle w:val="SourceCode"/>
        <w:rPr>
          <w:rStyle w:val="VerbatimChar"/>
        </w:rPr>
      </w:pPr>
      <w:r w:rsidRPr="00177358">
        <w:rPr>
          <w:rStyle w:val="VerbatimChar"/>
        </w:rPr>
        <w:t>12                 AnthonyRusso,JoeRusso            RobertDowneyJr.,ChrisHemsworth,MarkRuffalo,ChrisEvans</w:t>
      </w:r>
    </w:p>
    <w:p w14:paraId="6311AB08" w14:textId="77777777" w:rsidR="00177358" w:rsidRPr="00177358" w:rsidRDefault="00177358" w:rsidP="00177358">
      <w:pPr>
        <w:pStyle w:val="SourceCode"/>
        <w:rPr>
          <w:rStyle w:val="VerbatimChar"/>
        </w:rPr>
      </w:pPr>
      <w:r w:rsidRPr="00177358">
        <w:rPr>
          <w:rStyle w:val="VerbatimChar"/>
        </w:rPr>
        <w:t>13                           RyanCoogler        ChadwickBoseman,MichaelB.Jordan,LupitaNyong'o,DanaiGurira</w:t>
      </w:r>
    </w:p>
    <w:p w14:paraId="37DB3CAE" w14:textId="77777777" w:rsidR="00177358" w:rsidRPr="00177358" w:rsidRDefault="00177358" w:rsidP="00177358">
      <w:pPr>
        <w:pStyle w:val="SourceCode"/>
        <w:rPr>
          <w:rStyle w:val="VerbatimChar"/>
        </w:rPr>
      </w:pPr>
      <w:r w:rsidRPr="00177358">
        <w:rPr>
          <w:rStyle w:val="VerbatimChar"/>
        </w:rPr>
        <w:t>14                   AnnaBoden,RyanFleck                 BrieLarson,SamuelL.Jackson,BenMendelsohn,JudeLaw</w:t>
      </w:r>
    </w:p>
    <w:p w14:paraId="70B3B2D4" w14:textId="77777777" w:rsidR="00177358" w:rsidRPr="00177358" w:rsidRDefault="00177358" w:rsidP="00177358">
      <w:pPr>
        <w:pStyle w:val="SourceCode"/>
        <w:rPr>
          <w:rStyle w:val="VerbatimChar"/>
        </w:rPr>
      </w:pPr>
      <w:r w:rsidRPr="00177358">
        <w:rPr>
          <w:rStyle w:val="VerbatimChar"/>
        </w:rPr>
        <w:t>15                   DestinDanielCretton                 SimuLiu,Awkwafina,TonyChiu-WaiLeung,MichelleYeoh</w:t>
      </w:r>
    </w:p>
    <w:p w14:paraId="38E06421" w14:textId="77777777" w:rsidR="00177358" w:rsidRPr="00177358" w:rsidRDefault="00177358" w:rsidP="00177358">
      <w:pPr>
        <w:pStyle w:val="SourceCode"/>
        <w:rPr>
          <w:rStyle w:val="VerbatimChar"/>
        </w:rPr>
      </w:pPr>
      <w:r w:rsidRPr="00177358">
        <w:rPr>
          <w:rStyle w:val="VerbatimChar"/>
        </w:rPr>
        <w:t>16                              JonWatts             TomHolland,MichaelKeaton,RobertDowneyJr.,MarisaTomei</w:t>
      </w:r>
    </w:p>
    <w:p w14:paraId="136E1C3C" w14:textId="77777777" w:rsidR="00177358" w:rsidRPr="00177358" w:rsidRDefault="00177358" w:rsidP="00177358">
      <w:pPr>
        <w:pStyle w:val="SourceCode"/>
        <w:rPr>
          <w:rStyle w:val="VerbatimChar"/>
        </w:rPr>
      </w:pPr>
      <w:r w:rsidRPr="00177358">
        <w:rPr>
          <w:rStyle w:val="VerbatimChar"/>
        </w:rPr>
        <w:t>17                            JossWhedon            RobertDowneyJr.,ChrisEvans,MarkRuffalo,ChrisHemsworth</w:t>
      </w:r>
    </w:p>
    <w:p w14:paraId="023DDFE6" w14:textId="77777777" w:rsidR="00177358" w:rsidRPr="00177358" w:rsidRDefault="00177358" w:rsidP="00177358">
      <w:pPr>
        <w:pStyle w:val="SourceCode"/>
        <w:rPr>
          <w:rStyle w:val="VerbatimChar"/>
        </w:rPr>
      </w:pPr>
      <w:r w:rsidRPr="00177358">
        <w:rPr>
          <w:rStyle w:val="VerbatimChar"/>
        </w:rPr>
        <w:t>18                           JoeJohnston              ChrisEvans,HugoWeaving,SamuelL.Jackson,HayleyAtwell</w:t>
      </w:r>
    </w:p>
    <w:p w14:paraId="1AC33394" w14:textId="77777777" w:rsidR="00177358" w:rsidRPr="00177358" w:rsidRDefault="00177358" w:rsidP="00177358">
      <w:pPr>
        <w:pStyle w:val="SourceCode"/>
        <w:rPr>
          <w:rStyle w:val="VerbatimChar"/>
        </w:rPr>
      </w:pPr>
      <w:r w:rsidRPr="00177358">
        <w:rPr>
          <w:rStyle w:val="VerbatimChar"/>
        </w:rPr>
        <w:t>19                             JamesGunn                     ChrisPratt,ZoeSaldana,DaveBautista,VinDiesel</w:t>
      </w:r>
    </w:p>
    <w:p w14:paraId="4D9E7103" w14:textId="77777777" w:rsidR="00177358" w:rsidRPr="00177358" w:rsidRDefault="00177358" w:rsidP="00177358">
      <w:pPr>
        <w:pStyle w:val="SourceCode"/>
        <w:rPr>
          <w:rStyle w:val="VerbatimChar"/>
        </w:rPr>
      </w:pPr>
      <w:r w:rsidRPr="00177358">
        <w:rPr>
          <w:rStyle w:val="VerbatimChar"/>
        </w:rPr>
        <w:t>20                        KennethBranagh       ChrisHemsworth,AnthonyHopkins,NataliePortman,TomHiddleston</w:t>
      </w:r>
    </w:p>
    <w:p w14:paraId="52624C11" w14:textId="77777777" w:rsidR="00177358" w:rsidRPr="00177358" w:rsidRDefault="00177358" w:rsidP="00177358">
      <w:pPr>
        <w:pStyle w:val="SourceCode"/>
        <w:rPr>
          <w:rStyle w:val="VerbatimChar"/>
        </w:rPr>
      </w:pPr>
      <w:r w:rsidRPr="00177358">
        <w:rPr>
          <w:rStyle w:val="VerbatimChar"/>
        </w:rPr>
        <w:t>21                            JonFavreau        RobertDowneyJr.,GwynethPaltrow,TerrenceHoward,JeffBridges</w:t>
      </w:r>
    </w:p>
    <w:p w14:paraId="200D090F" w14:textId="77777777" w:rsidR="00177358" w:rsidRPr="00177358" w:rsidRDefault="00177358" w:rsidP="00177358">
      <w:pPr>
        <w:pStyle w:val="SourceCode"/>
        <w:rPr>
          <w:rStyle w:val="VerbatimChar"/>
        </w:rPr>
      </w:pPr>
      <w:r w:rsidRPr="00177358">
        <w:rPr>
          <w:rStyle w:val="VerbatimChar"/>
        </w:rPr>
        <w:t>22                 AnthonyRusso,JoeRusso       ChrisEvans,RobertDowneyJr.,ScarlettJohansson,SebastianStan</w:t>
      </w:r>
    </w:p>
    <w:p w14:paraId="2F2158F8" w14:textId="77777777" w:rsidR="00177358" w:rsidRPr="00177358" w:rsidRDefault="00177358" w:rsidP="00177358">
      <w:pPr>
        <w:pStyle w:val="SourceCode"/>
        <w:rPr>
          <w:rStyle w:val="VerbatimChar"/>
        </w:rPr>
      </w:pPr>
      <w:r w:rsidRPr="00177358">
        <w:rPr>
          <w:rStyle w:val="VerbatimChar"/>
        </w:rPr>
        <w:t>23                            JossWhedon        RobertDowneyJr.,ChrisEvans,ScarlettJohansson,JeremyRenner</w:t>
      </w:r>
    </w:p>
    <w:p w14:paraId="2D5EF7BD" w14:textId="77777777" w:rsidR="00177358" w:rsidRPr="00177358" w:rsidRDefault="00177358" w:rsidP="00177358">
      <w:pPr>
        <w:pStyle w:val="SourceCode"/>
        <w:rPr>
          <w:rStyle w:val="VerbatimChar"/>
        </w:rPr>
      </w:pPr>
      <w:r w:rsidRPr="00177358">
        <w:rPr>
          <w:rStyle w:val="VerbatimChar"/>
        </w:rPr>
        <w:t>24                              SamRaimi RachelMcAdams,ElizabethOlsen,BenedictCumberbatch,ChiwetelEjiofor</w:t>
      </w:r>
    </w:p>
    <w:p w14:paraId="2F52D8BD" w14:textId="77777777" w:rsidR="00177358" w:rsidRPr="00177358" w:rsidRDefault="00177358" w:rsidP="00177358">
      <w:pPr>
        <w:pStyle w:val="SourceCode"/>
        <w:rPr>
          <w:rStyle w:val="VerbatimChar"/>
        </w:rPr>
      </w:pPr>
      <w:r w:rsidRPr="00177358">
        <w:rPr>
          <w:rStyle w:val="VerbatimChar"/>
        </w:rPr>
        <w:t>25                        DavidYarovesky      ElizabethBanks,DavidDenman,JacksonA.Dunn,AbrahamClinkscales</w:t>
      </w:r>
    </w:p>
    <w:p w14:paraId="1851A4A7" w14:textId="77777777" w:rsidR="00177358" w:rsidRPr="00177358" w:rsidRDefault="00177358" w:rsidP="00177358">
      <w:pPr>
        <w:pStyle w:val="SourceCode"/>
        <w:rPr>
          <w:rStyle w:val="VerbatimChar"/>
        </w:rPr>
      </w:pPr>
      <w:r w:rsidRPr="00177358">
        <w:rPr>
          <w:rStyle w:val="VerbatimChar"/>
        </w:rPr>
        <w:t>26                       ScottDerrickson   BenedictCumberbatch,ChiwetelEjiofor,RachelMcAdams,BenedictWong</w:t>
      </w:r>
    </w:p>
    <w:p w14:paraId="0F2653EB" w14:textId="77777777" w:rsidR="00177358" w:rsidRPr="00177358" w:rsidRDefault="00177358" w:rsidP="00177358">
      <w:pPr>
        <w:pStyle w:val="SourceCode"/>
        <w:rPr>
          <w:rStyle w:val="VerbatimChar"/>
        </w:rPr>
      </w:pPr>
      <w:r w:rsidRPr="00177358">
        <w:rPr>
          <w:rStyle w:val="VerbatimChar"/>
        </w:rPr>
        <w:t>27                            PeytonReed               PaulRudd,MichaelDouglas,CoreyStoll,EvangelineLilly</w:t>
      </w:r>
    </w:p>
    <w:p w14:paraId="4C6E0928" w14:textId="77777777" w:rsidR="00177358" w:rsidRPr="00177358" w:rsidRDefault="00177358" w:rsidP="00177358">
      <w:pPr>
        <w:pStyle w:val="SourceCode"/>
        <w:rPr>
          <w:rStyle w:val="VerbatimChar"/>
        </w:rPr>
      </w:pPr>
      <w:r w:rsidRPr="00177358">
        <w:rPr>
          <w:rStyle w:val="VerbatimChar"/>
        </w:rPr>
        <w:lastRenderedPageBreak/>
        <w:t>28                 AnthonyRusso,JoeRusso       ChrisEvans,SamuelL.Jackson,ScarlettJohansson,RobertRedford</w:t>
      </w:r>
    </w:p>
    <w:p w14:paraId="34621282" w14:textId="77777777" w:rsidR="00177358" w:rsidRPr="00177358" w:rsidRDefault="00177358" w:rsidP="00177358">
      <w:pPr>
        <w:pStyle w:val="SourceCode"/>
        <w:rPr>
          <w:rStyle w:val="VerbatimChar"/>
        </w:rPr>
      </w:pPr>
      <w:r w:rsidRPr="00177358">
        <w:rPr>
          <w:rStyle w:val="VerbatimChar"/>
        </w:rPr>
        <w:t>29                            ShaneBlack              RobertDowneyJr.,GuyPearce,GwynethPaltrow,DonCheadle</w:t>
      </w:r>
    </w:p>
    <w:p w14:paraId="316CC9F0" w14:textId="77777777" w:rsidR="00177358" w:rsidRPr="00177358" w:rsidRDefault="00177358" w:rsidP="00177358">
      <w:pPr>
        <w:pStyle w:val="SourceCode"/>
        <w:rPr>
          <w:rStyle w:val="VerbatimChar"/>
        </w:rPr>
      </w:pPr>
      <w:r w:rsidRPr="00177358">
        <w:rPr>
          <w:rStyle w:val="VerbatimChar"/>
        </w:rPr>
        <w:t>30                                                    JeffreyWright,HayleyAtwell,JoshBrolin,DominicCooper</w:t>
      </w:r>
    </w:p>
    <w:p w14:paraId="358BC552" w14:textId="77777777" w:rsidR="00177358" w:rsidRPr="00177358" w:rsidRDefault="00177358" w:rsidP="00177358">
      <w:pPr>
        <w:pStyle w:val="SourceCode"/>
        <w:rPr>
          <w:rStyle w:val="VerbatimChar"/>
        </w:rPr>
      </w:pPr>
      <w:r w:rsidRPr="00177358">
        <w:rPr>
          <w:rStyle w:val="VerbatimChar"/>
        </w:rPr>
        <w:t>31                           RyanCoogler            MartinFreeman,AngelaBassett,LupitaNyong'o,DanaiGurira</w:t>
      </w:r>
    </w:p>
    <w:p w14:paraId="4E1D990E" w14:textId="77777777" w:rsidR="00177358" w:rsidRPr="00177358" w:rsidRDefault="00177358" w:rsidP="00177358">
      <w:pPr>
        <w:pStyle w:val="SourceCode"/>
        <w:rPr>
          <w:rStyle w:val="VerbatimChar"/>
        </w:rPr>
      </w:pPr>
      <w:r w:rsidRPr="00177358">
        <w:rPr>
          <w:rStyle w:val="VerbatimChar"/>
        </w:rPr>
        <w:t>32                            AlanTaylor    ChrisHemsworth,NataliePortman,TomHiddleston,StellanSkarsgÃ¥rd</w:t>
      </w:r>
    </w:p>
    <w:p w14:paraId="608585C0" w14:textId="77777777" w:rsidR="00177358" w:rsidRPr="00177358" w:rsidRDefault="00177358" w:rsidP="00177358">
      <w:pPr>
        <w:pStyle w:val="SourceCode"/>
        <w:rPr>
          <w:rStyle w:val="VerbatimChar"/>
        </w:rPr>
      </w:pPr>
      <w:r w:rsidRPr="00177358">
        <w:rPr>
          <w:rStyle w:val="VerbatimChar"/>
        </w:rPr>
        <w:t>33                            JonFavreau           RobertDowneyJr.,MickeyRourke,GwynethPaltrow,DonCheadle</w:t>
      </w:r>
    </w:p>
    <w:p w14:paraId="7D690484" w14:textId="77777777" w:rsidR="00177358" w:rsidRPr="00177358" w:rsidRDefault="00177358" w:rsidP="00177358">
      <w:pPr>
        <w:pStyle w:val="SourceCode"/>
        <w:rPr>
          <w:rStyle w:val="VerbatimChar"/>
        </w:rPr>
      </w:pPr>
      <w:r w:rsidRPr="00177358">
        <w:rPr>
          <w:rStyle w:val="VerbatimChar"/>
        </w:rPr>
        <w:t>34                              SamRaimi          TobeyMaguire,KirstenDunst,TopherGrace,ThomasHadenChurch</w:t>
      </w:r>
    </w:p>
    <w:p w14:paraId="40DF4020" w14:textId="77777777" w:rsidR="00177358" w:rsidRPr="00177358" w:rsidRDefault="00177358" w:rsidP="00177358">
      <w:pPr>
        <w:pStyle w:val="SourceCode"/>
        <w:rPr>
          <w:rStyle w:val="VerbatimChar"/>
        </w:rPr>
      </w:pPr>
      <w:r w:rsidRPr="00177358">
        <w:rPr>
          <w:rStyle w:val="VerbatimChar"/>
        </w:rPr>
        <w:t>35                            PeytonReed              PaulRudd,EvangelineLilly,MichaelPeÃ±a,WaltonGoggins</w:t>
      </w:r>
    </w:p>
    <w:p w14:paraId="4FABF559" w14:textId="77777777" w:rsidR="00177358" w:rsidRPr="00177358" w:rsidRDefault="00177358" w:rsidP="00177358">
      <w:pPr>
        <w:pStyle w:val="SourceCode"/>
        <w:rPr>
          <w:rStyle w:val="VerbatimChar"/>
        </w:rPr>
      </w:pPr>
      <w:r w:rsidRPr="00177358">
        <w:rPr>
          <w:rStyle w:val="VerbatimChar"/>
        </w:rPr>
        <w:t>36                        LouisLeterrier                        EdwardNorton,LivTyler,TimRoth,WilliamHurt</w:t>
      </w:r>
    </w:p>
    <w:p w14:paraId="12F03C7D" w14:textId="77777777" w:rsidR="00177358" w:rsidRPr="00177358" w:rsidRDefault="00177358" w:rsidP="00177358">
      <w:pPr>
        <w:pStyle w:val="SourceCode"/>
        <w:rPr>
          <w:rStyle w:val="VerbatimChar"/>
        </w:rPr>
      </w:pPr>
      <w:r w:rsidRPr="00177358">
        <w:rPr>
          <w:rStyle w:val="VerbatimChar"/>
        </w:rPr>
        <w:t>37                                                      AlaquaCox,Briand'ArcyJames,TonyDalton,VeraFarmiga</w:t>
      </w:r>
    </w:p>
    <w:p w14:paraId="254D4321" w14:textId="77777777" w:rsidR="00177358" w:rsidRPr="00177358" w:rsidRDefault="00177358" w:rsidP="00177358">
      <w:pPr>
        <w:pStyle w:val="SourceCode"/>
        <w:rPr>
          <w:rStyle w:val="VerbatimChar"/>
        </w:rPr>
      </w:pPr>
      <w:r w:rsidRPr="00177358">
        <w:rPr>
          <w:rStyle w:val="VerbatimChar"/>
        </w:rPr>
        <w:t>38                             JamesGunn             DaveBautista,ElizabethDebicki,ChrisPratt,KarenGillan</w:t>
      </w:r>
    </w:p>
    <w:p w14:paraId="201519EA" w14:textId="77777777" w:rsidR="00177358" w:rsidRPr="00177358" w:rsidRDefault="00177358" w:rsidP="00177358">
      <w:pPr>
        <w:pStyle w:val="SourceCode"/>
        <w:rPr>
          <w:rStyle w:val="VerbatimChar"/>
        </w:rPr>
      </w:pPr>
      <w:r w:rsidRPr="00177358">
        <w:rPr>
          <w:rStyle w:val="VerbatimChar"/>
        </w:rPr>
        <w:t>39                            NiaDaCosta                  BrieLarson,ZaweAshton,TeyonahParris,ImanVellani</w:t>
      </w:r>
    </w:p>
    <w:p w14:paraId="648FE013" w14:textId="77777777" w:rsidR="00177358" w:rsidRPr="00177358" w:rsidRDefault="00177358" w:rsidP="00177358">
      <w:pPr>
        <w:pStyle w:val="SourceCode"/>
        <w:rPr>
          <w:rStyle w:val="VerbatimChar"/>
        </w:rPr>
      </w:pPr>
      <w:r w:rsidRPr="00177358">
        <w:rPr>
          <w:rStyle w:val="VerbatimChar"/>
        </w:rPr>
        <w:t>40                                                                      MayCalamawy,EthanHawke,OscarIsaac</w:t>
      </w:r>
    </w:p>
    <w:p w14:paraId="7E943056" w14:textId="77777777" w:rsidR="00177358" w:rsidRPr="00177358" w:rsidRDefault="00177358" w:rsidP="00177358">
      <w:pPr>
        <w:pStyle w:val="SourceCode"/>
        <w:rPr>
          <w:rStyle w:val="VerbatimChar"/>
        </w:rPr>
      </w:pPr>
      <w:r w:rsidRPr="00177358">
        <w:rPr>
          <w:rStyle w:val="VerbatimChar"/>
        </w:rPr>
        <w:t>41                        JonathanLevine       CharlizeTheron,SethRogen,JuneDianeRaphael,O'SheaJacksonJr.</w:t>
      </w:r>
    </w:p>
    <w:p w14:paraId="160F419D" w14:textId="77777777" w:rsidR="00177358" w:rsidRPr="00177358" w:rsidRDefault="00177358" w:rsidP="00177358">
      <w:pPr>
        <w:pStyle w:val="SourceCode"/>
        <w:rPr>
          <w:rStyle w:val="VerbatimChar"/>
        </w:rPr>
      </w:pPr>
      <w:r w:rsidRPr="00177358">
        <w:rPr>
          <w:rStyle w:val="VerbatimChar"/>
        </w:rPr>
        <w:t>42                PhilJohnston,RichMoore              JohnC.Reilly,SarahSilverman,GalGadot,TarajiP.Henson</w:t>
      </w:r>
    </w:p>
    <w:p w14:paraId="6254ECF0" w14:textId="77777777" w:rsidR="00177358" w:rsidRPr="00177358" w:rsidRDefault="00177358" w:rsidP="00177358">
      <w:pPr>
        <w:pStyle w:val="SourceCode"/>
        <w:rPr>
          <w:rStyle w:val="VerbatimChar"/>
        </w:rPr>
      </w:pPr>
      <w:r w:rsidRPr="00177358">
        <w:rPr>
          <w:rStyle w:val="VerbatimChar"/>
        </w:rPr>
        <w:t>43                              TimStory               IoanGruffudd,JessicaAlba,ChrisEvans,MichaelChiklis</w:t>
      </w:r>
    </w:p>
    <w:p w14:paraId="6F12A946" w14:textId="77777777" w:rsidR="00177358" w:rsidRPr="00177358" w:rsidRDefault="00177358" w:rsidP="00177358">
      <w:pPr>
        <w:pStyle w:val="SourceCode"/>
        <w:rPr>
          <w:rStyle w:val="VerbatimChar"/>
        </w:rPr>
      </w:pPr>
      <w:r w:rsidRPr="00177358">
        <w:rPr>
          <w:rStyle w:val="VerbatimChar"/>
        </w:rPr>
        <w:t>44                                                           MattLintz,LaurelMarsden,RishShah,ImanVellani</w:t>
      </w:r>
    </w:p>
    <w:p w14:paraId="39F4C676" w14:textId="77777777" w:rsidR="00177358" w:rsidRPr="00177358" w:rsidRDefault="00177358" w:rsidP="00177358">
      <w:pPr>
        <w:pStyle w:val="SourceCode"/>
        <w:rPr>
          <w:rStyle w:val="VerbatimChar"/>
        </w:rPr>
      </w:pPr>
      <w:r w:rsidRPr="00177358">
        <w:rPr>
          <w:rStyle w:val="VerbatimChar"/>
        </w:rPr>
        <w:t>45                                                                                            or:JonWatts</w:t>
      </w:r>
    </w:p>
    <w:p w14:paraId="7E6E6339" w14:textId="77777777" w:rsidR="00177358" w:rsidRPr="00177358" w:rsidRDefault="00177358" w:rsidP="00177358">
      <w:pPr>
        <w:pStyle w:val="SourceCode"/>
        <w:rPr>
          <w:rStyle w:val="VerbatimChar"/>
        </w:rPr>
      </w:pPr>
      <w:r w:rsidRPr="00177358">
        <w:rPr>
          <w:rStyle w:val="VerbatimChar"/>
        </w:rPr>
        <w:lastRenderedPageBreak/>
        <w:t>46                                                       TatianaMaslany,GingerGonzaga,TimRoth,MarkRuffalo</w:t>
      </w:r>
    </w:p>
    <w:p w14:paraId="6BE1710C" w14:textId="77777777" w:rsidR="00177358" w:rsidRPr="00177358" w:rsidRDefault="00177358" w:rsidP="00177358">
      <w:pPr>
        <w:pStyle w:val="SourceCode"/>
        <w:rPr>
          <w:rStyle w:val="VerbatimChar"/>
        </w:rPr>
      </w:pPr>
      <w:r w:rsidRPr="00177358">
        <w:rPr>
          <w:rStyle w:val="VerbatimChar"/>
        </w:rPr>
        <w:t>47                                             KingsleyBen-Adir,EmiliaClarke,OliviaColman,SamuelL.Jackson</w:t>
      </w:r>
    </w:p>
    <w:p w14:paraId="42BAD691" w14:textId="77777777" w:rsidR="00177358" w:rsidRPr="00177358" w:rsidRDefault="00177358" w:rsidP="00177358">
      <w:pPr>
        <w:pStyle w:val="SourceCode"/>
        <w:rPr>
          <w:rStyle w:val="VerbatimChar"/>
        </w:rPr>
      </w:pPr>
      <w:r w:rsidRPr="00177358">
        <w:rPr>
          <w:rStyle w:val="VerbatimChar"/>
        </w:rPr>
        <w:t>48                                                                                            yanReynolds</w:t>
      </w:r>
    </w:p>
    <w:p w14:paraId="14C6403C" w14:textId="77777777" w:rsidR="00177358" w:rsidRPr="00177358" w:rsidRDefault="00177358" w:rsidP="00177358">
      <w:pPr>
        <w:pStyle w:val="SourceCode"/>
        <w:rPr>
          <w:rStyle w:val="VerbatimChar"/>
        </w:rPr>
      </w:pPr>
      <w:r w:rsidRPr="00177358">
        <w:rPr>
          <w:rStyle w:val="VerbatimChar"/>
        </w:rPr>
        <w:t>49                                                                                           ahershalaAli</w:t>
      </w:r>
    </w:p>
    <w:p w14:paraId="149B032F" w14:textId="77777777" w:rsidR="00177358" w:rsidRPr="00177358" w:rsidRDefault="00177358" w:rsidP="00177358">
      <w:pPr>
        <w:pStyle w:val="SourceCode"/>
        <w:rPr>
          <w:rStyle w:val="VerbatimChar"/>
        </w:rPr>
      </w:pPr>
      <w:r w:rsidRPr="00177358">
        <w:rPr>
          <w:rStyle w:val="VerbatimChar"/>
        </w:rPr>
        <w:t>50              JamesGunn,DavidYarovesky              DavidHasselhoff,ChrisPratt,DaveBautista,KarenGillan</w:t>
      </w:r>
    </w:p>
    <w:p w14:paraId="19D5DD32" w14:textId="77777777" w:rsidR="00177358" w:rsidRPr="00177358" w:rsidRDefault="00177358" w:rsidP="00177358">
      <w:pPr>
        <w:pStyle w:val="SourceCode"/>
        <w:rPr>
          <w:rStyle w:val="VerbatimChar"/>
        </w:rPr>
      </w:pPr>
      <w:r w:rsidRPr="00177358">
        <w:rPr>
          <w:rStyle w:val="VerbatimChar"/>
        </w:rPr>
        <w:t>51                                                                                         ominiqueThorne</w:t>
      </w:r>
    </w:p>
    <w:p w14:paraId="3C9386B4" w14:textId="77777777" w:rsidR="00177358" w:rsidRPr="00177358" w:rsidRDefault="00177358" w:rsidP="00177358">
      <w:pPr>
        <w:pStyle w:val="SourceCode"/>
        <w:rPr>
          <w:rStyle w:val="VerbatimChar"/>
        </w:rPr>
      </w:pPr>
      <w:r w:rsidRPr="00177358">
        <w:rPr>
          <w:rStyle w:val="VerbatimChar"/>
        </w:rPr>
        <w:t>52                                                                                              onCheadle</w:t>
      </w:r>
    </w:p>
    <w:p w14:paraId="02A3826F" w14:textId="77777777" w:rsidR="00177358" w:rsidRPr="00177358" w:rsidRDefault="00177358" w:rsidP="00177358">
      <w:pPr>
        <w:pStyle w:val="SourceCode"/>
        <w:rPr>
          <w:rStyle w:val="VerbatimChar"/>
        </w:rPr>
      </w:pPr>
      <w:r w:rsidRPr="00177358">
        <w:rPr>
          <w:rStyle w:val="VerbatimChar"/>
        </w:rPr>
        <w:t>53                         LexiAlexander                 RayStevenson,DominicWest,JulieBenz,DougHutchison</w:t>
      </w:r>
    </w:p>
    <w:p w14:paraId="55CF8409" w14:textId="77777777" w:rsidR="00177358" w:rsidRPr="00177358" w:rsidRDefault="00177358" w:rsidP="00177358">
      <w:pPr>
        <w:pStyle w:val="SourceCode"/>
        <w:rPr>
          <w:rStyle w:val="VerbatimChar"/>
        </w:rPr>
      </w:pPr>
      <w:r w:rsidRPr="00177358">
        <w:rPr>
          <w:rStyle w:val="VerbatimChar"/>
        </w:rPr>
        <w:t>54                            PeytonReed         MichaelDouglas,EvangelineLilly,PaulRudd,MichellePfeiffer</w:t>
      </w:r>
    </w:p>
    <w:p w14:paraId="15093174" w14:textId="77777777" w:rsidR="00177358" w:rsidRPr="00177358" w:rsidRDefault="00177358" w:rsidP="00177358">
      <w:pPr>
        <w:pStyle w:val="SourceCode"/>
        <w:rPr>
          <w:rStyle w:val="VerbatimChar"/>
        </w:rPr>
      </w:pPr>
      <w:r w:rsidRPr="00177358">
        <w:rPr>
          <w:rStyle w:val="VerbatimChar"/>
        </w:rPr>
        <w:t xml:space="preserve">55                                                                                                       </w:t>
      </w:r>
    </w:p>
    <w:p w14:paraId="1CBAF401" w14:textId="77777777" w:rsidR="00177358" w:rsidRPr="00177358" w:rsidRDefault="00177358" w:rsidP="00177358">
      <w:pPr>
        <w:pStyle w:val="SourceCode"/>
        <w:rPr>
          <w:rStyle w:val="VerbatimChar"/>
        </w:rPr>
      </w:pPr>
      <w:r w:rsidRPr="00177358">
        <w:rPr>
          <w:rStyle w:val="VerbatimChar"/>
        </w:rPr>
        <w:t xml:space="preserve">56                                                                                                       </w:t>
      </w:r>
    </w:p>
    <w:p w14:paraId="4B2F7B11" w14:textId="77777777" w:rsidR="00177358" w:rsidRPr="00177358" w:rsidRDefault="00177358" w:rsidP="00177358">
      <w:pPr>
        <w:pStyle w:val="SourceCode"/>
        <w:rPr>
          <w:rStyle w:val="VerbatimChar"/>
        </w:rPr>
      </w:pPr>
      <w:r w:rsidRPr="00177358">
        <w:rPr>
          <w:rStyle w:val="VerbatimChar"/>
        </w:rPr>
        <w:t>57                                                       VictoriaPratt,ForbesMarch,VictorWebster,JohnShea</w:t>
      </w:r>
    </w:p>
    <w:p w14:paraId="7791178F" w14:textId="77777777" w:rsidR="00177358" w:rsidRPr="00177358" w:rsidRDefault="00177358" w:rsidP="00177358">
      <w:pPr>
        <w:pStyle w:val="SourceCode"/>
        <w:rPr>
          <w:rStyle w:val="VerbatimChar"/>
        </w:rPr>
      </w:pPr>
      <w:r w:rsidRPr="00177358">
        <w:rPr>
          <w:rStyle w:val="VerbatimChar"/>
        </w:rPr>
        <w:t>58                                                                                           nthonyMackie</w:t>
      </w:r>
    </w:p>
    <w:p w14:paraId="1441C7BB" w14:textId="77777777" w:rsidR="00177358" w:rsidRPr="00177358" w:rsidRDefault="00177358" w:rsidP="00177358">
      <w:pPr>
        <w:pStyle w:val="SourceCode"/>
        <w:rPr>
          <w:rStyle w:val="VerbatimChar"/>
        </w:rPr>
      </w:pPr>
      <w:r w:rsidRPr="00177358">
        <w:rPr>
          <w:rStyle w:val="VerbatimChar"/>
        </w:rPr>
        <w:t>59                                                         KevinFeige,FlorencePugh,JacSchaeffer,NateMoore</w:t>
      </w:r>
    </w:p>
    <w:p w14:paraId="3A98114C" w14:textId="77777777" w:rsidR="00177358" w:rsidRPr="00177358" w:rsidRDefault="00177358" w:rsidP="00177358">
      <w:pPr>
        <w:pStyle w:val="SourceCode"/>
        <w:rPr>
          <w:rStyle w:val="VerbatimChar"/>
        </w:rPr>
      </w:pPr>
      <w:r w:rsidRPr="00177358">
        <w:rPr>
          <w:rStyle w:val="VerbatimChar"/>
        </w:rPr>
        <w:t>60                             JamesGunn                 DaveBautista,ChrisPratt,VinDiesel,PomKlementieff</w:t>
      </w:r>
    </w:p>
    <w:p w14:paraId="76DC6B92" w14:textId="77777777" w:rsidR="00177358" w:rsidRPr="00177358" w:rsidRDefault="00177358" w:rsidP="00177358">
      <w:pPr>
        <w:pStyle w:val="SourceCode"/>
        <w:rPr>
          <w:rStyle w:val="VerbatimChar"/>
        </w:rPr>
      </w:pPr>
      <w:r w:rsidRPr="00177358">
        <w:rPr>
          <w:rStyle w:val="VerbatimChar"/>
        </w:rPr>
        <w:t>61                                                        SteveBlum,CamClarke,AyaHisakawa,KatsunosukeHori</w:t>
      </w:r>
    </w:p>
    <w:p w14:paraId="0117AD83" w14:textId="77777777" w:rsidR="00177358" w:rsidRPr="00177358" w:rsidRDefault="00177358" w:rsidP="00177358">
      <w:pPr>
        <w:pStyle w:val="SourceCode"/>
        <w:rPr>
          <w:rStyle w:val="VerbatimChar"/>
        </w:rPr>
      </w:pPr>
      <w:r w:rsidRPr="00177358">
        <w:rPr>
          <w:rStyle w:val="VerbatimChar"/>
        </w:rPr>
        <w:t>62                                                       AdrianPetriw,DanielBacon,AnnaCummer,LisaAnnBeley</w:t>
      </w:r>
    </w:p>
    <w:p w14:paraId="04683C9B" w14:textId="77777777" w:rsidR="00177358" w:rsidRPr="00177358" w:rsidRDefault="00177358" w:rsidP="00177358">
      <w:pPr>
        <w:pStyle w:val="SourceCode"/>
        <w:rPr>
          <w:rStyle w:val="VerbatimChar"/>
        </w:rPr>
      </w:pPr>
      <w:r w:rsidRPr="00177358">
        <w:rPr>
          <w:rStyle w:val="VerbatimChar"/>
        </w:rPr>
        <w:t>63                       LouisD'Esposito             HayleyAtwell,BradleyWhitford,DominicCooper,TimTrobec</w:t>
      </w:r>
    </w:p>
    <w:p w14:paraId="2DE9BAC3" w14:textId="77777777" w:rsidR="00177358" w:rsidRPr="00177358" w:rsidRDefault="00177358" w:rsidP="00177358">
      <w:pPr>
        <w:pStyle w:val="SourceCode"/>
        <w:rPr>
          <w:rStyle w:val="VerbatimChar"/>
        </w:rPr>
      </w:pPr>
      <w:r w:rsidRPr="00177358">
        <w:rPr>
          <w:rStyle w:val="VerbatimChar"/>
        </w:rPr>
        <w:t>64                          TaikaWaititi                          ChrisHemsworth,MarkRuffalo,DaleyPearson</w:t>
      </w:r>
    </w:p>
    <w:p w14:paraId="7AAE8F81" w14:textId="77777777" w:rsidR="00177358" w:rsidRPr="00177358" w:rsidRDefault="00177358" w:rsidP="00177358">
      <w:pPr>
        <w:pStyle w:val="SourceCode"/>
        <w:rPr>
          <w:rStyle w:val="VerbatimChar"/>
        </w:rPr>
      </w:pPr>
      <w:r w:rsidRPr="00177358">
        <w:rPr>
          <w:rStyle w:val="VerbatimChar"/>
        </w:rPr>
        <w:lastRenderedPageBreak/>
        <w:t>65                        HamishHamilton            EllenDeGeneres,AnneHathaway,BarkhadAbdi,BradleyCooper</w:t>
      </w:r>
    </w:p>
    <w:p w14:paraId="15C43F6A" w14:textId="77777777" w:rsidR="00177358" w:rsidRPr="00177358" w:rsidRDefault="00177358" w:rsidP="00177358">
      <w:pPr>
        <w:pStyle w:val="SourceCode"/>
        <w:rPr>
          <w:rStyle w:val="VerbatimChar"/>
        </w:rPr>
      </w:pPr>
      <w:r w:rsidRPr="00177358">
        <w:rPr>
          <w:rStyle w:val="VerbatimChar"/>
        </w:rPr>
        <w:t>66                      SamLiu,FrankPaur            FredTatasciore,MatthewWolf,GrahamMcTavish,GreyGriffin</w:t>
      </w:r>
    </w:p>
    <w:p w14:paraId="24C184D3" w14:textId="77777777" w:rsidR="00177358" w:rsidRPr="00177358" w:rsidRDefault="00177358" w:rsidP="00177358">
      <w:pPr>
        <w:pStyle w:val="SourceCode"/>
        <w:rPr>
          <w:rStyle w:val="VerbatimChar"/>
        </w:rPr>
      </w:pPr>
      <w:r w:rsidRPr="00177358">
        <w:rPr>
          <w:rStyle w:val="VerbatimChar"/>
        </w:rPr>
        <w:t>67                                                       RikiyaKoyama,VicMignogna,MiloVentimiglia,RomiPak</w:t>
      </w:r>
    </w:p>
    <w:p w14:paraId="2F1158C9" w14:textId="77777777" w:rsidR="00177358" w:rsidRPr="00177358" w:rsidRDefault="00177358" w:rsidP="00177358">
      <w:pPr>
        <w:pStyle w:val="SourceCode"/>
        <w:rPr>
          <w:rStyle w:val="VerbatimChar"/>
        </w:rPr>
      </w:pPr>
      <w:r w:rsidRPr="00177358">
        <w:rPr>
          <w:rStyle w:val="VerbatimChar"/>
        </w:rPr>
        <w:t>68                            GlennWeiss                ZazieBeetz,KeanuReeves,TimothÃ©eChalamet,BradPitt</w:t>
      </w:r>
    </w:p>
    <w:p w14:paraId="4787F175" w14:textId="77777777" w:rsidR="00177358" w:rsidRPr="00177358" w:rsidRDefault="00177358" w:rsidP="00177358">
      <w:pPr>
        <w:pStyle w:val="SourceCode"/>
        <w:rPr>
          <w:rStyle w:val="VerbatimChar"/>
        </w:rPr>
      </w:pPr>
      <w:r w:rsidRPr="00177358">
        <w:rPr>
          <w:rStyle w:val="VerbatimChar"/>
        </w:rPr>
        <w:t>69                                           RyanBartley,BenedictCumberbatch,EvangelineLilly,RossMarquand</w:t>
      </w:r>
    </w:p>
    <w:p w14:paraId="4546F88F" w14:textId="77777777" w:rsidR="00177358" w:rsidRPr="00177358" w:rsidRDefault="00177358" w:rsidP="00177358">
      <w:pPr>
        <w:pStyle w:val="SourceCode"/>
        <w:rPr>
          <w:rStyle w:val="VerbatimChar"/>
        </w:rPr>
      </w:pPr>
      <w:r w:rsidRPr="00177358">
        <w:rPr>
          <w:rStyle w:val="VerbatimChar"/>
        </w:rPr>
        <w:t xml:space="preserve">70                                                                                                       </w:t>
      </w:r>
    </w:p>
    <w:p w14:paraId="4EBA64BC" w14:textId="77777777" w:rsidR="00177358" w:rsidRPr="00177358" w:rsidRDefault="00177358" w:rsidP="00177358">
      <w:pPr>
        <w:pStyle w:val="SourceCode"/>
        <w:rPr>
          <w:rStyle w:val="VerbatimChar"/>
        </w:rPr>
      </w:pPr>
      <w:r w:rsidRPr="00177358">
        <w:rPr>
          <w:rStyle w:val="VerbatimChar"/>
        </w:rPr>
        <w:t>71 CurtGeda,StevenE.Gordon,BobRichardson                 JustinGross,GreyGriffin,MichaelMassee,MarcWorden</w:t>
      </w:r>
    </w:p>
    <w:p w14:paraId="5FB75184" w14:textId="77777777" w:rsidR="00177358" w:rsidRPr="00177358" w:rsidRDefault="00177358" w:rsidP="00177358">
      <w:pPr>
        <w:pStyle w:val="SourceCode"/>
        <w:rPr>
          <w:rStyle w:val="VerbatimChar"/>
        </w:rPr>
      </w:pPr>
      <w:r w:rsidRPr="00177358">
        <w:rPr>
          <w:rStyle w:val="VerbatimChar"/>
        </w:rPr>
        <w:t xml:space="preserve">                                                                                                                                                                                                                                     Description</w:t>
      </w:r>
    </w:p>
    <w:p w14:paraId="16BF3143" w14:textId="77777777" w:rsidR="00177358" w:rsidRPr="00177358" w:rsidRDefault="00177358" w:rsidP="00177358">
      <w:pPr>
        <w:pStyle w:val="SourceCode"/>
        <w:rPr>
          <w:rStyle w:val="VerbatimChar"/>
        </w:rPr>
      </w:pPr>
      <w:r w:rsidRPr="00177358">
        <w:rPr>
          <w:rStyle w:val="VerbatimChar"/>
        </w:rPr>
        <w:t>1                                                                                                                               The saga of the Eternals, a race of immortal beings who lived on Earth and shaped its history and civilizations.</w:t>
      </w:r>
    </w:p>
    <w:p w14:paraId="3FD197EE" w14:textId="77777777" w:rsidR="00177358" w:rsidRPr="00177358" w:rsidRDefault="00177358" w:rsidP="00177358">
      <w:pPr>
        <w:pStyle w:val="SourceCode"/>
        <w:rPr>
          <w:rStyle w:val="VerbatimChar"/>
        </w:rPr>
      </w:pPr>
      <w:r w:rsidRPr="00177358">
        <w:rPr>
          <w:rStyle w:val="VerbatimChar"/>
        </w:rPr>
        <w:t>2                                                                                                                                                                                                  A new Marvel chapter with Loki at its center.</w:t>
      </w:r>
    </w:p>
    <w:p w14:paraId="66BE4EF7" w14:textId="77777777" w:rsidR="00177358" w:rsidRPr="00177358" w:rsidRDefault="00177358" w:rsidP="00177358">
      <w:pPr>
        <w:pStyle w:val="SourceCode"/>
        <w:rPr>
          <w:rStyle w:val="VerbatimChar"/>
        </w:rPr>
      </w:pPr>
      <w:r w:rsidRPr="00177358">
        <w:rPr>
          <w:rStyle w:val="VerbatimChar"/>
        </w:rPr>
        <w:t>3                                                                 Following the events of 'Avengers: Endgame,' Sam Wilson/Falcon and Bucky Barnes/Winter Soldier team up in a global adventure that tests their abilities -- and their patience.</w:t>
      </w:r>
    </w:p>
    <w:p w14:paraId="2DE83AD7" w14:textId="77777777" w:rsidR="00177358" w:rsidRPr="00177358" w:rsidRDefault="00177358" w:rsidP="00177358">
      <w:pPr>
        <w:pStyle w:val="SourceCode"/>
        <w:rPr>
          <w:rStyle w:val="VerbatimChar"/>
        </w:rPr>
      </w:pPr>
      <w:r w:rsidRPr="00177358">
        <w:rPr>
          <w:rStyle w:val="VerbatimChar"/>
        </w:rPr>
        <w:t>4                                       Blends the style of classic sitcoms with the MCU, in which Wanda Maximoff and Vision - two super-powered beings living their ideal suburban lives - begin to suspect that everything is not as it seems.</w:t>
      </w:r>
    </w:p>
    <w:p w14:paraId="41260D2B" w14:textId="77777777" w:rsidR="00177358" w:rsidRPr="00177358" w:rsidRDefault="00177358" w:rsidP="00177358">
      <w:pPr>
        <w:pStyle w:val="SourceCode"/>
        <w:rPr>
          <w:rStyle w:val="VerbatimChar"/>
        </w:rPr>
      </w:pPr>
      <w:r w:rsidRPr="00177358">
        <w:rPr>
          <w:rStyle w:val="VerbatimChar"/>
        </w:rPr>
        <w:t>5                                                                                                                                                                                                   A continuation of Spider-Man: Far From Home.</w:t>
      </w:r>
    </w:p>
    <w:p w14:paraId="6BD3F3E6" w14:textId="77777777" w:rsidR="00177358" w:rsidRPr="00177358" w:rsidRDefault="00177358" w:rsidP="00177358">
      <w:pPr>
        <w:pStyle w:val="SourceCode"/>
        <w:rPr>
          <w:rStyle w:val="VerbatimChar"/>
        </w:rPr>
      </w:pPr>
      <w:r w:rsidRPr="00177358">
        <w:rPr>
          <w:rStyle w:val="VerbatimChar"/>
        </w:rPr>
        <w:t>6                                                                                                                                                      A film about Natasha Romanoff in her quests between the films Civil War and Infinity War.</w:t>
      </w:r>
    </w:p>
    <w:p w14:paraId="3D40B11F" w14:textId="77777777" w:rsidR="00177358" w:rsidRPr="00177358" w:rsidRDefault="00177358" w:rsidP="00177358">
      <w:pPr>
        <w:pStyle w:val="SourceCode"/>
        <w:rPr>
          <w:rStyle w:val="VerbatimChar"/>
        </w:rPr>
      </w:pPr>
      <w:r w:rsidRPr="00177358">
        <w:rPr>
          <w:rStyle w:val="VerbatimChar"/>
        </w:rPr>
        <w:t>7           After the devastating events of Avengers: Infinity War (2018), the universe is in ruins. With the help of remaining allies, the Avengers assemble once more in order to reverse Thanos' actions and restore balance to the universe.</w:t>
      </w:r>
    </w:p>
    <w:p w14:paraId="75D7C1C2" w14:textId="77777777" w:rsidR="00177358" w:rsidRPr="00177358" w:rsidRDefault="00177358" w:rsidP="00177358">
      <w:pPr>
        <w:pStyle w:val="SourceCode"/>
        <w:rPr>
          <w:rStyle w:val="VerbatimChar"/>
        </w:rPr>
      </w:pPr>
      <w:r w:rsidRPr="00177358">
        <w:rPr>
          <w:rStyle w:val="VerbatimChar"/>
        </w:rPr>
        <w:lastRenderedPageBreak/>
        <w:t>8                                                                                                                            A group of intergalactic criminals must pull together to stop a fanatical warrior with plans to purge the universe.</w:t>
      </w:r>
    </w:p>
    <w:p w14:paraId="713124F6" w14:textId="77777777" w:rsidR="00177358" w:rsidRPr="00177358" w:rsidRDefault="00177358" w:rsidP="00177358">
      <w:pPr>
        <w:pStyle w:val="SourceCode"/>
        <w:rPr>
          <w:rStyle w:val="VerbatimChar"/>
        </w:rPr>
      </w:pPr>
      <w:r w:rsidRPr="00177358">
        <w:rPr>
          <w:rStyle w:val="VerbatimChar"/>
        </w:rPr>
        <w:t>9                                                                                                                                                                            The sequel to Thor: Ragnarok and the fourth movie in the Thor saga.</w:t>
      </w:r>
    </w:p>
    <w:p w14:paraId="0563EA61" w14:textId="77777777" w:rsidR="00177358" w:rsidRPr="00177358" w:rsidRDefault="00177358" w:rsidP="00177358">
      <w:pPr>
        <w:pStyle w:val="SourceCode"/>
        <w:rPr>
          <w:rStyle w:val="VerbatimChar"/>
        </w:rPr>
      </w:pPr>
      <w:r w:rsidRPr="00177358">
        <w:rPr>
          <w:rStyle w:val="VerbatimChar"/>
        </w:rPr>
        <w:t>10                                                                                                         Following the events of Avengers: Endgame (2019), Spider-Man must step up to take on new threats in a world that has changed forever.</w:t>
      </w:r>
    </w:p>
    <w:p w14:paraId="65234C33" w14:textId="77777777" w:rsidR="00177358" w:rsidRPr="00177358" w:rsidRDefault="00177358" w:rsidP="00177358">
      <w:pPr>
        <w:pStyle w:val="SourceCode"/>
        <w:rPr>
          <w:rStyle w:val="VerbatimChar"/>
        </w:rPr>
      </w:pPr>
      <w:r w:rsidRPr="00177358">
        <w:rPr>
          <w:rStyle w:val="VerbatimChar"/>
        </w:rPr>
        <w:t>11                                                    Imprisoned on the planet Sakaar, Thor must race against time to return to Asgard and stop RagnarÃ¶k, the destruction of his world, at the hands of the powerful and ruthless villain Hela.</w:t>
      </w:r>
    </w:p>
    <w:p w14:paraId="162F2CE0" w14:textId="77777777" w:rsidR="00177358" w:rsidRPr="00177358" w:rsidRDefault="00177358" w:rsidP="00177358">
      <w:pPr>
        <w:pStyle w:val="SourceCode"/>
        <w:rPr>
          <w:rStyle w:val="VerbatimChar"/>
        </w:rPr>
      </w:pPr>
      <w:r w:rsidRPr="00177358">
        <w:rPr>
          <w:rStyle w:val="VerbatimChar"/>
        </w:rPr>
        <w:t>12                                                              The Avengers and their allies must be willing to sacrifice all in an attempt to defeat the powerful Thanos before his blitz of devastation and ruin puts an end to the universe.</w:t>
      </w:r>
    </w:p>
    <w:p w14:paraId="2AD959E1" w14:textId="77777777" w:rsidR="00177358" w:rsidRPr="00177358" w:rsidRDefault="00177358" w:rsidP="00177358">
      <w:pPr>
        <w:pStyle w:val="SourceCode"/>
        <w:rPr>
          <w:rStyle w:val="VerbatimChar"/>
        </w:rPr>
      </w:pPr>
      <w:r w:rsidRPr="00177358">
        <w:rPr>
          <w:rStyle w:val="VerbatimChar"/>
        </w:rPr>
        <w:t>13                                                                  T'Challa, heir to the hidden but advanced kingdom of Wakanda, must step forward to lead his people into a new future and must confront a challenger from his country's past.</w:t>
      </w:r>
    </w:p>
    <w:p w14:paraId="6F59D1AB" w14:textId="77777777" w:rsidR="00177358" w:rsidRPr="00177358" w:rsidRDefault="00177358" w:rsidP="00177358">
      <w:pPr>
        <w:pStyle w:val="SourceCode"/>
        <w:rPr>
          <w:rStyle w:val="VerbatimChar"/>
        </w:rPr>
      </w:pPr>
      <w:r w:rsidRPr="00177358">
        <w:rPr>
          <w:rStyle w:val="VerbatimChar"/>
        </w:rPr>
        <w:t>14                                                                                                Carol Danvers becomes one of the universe's most powerful heroes when Earth is caught in the middle of a galactic war between two alien races.</w:t>
      </w:r>
    </w:p>
    <w:p w14:paraId="63CD9184" w14:textId="77777777" w:rsidR="00177358" w:rsidRPr="00177358" w:rsidRDefault="00177358" w:rsidP="00177358">
      <w:pPr>
        <w:pStyle w:val="SourceCode"/>
        <w:rPr>
          <w:rStyle w:val="VerbatimChar"/>
        </w:rPr>
      </w:pPr>
      <w:r w:rsidRPr="00177358">
        <w:rPr>
          <w:rStyle w:val="VerbatimChar"/>
        </w:rPr>
        <w:t>15                                                                                                                                                          The movie, based on Marvel Comics, will focus on Shang-Chi; 'The Master of Kung-Fu'.</w:t>
      </w:r>
    </w:p>
    <w:p w14:paraId="605473A8" w14:textId="77777777" w:rsidR="00177358" w:rsidRPr="00177358" w:rsidRDefault="00177358" w:rsidP="00177358">
      <w:pPr>
        <w:pStyle w:val="SourceCode"/>
        <w:rPr>
          <w:rStyle w:val="VerbatimChar"/>
        </w:rPr>
      </w:pPr>
      <w:r w:rsidRPr="00177358">
        <w:rPr>
          <w:rStyle w:val="VerbatimChar"/>
        </w:rPr>
        <w:t>16                                      Peter Parker balances his life as an ordinary high school student in Queens with his superhero alter-ego Spider-Man, and finds himself on the trail of a new menace prowling the skies of New York City.</w:t>
      </w:r>
    </w:p>
    <w:p w14:paraId="22E5D3CB" w14:textId="77777777" w:rsidR="00177358" w:rsidRPr="00177358" w:rsidRDefault="00177358" w:rsidP="00177358">
      <w:pPr>
        <w:pStyle w:val="SourceCode"/>
        <w:rPr>
          <w:rStyle w:val="VerbatimChar"/>
        </w:rPr>
      </w:pPr>
      <w:r w:rsidRPr="00177358">
        <w:rPr>
          <w:rStyle w:val="VerbatimChar"/>
        </w:rPr>
        <w:t>17              When Tony Stark and Bruce Banner try to jump-start a dormant peacekeeping program called Ultron, things go horribly wrong and it's up to Earth's mightiest heroes to stop the villainous Ultron from enacting his terrible plan.</w:t>
      </w:r>
    </w:p>
    <w:p w14:paraId="65FACB77" w14:textId="77777777" w:rsidR="00177358" w:rsidRPr="00177358" w:rsidRDefault="00177358" w:rsidP="00177358">
      <w:pPr>
        <w:pStyle w:val="SourceCode"/>
        <w:rPr>
          <w:rStyle w:val="VerbatimChar"/>
        </w:rPr>
      </w:pPr>
      <w:r w:rsidRPr="00177358">
        <w:rPr>
          <w:rStyle w:val="VerbatimChar"/>
        </w:rPr>
        <w:t>18  Steve Rogers, a rejected military soldier, transforms into Captain America after taking a dose of a "Super-Soldier serum". But being Captain America comes at a price as he attempts to take down a war monger and a terrorist organization.</w:t>
      </w:r>
    </w:p>
    <w:p w14:paraId="615C8153" w14:textId="77777777" w:rsidR="00177358" w:rsidRPr="00177358" w:rsidRDefault="00177358" w:rsidP="00177358">
      <w:pPr>
        <w:pStyle w:val="SourceCode"/>
        <w:rPr>
          <w:rStyle w:val="VerbatimChar"/>
        </w:rPr>
      </w:pPr>
      <w:r w:rsidRPr="00177358">
        <w:rPr>
          <w:rStyle w:val="VerbatimChar"/>
        </w:rPr>
        <w:t xml:space="preserve">19                                                           The Guardians struggle to keep together as a team while dealing with their personal family </w:t>
      </w:r>
      <w:r w:rsidRPr="00177358">
        <w:rPr>
          <w:rStyle w:val="VerbatimChar"/>
        </w:rPr>
        <w:lastRenderedPageBreak/>
        <w:t>issues, notably Star-Lord's encounter with his father the ambitious celestial being Ego.</w:t>
      </w:r>
    </w:p>
    <w:p w14:paraId="34DA38FA" w14:textId="77777777" w:rsidR="00177358" w:rsidRPr="00177358" w:rsidRDefault="00177358" w:rsidP="00177358">
      <w:pPr>
        <w:pStyle w:val="SourceCode"/>
        <w:rPr>
          <w:rStyle w:val="VerbatimChar"/>
        </w:rPr>
      </w:pPr>
      <w:r w:rsidRPr="00177358">
        <w:rPr>
          <w:rStyle w:val="VerbatimChar"/>
        </w:rPr>
        <w:t>20                                                                                      The powerful but arrogant god Thor is cast out of Asgard to live amongst humans in Midgard (Earth), where he soon becomes one of their finest defenders.</w:t>
      </w:r>
    </w:p>
    <w:p w14:paraId="32C890E8" w14:textId="77777777" w:rsidR="00177358" w:rsidRPr="00177358" w:rsidRDefault="00177358" w:rsidP="00177358">
      <w:pPr>
        <w:pStyle w:val="SourceCode"/>
        <w:rPr>
          <w:rStyle w:val="VerbatimChar"/>
        </w:rPr>
      </w:pPr>
      <w:r w:rsidRPr="00177358">
        <w:rPr>
          <w:rStyle w:val="VerbatimChar"/>
        </w:rPr>
        <w:t>21                                                                                                          After being held captive in an Afghan cave, billionaire engineer Tony Stark creates a unique weaponized suit of armor to fight evil.</w:t>
      </w:r>
    </w:p>
    <w:p w14:paraId="536BF610" w14:textId="77777777" w:rsidR="00177358" w:rsidRPr="00177358" w:rsidRDefault="00177358" w:rsidP="00177358">
      <w:pPr>
        <w:pStyle w:val="SourceCode"/>
        <w:rPr>
          <w:rStyle w:val="VerbatimChar"/>
        </w:rPr>
      </w:pPr>
      <w:r w:rsidRPr="00177358">
        <w:rPr>
          <w:rStyle w:val="VerbatimChar"/>
        </w:rPr>
        <w:t>22                                                                                                                                            Political involvement in the Avengers' affairs causes a rift between Captain America and Iron Man.</w:t>
      </w:r>
    </w:p>
    <w:p w14:paraId="6FCB9F39" w14:textId="77777777" w:rsidR="00177358" w:rsidRPr="00177358" w:rsidRDefault="00177358" w:rsidP="00177358">
      <w:pPr>
        <w:pStyle w:val="SourceCode"/>
        <w:rPr>
          <w:rStyle w:val="VerbatimChar"/>
        </w:rPr>
      </w:pPr>
      <w:r w:rsidRPr="00177358">
        <w:rPr>
          <w:rStyle w:val="VerbatimChar"/>
        </w:rPr>
        <w:t>23                                                                           Earth's mightiest heroes must come together and learn to fight as a team if they are going to stop the mischievous Loki and his alien army from enslaving humanity.</w:t>
      </w:r>
    </w:p>
    <w:p w14:paraId="71A83E9F" w14:textId="77777777" w:rsidR="00177358" w:rsidRPr="00177358" w:rsidRDefault="00177358" w:rsidP="00177358">
      <w:pPr>
        <w:pStyle w:val="SourceCode"/>
        <w:rPr>
          <w:rStyle w:val="VerbatimChar"/>
        </w:rPr>
      </w:pPr>
      <w:r w:rsidRPr="00177358">
        <w:rPr>
          <w:rStyle w:val="VerbatimChar"/>
        </w:rPr>
        <w:t>24                                                                                                                                                                                Plot unknown. Sequel to the 2016 Marvel film 'Doctor Strange'.</w:t>
      </w:r>
    </w:p>
    <w:p w14:paraId="5E774FC6" w14:textId="77777777" w:rsidR="00177358" w:rsidRPr="00177358" w:rsidRDefault="00177358" w:rsidP="00177358">
      <w:pPr>
        <w:pStyle w:val="SourceCode"/>
        <w:rPr>
          <w:rStyle w:val="VerbatimChar"/>
        </w:rPr>
      </w:pPr>
      <w:r w:rsidRPr="00177358">
        <w:rPr>
          <w:rStyle w:val="VerbatimChar"/>
        </w:rPr>
        <w:t>25                                                                                             What if a child from another world crash-landed on Earth, but instead of becoming a hero to mankind, he proved to be something far more sinister?</w:t>
      </w:r>
    </w:p>
    <w:p w14:paraId="223C3C11" w14:textId="77777777" w:rsidR="00177358" w:rsidRPr="00177358" w:rsidRDefault="00177358" w:rsidP="00177358">
      <w:pPr>
        <w:pStyle w:val="SourceCode"/>
        <w:rPr>
          <w:rStyle w:val="VerbatimChar"/>
        </w:rPr>
      </w:pPr>
      <w:r w:rsidRPr="00177358">
        <w:rPr>
          <w:rStyle w:val="VerbatimChar"/>
        </w:rPr>
        <w:t>26                                                                                                                    While on a journey of physical and spiritual healing, a brilliant neurosurgeon is drawn into the world of the mystic arts.</w:t>
      </w:r>
    </w:p>
    <w:p w14:paraId="7BD9298B" w14:textId="77777777" w:rsidR="00177358" w:rsidRPr="00177358" w:rsidRDefault="00177358" w:rsidP="00177358">
      <w:pPr>
        <w:pStyle w:val="SourceCode"/>
        <w:rPr>
          <w:rStyle w:val="VerbatimChar"/>
        </w:rPr>
      </w:pPr>
      <w:r w:rsidRPr="00177358">
        <w:rPr>
          <w:rStyle w:val="VerbatimChar"/>
        </w:rPr>
        <w:t>27   Armed with a super-suit with the astonishing ability to shrink in scale but increase in strength, cat burglar Scott Lang must embrace his inner hero and help his mentor, Dr. Hank Pym, plan and pull off a heist that will save the world.</w:t>
      </w:r>
    </w:p>
    <w:p w14:paraId="551BC3BD" w14:textId="77777777" w:rsidR="00177358" w:rsidRPr="00177358" w:rsidRDefault="00177358" w:rsidP="00177358">
      <w:pPr>
        <w:pStyle w:val="SourceCode"/>
        <w:rPr>
          <w:rStyle w:val="VerbatimChar"/>
        </w:rPr>
      </w:pPr>
      <w:r w:rsidRPr="00177358">
        <w:rPr>
          <w:rStyle w:val="VerbatimChar"/>
        </w:rPr>
        <w:t>28                        As Steve Rogers struggles to embrace his role in the modern world, he teams up with a fellow Avenger and S.H.I.E.L.D agent, Black Widow, to battle a new threat from history: an assassin known as the Winter Soldier.</w:t>
      </w:r>
    </w:p>
    <w:p w14:paraId="25310872" w14:textId="77777777" w:rsidR="00177358" w:rsidRPr="00177358" w:rsidRDefault="00177358" w:rsidP="00177358">
      <w:pPr>
        <w:pStyle w:val="SourceCode"/>
        <w:rPr>
          <w:rStyle w:val="VerbatimChar"/>
        </w:rPr>
      </w:pPr>
      <w:r w:rsidRPr="00177358">
        <w:rPr>
          <w:rStyle w:val="VerbatimChar"/>
        </w:rPr>
        <w:t>29                                                                                                      When Tony Stark's world is torn apart by a formidable terrorist called the Mandarin, he starts an odyssey of rebuilding and retribution.</w:t>
      </w:r>
    </w:p>
    <w:p w14:paraId="651DCEA2" w14:textId="77777777" w:rsidR="00177358" w:rsidRPr="00177358" w:rsidRDefault="00177358" w:rsidP="00177358">
      <w:pPr>
        <w:pStyle w:val="SourceCode"/>
        <w:rPr>
          <w:rStyle w:val="VerbatimChar"/>
        </w:rPr>
      </w:pPr>
      <w:r w:rsidRPr="00177358">
        <w:rPr>
          <w:rStyle w:val="VerbatimChar"/>
        </w:rPr>
        <w:t>30                                                                                                   Exploring pivotal moments from the Marvel Cinematic Universe and turning them on their head, leading the audience into uncharted territory.</w:t>
      </w:r>
    </w:p>
    <w:p w14:paraId="438D1928" w14:textId="77777777" w:rsidR="00177358" w:rsidRPr="00177358" w:rsidRDefault="00177358" w:rsidP="00177358">
      <w:pPr>
        <w:pStyle w:val="SourceCode"/>
        <w:rPr>
          <w:rStyle w:val="VerbatimChar"/>
        </w:rPr>
      </w:pPr>
      <w:r w:rsidRPr="00177358">
        <w:rPr>
          <w:rStyle w:val="VerbatimChar"/>
        </w:rPr>
        <w:lastRenderedPageBreak/>
        <w:t>31                                                                                                  A sequel that will continue to explore the incomparable world of Wakanda and all the rich and varied characters introduced in the 2018 film.</w:t>
      </w:r>
    </w:p>
    <w:p w14:paraId="170AFA7C" w14:textId="77777777" w:rsidR="00177358" w:rsidRPr="00177358" w:rsidRDefault="00177358" w:rsidP="00177358">
      <w:pPr>
        <w:pStyle w:val="SourceCode"/>
        <w:rPr>
          <w:rStyle w:val="VerbatimChar"/>
        </w:rPr>
      </w:pPr>
      <w:r w:rsidRPr="00177358">
        <w:rPr>
          <w:rStyle w:val="VerbatimChar"/>
        </w:rPr>
        <w:t>32                                                                          When the Dark Elves attempt to plunge the universe into darkness, Thor must embark on a perilous and personal journey that will reunite him with doctor Jane Foster.</w:t>
      </w:r>
    </w:p>
    <w:p w14:paraId="1B38308E" w14:textId="77777777" w:rsidR="00177358" w:rsidRPr="00177358" w:rsidRDefault="00177358" w:rsidP="00177358">
      <w:pPr>
        <w:pStyle w:val="SourceCode"/>
        <w:rPr>
          <w:rStyle w:val="VerbatimChar"/>
        </w:rPr>
      </w:pPr>
      <w:r w:rsidRPr="00177358">
        <w:rPr>
          <w:rStyle w:val="VerbatimChar"/>
        </w:rPr>
        <w:t>33                                                                         With the world now aware of his identity as Iron Man, Tony Stark must contend with both his declining health and a vengeful mad man with ties to his father's legacy.</w:t>
      </w:r>
    </w:p>
    <w:p w14:paraId="55AB7254" w14:textId="77777777" w:rsidR="00177358" w:rsidRPr="00177358" w:rsidRDefault="00177358" w:rsidP="00177358">
      <w:pPr>
        <w:pStyle w:val="SourceCode"/>
        <w:rPr>
          <w:rStyle w:val="VerbatimChar"/>
        </w:rPr>
      </w:pPr>
      <w:r w:rsidRPr="00177358">
        <w:rPr>
          <w:rStyle w:val="VerbatimChar"/>
        </w:rPr>
        <w:t>34                                                                                        A strange black entity from another world bonds with Peter Parker and causes inner turmoil as he contends with new villains, temptations, and revenge.</w:t>
      </w:r>
    </w:p>
    <w:p w14:paraId="2D4DE9F1" w14:textId="77777777" w:rsidR="00177358" w:rsidRPr="00177358" w:rsidRDefault="00177358" w:rsidP="00177358">
      <w:pPr>
        <w:pStyle w:val="SourceCode"/>
        <w:rPr>
          <w:rStyle w:val="VerbatimChar"/>
        </w:rPr>
      </w:pPr>
      <w:r w:rsidRPr="00177358">
        <w:rPr>
          <w:rStyle w:val="VerbatimChar"/>
        </w:rPr>
        <w:t>35                               As Scott Lang balances being both a superhero and a father, Hope van Dyne and Dr. Hank Pym present an urgent new mission that finds the Ant-Man fighting alongside The Wasp to uncover secrets from their past.</w:t>
      </w:r>
    </w:p>
    <w:p w14:paraId="21148BD5" w14:textId="77777777" w:rsidR="00177358" w:rsidRPr="00177358" w:rsidRDefault="00177358" w:rsidP="00177358">
      <w:pPr>
        <w:pStyle w:val="SourceCode"/>
        <w:rPr>
          <w:rStyle w:val="VerbatimChar"/>
        </w:rPr>
      </w:pPr>
      <w:r w:rsidRPr="00177358">
        <w:rPr>
          <w:rStyle w:val="VerbatimChar"/>
        </w:rPr>
        <w:t>36                                                                                                   Bruce Banner, a scientist on the run from the U.S. Government, must find a cure for the monster he turns into whenever he loses his temper.</w:t>
      </w:r>
    </w:p>
    <w:p w14:paraId="2C453695" w14:textId="77777777" w:rsidR="00177358" w:rsidRPr="00177358" w:rsidRDefault="00177358" w:rsidP="00177358">
      <w:pPr>
        <w:pStyle w:val="SourceCode"/>
        <w:rPr>
          <w:rStyle w:val="VerbatimChar"/>
        </w:rPr>
      </w:pPr>
      <w:r w:rsidRPr="00177358">
        <w:rPr>
          <w:rStyle w:val="VerbatimChar"/>
        </w:rPr>
        <w:t>37                                                                Series based on the Marvel Comics superhero Hawkeye, centering on the adventures of Young Avenger, Kate Bishop, who took on the role after the original Avenger, Clint Barton.</w:t>
      </w:r>
    </w:p>
    <w:p w14:paraId="764BC18D" w14:textId="77777777" w:rsidR="00177358" w:rsidRPr="00177358" w:rsidRDefault="00177358" w:rsidP="00177358">
      <w:pPr>
        <w:pStyle w:val="SourceCode"/>
        <w:rPr>
          <w:rStyle w:val="VerbatimChar"/>
        </w:rPr>
      </w:pPr>
      <w:r w:rsidRPr="00177358">
        <w:rPr>
          <w:rStyle w:val="VerbatimChar"/>
        </w:rPr>
        <w:t>38                                                                                                                                                                   Plot unknown. Third installment of the 'Guardians of the Galaxy' franchise.</w:t>
      </w:r>
    </w:p>
    <w:p w14:paraId="534D2CBE" w14:textId="77777777" w:rsidR="00177358" w:rsidRPr="00177358" w:rsidRDefault="00177358" w:rsidP="00177358">
      <w:pPr>
        <w:pStyle w:val="SourceCode"/>
        <w:rPr>
          <w:rStyle w:val="VerbatimChar"/>
        </w:rPr>
      </w:pPr>
      <w:r w:rsidRPr="00177358">
        <w:rPr>
          <w:rStyle w:val="VerbatimChar"/>
        </w:rPr>
        <w:t>39                                                                                                                                                                                                    Sequel of the 2019 title 'Captain Marvel'.</w:t>
      </w:r>
    </w:p>
    <w:p w14:paraId="52BA4BDD" w14:textId="77777777" w:rsidR="00177358" w:rsidRPr="00177358" w:rsidRDefault="00177358" w:rsidP="00177358">
      <w:pPr>
        <w:pStyle w:val="SourceCode"/>
        <w:rPr>
          <w:rStyle w:val="VerbatimChar"/>
        </w:rPr>
      </w:pPr>
      <w:r w:rsidRPr="00177358">
        <w:rPr>
          <w:rStyle w:val="VerbatimChar"/>
        </w:rPr>
        <w:t>40                                                                                                                                                              Marc Spector is a former CIA agent whose life is saved by the Moon God, Khonshu.</w:t>
      </w:r>
    </w:p>
    <w:p w14:paraId="4FFD4B21" w14:textId="77777777" w:rsidR="00177358" w:rsidRPr="00177358" w:rsidRDefault="00177358" w:rsidP="00177358">
      <w:pPr>
        <w:pStyle w:val="SourceCode"/>
        <w:rPr>
          <w:rStyle w:val="VerbatimChar"/>
        </w:rPr>
      </w:pPr>
      <w:r w:rsidRPr="00177358">
        <w:rPr>
          <w:rStyle w:val="VerbatimChar"/>
        </w:rPr>
        <w:t>41    Journalist Fred Flarsky reunites with his childhood crush, Charlotte Field, now one of the most influential women in the world. As she prepares to make a run for the Presidency, Charlotte hires Fred as her speechwriter and sparks fly.</w:t>
      </w:r>
    </w:p>
    <w:p w14:paraId="433815C4" w14:textId="77777777" w:rsidR="00177358" w:rsidRPr="00177358" w:rsidRDefault="00177358" w:rsidP="00177358">
      <w:pPr>
        <w:pStyle w:val="SourceCode"/>
        <w:rPr>
          <w:rStyle w:val="VerbatimChar"/>
        </w:rPr>
      </w:pPr>
      <w:r w:rsidRPr="00177358">
        <w:rPr>
          <w:rStyle w:val="VerbatimChar"/>
        </w:rPr>
        <w:t>42                                                                                 Six years after the events of "Wreck-It Ralph," Ralph and Vanellope, now friends, discover a wi-fi router in their arcade, leading them into a new adventure.</w:t>
      </w:r>
    </w:p>
    <w:p w14:paraId="59A7E5CE" w14:textId="77777777" w:rsidR="00177358" w:rsidRPr="00177358" w:rsidRDefault="00177358" w:rsidP="00177358">
      <w:pPr>
        <w:pStyle w:val="SourceCode"/>
        <w:rPr>
          <w:rStyle w:val="VerbatimChar"/>
        </w:rPr>
      </w:pPr>
      <w:r w:rsidRPr="00177358">
        <w:rPr>
          <w:rStyle w:val="VerbatimChar"/>
        </w:rPr>
        <w:lastRenderedPageBreak/>
        <w:t>43                                                               The Fantastic Four learn that they aren't the only super-powered beings in the universe when they square off against the powerful Silver Surfer and the planet-eating Galactus.</w:t>
      </w:r>
    </w:p>
    <w:p w14:paraId="1927F55E" w14:textId="77777777" w:rsidR="00177358" w:rsidRPr="00177358" w:rsidRDefault="00177358" w:rsidP="00177358">
      <w:pPr>
        <w:pStyle w:val="SourceCode"/>
        <w:rPr>
          <w:rStyle w:val="VerbatimChar"/>
        </w:rPr>
      </w:pPr>
      <w:r w:rsidRPr="00177358">
        <w:rPr>
          <w:rStyle w:val="VerbatimChar"/>
        </w:rPr>
        <w:t>44                                                                                                                                                                             New Jersey raised Kamala Khan learns she has polymorphous powers.</w:t>
      </w:r>
    </w:p>
    <w:p w14:paraId="2CFCCF59" w14:textId="77777777" w:rsidR="00177358" w:rsidRPr="00177358" w:rsidRDefault="00177358" w:rsidP="00177358">
      <w:pPr>
        <w:pStyle w:val="SourceCode"/>
        <w:rPr>
          <w:rStyle w:val="VerbatimChar"/>
        </w:rPr>
      </w:pPr>
      <w:r w:rsidRPr="00177358">
        <w:rPr>
          <w:rStyle w:val="VerbatimChar"/>
        </w:rPr>
        <w:t>45                                                                                                                                                          One of Marvel's most iconic families makes it to the big screen: the Fantastic Four.</w:t>
      </w:r>
    </w:p>
    <w:p w14:paraId="79AB45A5" w14:textId="77777777" w:rsidR="00177358" w:rsidRPr="00177358" w:rsidRDefault="00177358" w:rsidP="00177358">
      <w:pPr>
        <w:pStyle w:val="SourceCode"/>
        <w:rPr>
          <w:rStyle w:val="VerbatimChar"/>
        </w:rPr>
      </w:pPr>
      <w:r w:rsidRPr="00177358">
        <w:rPr>
          <w:rStyle w:val="VerbatimChar"/>
        </w:rPr>
        <w:t>46                                                                                                                                                                                                Jennifer Walters acquires Hulk-like qualities.</w:t>
      </w:r>
    </w:p>
    <w:p w14:paraId="3A9BD39C" w14:textId="77777777" w:rsidR="00177358" w:rsidRPr="00177358" w:rsidRDefault="00177358" w:rsidP="00177358">
      <w:pPr>
        <w:pStyle w:val="SourceCode"/>
        <w:rPr>
          <w:rStyle w:val="VerbatimChar"/>
        </w:rPr>
      </w:pPr>
      <w:r w:rsidRPr="00177358">
        <w:rPr>
          <w:rStyle w:val="VerbatimChar"/>
        </w:rPr>
        <w:t>47                                                                                                                                       Fury and Talos try to stop the Skrulls who have infiltrated the highest spheres of the Marvel Universe.</w:t>
      </w:r>
    </w:p>
    <w:p w14:paraId="0711ED81" w14:textId="77777777" w:rsidR="00177358" w:rsidRPr="00177358" w:rsidRDefault="00177358" w:rsidP="00177358">
      <w:pPr>
        <w:pStyle w:val="SourceCode"/>
        <w:rPr>
          <w:rStyle w:val="VerbatimChar"/>
        </w:rPr>
      </w:pPr>
      <w:r w:rsidRPr="00177358">
        <w:rPr>
          <w:rStyle w:val="VerbatimChar"/>
        </w:rPr>
        <w:t>48                                                                                                                                                            The film is rumored to involve another popular group in the X-Men mythos, X-Force.</w:t>
      </w:r>
    </w:p>
    <w:p w14:paraId="55D11B92" w14:textId="77777777" w:rsidR="00177358" w:rsidRPr="00177358" w:rsidRDefault="00177358" w:rsidP="00177358">
      <w:pPr>
        <w:pStyle w:val="SourceCode"/>
        <w:rPr>
          <w:rStyle w:val="VerbatimChar"/>
        </w:rPr>
      </w:pPr>
      <w:r w:rsidRPr="00177358">
        <w:rPr>
          <w:rStyle w:val="VerbatimChar"/>
        </w:rPr>
        <w:t>49                                                                                                                                                                                                                 Plot is unknown at this time.</w:t>
      </w:r>
    </w:p>
    <w:p w14:paraId="521B823C" w14:textId="77777777" w:rsidR="00177358" w:rsidRPr="00177358" w:rsidRDefault="00177358" w:rsidP="00177358">
      <w:pPr>
        <w:pStyle w:val="SourceCode"/>
        <w:rPr>
          <w:rStyle w:val="VerbatimChar"/>
        </w:rPr>
      </w:pPr>
      <w:r w:rsidRPr="00177358">
        <w:rPr>
          <w:rStyle w:val="VerbatimChar"/>
        </w:rPr>
        <w:t>50                                                                                                                                              A Guardians of the Galaxy video, the Guardians Inferno, featuring 80s pop star Zardu Hasselfrau.</w:t>
      </w:r>
    </w:p>
    <w:p w14:paraId="04601B9B" w14:textId="77777777" w:rsidR="00177358" w:rsidRPr="00177358" w:rsidRDefault="00177358" w:rsidP="00177358">
      <w:pPr>
        <w:pStyle w:val="SourceCode"/>
        <w:rPr>
          <w:rStyle w:val="VerbatimChar"/>
        </w:rPr>
      </w:pPr>
      <w:r w:rsidRPr="00177358">
        <w:rPr>
          <w:rStyle w:val="VerbatimChar"/>
        </w:rPr>
        <w:t>51                                                                                                                                        The genius teenage-girl inventor Riri Williams creates the most advanced suit of armor since Iron Man.</w:t>
      </w:r>
    </w:p>
    <w:p w14:paraId="760FBAAF" w14:textId="77777777" w:rsidR="00177358" w:rsidRPr="00177358" w:rsidRDefault="00177358" w:rsidP="00177358">
      <w:pPr>
        <w:pStyle w:val="SourceCode"/>
        <w:rPr>
          <w:rStyle w:val="VerbatimChar"/>
        </w:rPr>
      </w:pPr>
      <w:r w:rsidRPr="00177358">
        <w:rPr>
          <w:rStyle w:val="VerbatimChar"/>
        </w:rPr>
        <w:t>52                                                                                                                                                     Find out in this series what would happen if Tony Stark's tech fell into the wrong hands.</w:t>
      </w:r>
    </w:p>
    <w:p w14:paraId="5479C050" w14:textId="77777777" w:rsidR="00177358" w:rsidRPr="00177358" w:rsidRDefault="00177358" w:rsidP="00177358">
      <w:pPr>
        <w:pStyle w:val="SourceCode"/>
        <w:rPr>
          <w:rStyle w:val="VerbatimChar"/>
        </w:rPr>
      </w:pPr>
      <w:r w:rsidRPr="00177358">
        <w:rPr>
          <w:rStyle w:val="VerbatimChar"/>
        </w:rPr>
        <w:t>53                                                                                                                                 Frank Castle, known as the Punisher, ruthlessly demolishes organized crime, but it starts an even bigger war.</w:t>
      </w:r>
    </w:p>
    <w:p w14:paraId="5DD396E6" w14:textId="77777777" w:rsidR="00177358" w:rsidRPr="00177358" w:rsidRDefault="00177358" w:rsidP="00177358">
      <w:pPr>
        <w:pStyle w:val="SourceCode"/>
        <w:rPr>
          <w:rStyle w:val="VerbatimChar"/>
        </w:rPr>
      </w:pPr>
      <w:r w:rsidRPr="00177358">
        <w:rPr>
          <w:rStyle w:val="VerbatimChar"/>
        </w:rPr>
        <w:t>54                                                                                                                                                                                               The further adventures of Ant-Man and the Wasp.</w:t>
      </w:r>
    </w:p>
    <w:p w14:paraId="1950ED98" w14:textId="77777777" w:rsidR="00177358" w:rsidRPr="00177358" w:rsidRDefault="00177358" w:rsidP="00177358">
      <w:pPr>
        <w:pStyle w:val="SourceCode"/>
        <w:rPr>
          <w:rStyle w:val="VerbatimChar"/>
        </w:rPr>
      </w:pPr>
      <w:r w:rsidRPr="00177358">
        <w:rPr>
          <w:rStyle w:val="VerbatimChar"/>
        </w:rPr>
        <w:t>55                                                                                                                                                A series of shorts featuring the seedling Groot along with several new and unusual characters.</w:t>
      </w:r>
    </w:p>
    <w:p w14:paraId="50B7933F" w14:textId="77777777" w:rsidR="00177358" w:rsidRPr="00177358" w:rsidRDefault="00177358" w:rsidP="00177358">
      <w:pPr>
        <w:pStyle w:val="SourceCode"/>
        <w:rPr>
          <w:rStyle w:val="VerbatimChar"/>
        </w:rPr>
      </w:pPr>
      <w:r w:rsidRPr="00177358">
        <w:rPr>
          <w:rStyle w:val="VerbatimChar"/>
        </w:rPr>
        <w:t>56                                                                                     This series showcases individual characters from the MCU viewers have come to know and love over the years and revisit some of their most iconic moments.</w:t>
      </w:r>
    </w:p>
    <w:p w14:paraId="2D98A61D" w14:textId="77777777" w:rsidR="00177358" w:rsidRPr="00177358" w:rsidRDefault="00177358" w:rsidP="00177358">
      <w:pPr>
        <w:pStyle w:val="SourceCode"/>
        <w:rPr>
          <w:rStyle w:val="VerbatimChar"/>
        </w:rPr>
      </w:pPr>
      <w:r w:rsidRPr="00177358">
        <w:rPr>
          <w:rStyle w:val="VerbatimChar"/>
        </w:rPr>
        <w:lastRenderedPageBreak/>
        <w:t>57                                                                              A fugitive geneticist and four of his "creations" search for others of their kind while attempting to stay a step ahead of a morally ambiguous government agent.</w:t>
      </w:r>
    </w:p>
    <w:p w14:paraId="54297249" w14:textId="77777777" w:rsidR="00177358" w:rsidRPr="00177358" w:rsidRDefault="00177358" w:rsidP="00177358">
      <w:pPr>
        <w:pStyle w:val="SourceCode"/>
        <w:rPr>
          <w:rStyle w:val="VerbatimChar"/>
        </w:rPr>
      </w:pPr>
      <w:r w:rsidRPr="00177358">
        <w:rPr>
          <w:rStyle w:val="VerbatimChar"/>
        </w:rPr>
        <w:t>58                                                                                                                                                                         Plot kept under wraps. Fourth movie in the Captain America franchise.</w:t>
      </w:r>
    </w:p>
    <w:p w14:paraId="55124CDC" w14:textId="77777777" w:rsidR="00177358" w:rsidRPr="00177358" w:rsidRDefault="00177358" w:rsidP="00177358">
      <w:pPr>
        <w:pStyle w:val="SourceCode"/>
        <w:rPr>
          <w:rStyle w:val="VerbatimChar"/>
        </w:rPr>
      </w:pPr>
      <w:r w:rsidRPr="00177358">
        <w:rPr>
          <w:rStyle w:val="VerbatimChar"/>
        </w:rPr>
        <w:t>59                Assembled is a comprehensive documentary series that chronicles the creation of Marvel Studios' thrilling new shows and theatrical releases. Assembled is an immersive, and in-depth examination of the next phase of the MCU.</w:t>
      </w:r>
    </w:p>
    <w:p w14:paraId="3A1B74CE" w14:textId="77777777" w:rsidR="00177358" w:rsidRPr="00177358" w:rsidRDefault="00177358" w:rsidP="00177358">
      <w:pPr>
        <w:pStyle w:val="SourceCode"/>
        <w:rPr>
          <w:rStyle w:val="VerbatimChar"/>
        </w:rPr>
      </w:pPr>
      <w:r w:rsidRPr="00177358">
        <w:rPr>
          <w:rStyle w:val="VerbatimChar"/>
        </w:rPr>
        <w:t>60                                                                                        Watch the Guardians Star-Lord, Gamora, Drax, Rocket, and Groot engage in some spirited shenanigans in an all-new original special created for Disney+.</w:t>
      </w:r>
    </w:p>
    <w:p w14:paraId="4A5CD75B" w14:textId="77777777" w:rsidR="00177358" w:rsidRPr="00177358" w:rsidRDefault="00177358" w:rsidP="00177358">
      <w:pPr>
        <w:pStyle w:val="SourceCode"/>
        <w:rPr>
          <w:rStyle w:val="VerbatimChar"/>
        </w:rPr>
      </w:pPr>
      <w:r w:rsidRPr="00177358">
        <w:rPr>
          <w:rStyle w:val="VerbatimChar"/>
        </w:rPr>
        <w:t>61 X-Men, still grieving over the death of Phoenix (Jean Grey), are investigating a case of a missing mutant girl in Northern Japan. This leads them to a mysterious virus that turns mutants into monsters. U-Men and the Inner Circle want it.</w:t>
      </w:r>
    </w:p>
    <w:p w14:paraId="66BE93B3" w14:textId="77777777" w:rsidR="00177358" w:rsidRPr="00177358" w:rsidRDefault="00177358" w:rsidP="00177358">
      <w:pPr>
        <w:pStyle w:val="SourceCode"/>
        <w:rPr>
          <w:rStyle w:val="VerbatimChar"/>
        </w:rPr>
      </w:pPr>
      <w:r w:rsidRPr="00177358">
        <w:rPr>
          <w:rStyle w:val="VerbatimChar"/>
        </w:rPr>
        <w:t>62                                                                                                                                                              A teenage Tony Stark battles evil with his revolutionary power armor technology.</w:t>
      </w:r>
    </w:p>
    <w:p w14:paraId="38352B78" w14:textId="77777777" w:rsidR="00177358" w:rsidRPr="00177358" w:rsidRDefault="00177358" w:rsidP="00177358">
      <w:pPr>
        <w:pStyle w:val="SourceCode"/>
        <w:rPr>
          <w:rStyle w:val="VerbatimChar"/>
        </w:rPr>
      </w:pPr>
      <w:r w:rsidRPr="00177358">
        <w:rPr>
          <w:rStyle w:val="VerbatimChar"/>
        </w:rPr>
        <w:t>63                                                                                                                                            Frustrated at being marginalized at work, Peggy Carter goes on an unauthorized solo field mission.</w:t>
      </w:r>
    </w:p>
    <w:p w14:paraId="6AD17495" w14:textId="77777777" w:rsidR="00177358" w:rsidRPr="00177358" w:rsidRDefault="00177358" w:rsidP="00177358">
      <w:pPr>
        <w:pStyle w:val="SourceCode"/>
        <w:rPr>
          <w:rStyle w:val="VerbatimChar"/>
        </w:rPr>
      </w:pPr>
      <w:r w:rsidRPr="00177358">
        <w:rPr>
          <w:rStyle w:val="VerbatimChar"/>
        </w:rPr>
        <w:t>64                The story of what the hammer-wielding Nordic god Thor was up to while the rest of the Avengers were battling each other in "Captain America: Civil War". He moves into a flat with office worker Darryl Jacobson in Australia.</w:t>
      </w:r>
    </w:p>
    <w:p w14:paraId="007257BE" w14:textId="77777777" w:rsidR="00177358" w:rsidRPr="00177358" w:rsidRDefault="00177358" w:rsidP="00177358">
      <w:pPr>
        <w:pStyle w:val="SourceCode"/>
        <w:rPr>
          <w:rStyle w:val="VerbatimChar"/>
        </w:rPr>
      </w:pPr>
      <w:r w:rsidRPr="00177358">
        <w:rPr>
          <w:rStyle w:val="VerbatimChar"/>
        </w:rPr>
        <w:t>65                                                                                                                                   The Academy of Motion Picture Arts and Sciences celebrates the previous year's (2013) achievements in film.</w:t>
      </w:r>
    </w:p>
    <w:p w14:paraId="3D9CBECF" w14:textId="77777777" w:rsidR="00177358" w:rsidRPr="00177358" w:rsidRDefault="00177358" w:rsidP="00177358">
      <w:pPr>
        <w:pStyle w:val="SourceCode"/>
        <w:rPr>
          <w:rStyle w:val="VerbatimChar"/>
        </w:rPr>
      </w:pPr>
      <w:r w:rsidRPr="00177358">
        <w:rPr>
          <w:rStyle w:val="VerbatimChar"/>
        </w:rPr>
        <w:t>66                                                                                                           Two stories featuring Marvel's anti-hero The Incredible Hulk and his encounters with the X-Man Wolverine and the god known as Thor.</w:t>
      </w:r>
    </w:p>
    <w:p w14:paraId="4150DA2D" w14:textId="77777777" w:rsidR="00177358" w:rsidRPr="00177358" w:rsidRDefault="00177358" w:rsidP="00177358">
      <w:pPr>
        <w:pStyle w:val="SourceCode"/>
        <w:rPr>
          <w:rStyle w:val="VerbatimChar"/>
        </w:rPr>
      </w:pPr>
      <w:r w:rsidRPr="00177358">
        <w:rPr>
          <w:rStyle w:val="VerbatimChar"/>
        </w:rPr>
        <w:t>67     Logan is asked by his old friend, a cop from Japan, to help him take down Shingen Yashida's crime syndicate and save Mariko, Logan's lost love, from forced marriage arranged by her father Shingen. Yukio, a female assassin, helps him.</w:t>
      </w:r>
    </w:p>
    <w:p w14:paraId="55CEC085" w14:textId="77777777" w:rsidR="00177358" w:rsidRPr="00177358" w:rsidRDefault="00177358" w:rsidP="00177358">
      <w:pPr>
        <w:pStyle w:val="SourceCode"/>
        <w:rPr>
          <w:rStyle w:val="VerbatimChar"/>
        </w:rPr>
      </w:pPr>
      <w:r w:rsidRPr="00177358">
        <w:rPr>
          <w:rStyle w:val="VerbatimChar"/>
        </w:rPr>
        <w:t>68                                                                                                                       The 92nd Academy Awards for film achievements in 2019 are presented by the Academy of Motion Picture Arts and Sciences.</w:t>
      </w:r>
    </w:p>
    <w:p w14:paraId="77BC95CA" w14:textId="77777777" w:rsidR="00177358" w:rsidRPr="00177358" w:rsidRDefault="00177358" w:rsidP="00177358">
      <w:pPr>
        <w:pStyle w:val="SourceCode"/>
        <w:rPr>
          <w:rStyle w:val="VerbatimChar"/>
        </w:rPr>
      </w:pPr>
      <w:r w:rsidRPr="00177358">
        <w:rPr>
          <w:rStyle w:val="VerbatimChar"/>
        </w:rPr>
        <w:lastRenderedPageBreak/>
        <w:t>69               Join Shuri on an adventure where you are the hero. Combining Wakandan and stark technology you will become a superhero yourself. Fight along Doctor Strange, Ant-Man, The Wasp and many more against an old foe from long ago..</w:t>
      </w:r>
    </w:p>
    <w:p w14:paraId="18CB60AB" w14:textId="77777777" w:rsidR="00177358" w:rsidRPr="00177358" w:rsidRDefault="00177358" w:rsidP="00177358">
      <w:pPr>
        <w:pStyle w:val="SourceCode"/>
        <w:rPr>
          <w:rStyle w:val="VerbatimChar"/>
        </w:rPr>
      </w:pPr>
      <w:r w:rsidRPr="00177358">
        <w:rPr>
          <w:rStyle w:val="VerbatimChar"/>
        </w:rPr>
        <w:t>70                                                                                                                                                   Plot unknown. Feature film based on the Marvel Comics series about a team of supervillians.</w:t>
      </w:r>
    </w:p>
    <w:p w14:paraId="4D484461" w14:textId="77777777" w:rsidR="00177358" w:rsidRPr="00177358" w:rsidRDefault="00177358" w:rsidP="00177358">
      <w:pPr>
        <w:pStyle w:val="SourceCode"/>
        <w:rPr>
          <w:rStyle w:val="VerbatimChar"/>
        </w:rPr>
      </w:pPr>
      <w:r w:rsidRPr="00177358">
        <w:rPr>
          <w:rStyle w:val="VerbatimChar"/>
        </w:rPr>
        <w:t>71                                                                                                                    To confront an alien menace, General Fury assembles a team of superheroes lead by a recently resuscitated Captain America.</w:t>
      </w:r>
    </w:p>
    <w:p w14:paraId="68742948" w14:textId="77777777" w:rsidR="00177358" w:rsidRPr="00177358" w:rsidRDefault="00177358" w:rsidP="00177358">
      <w:pPr>
        <w:pStyle w:val="SourceCode"/>
        <w:rPr>
          <w:rStyle w:val="VerbatimChar"/>
        </w:rPr>
      </w:pPr>
      <w:r w:rsidRPr="00177358">
        <w:rPr>
          <w:rStyle w:val="VerbatimChar"/>
        </w:rPr>
        <w:t xml:space="preserve">   IMDB_Score Metascore     Votes USA_Gross Category</w:t>
      </w:r>
    </w:p>
    <w:p w14:paraId="4B60AC83" w14:textId="1B1D5EAE" w:rsidR="00177358" w:rsidRPr="00177358" w:rsidRDefault="00177358" w:rsidP="00177358">
      <w:pPr>
        <w:pStyle w:val="SourceCode"/>
        <w:rPr>
          <w:rStyle w:val="VerbatimChar"/>
        </w:rPr>
      </w:pPr>
      <w:r w:rsidRPr="00177358">
        <w:rPr>
          <w:rStyle w:val="VerbatimChar"/>
        </w:rPr>
        <w:t>1          NA                              Marvel</w:t>
      </w:r>
    </w:p>
    <w:p w14:paraId="56C6F302" w14:textId="50C5EE7C" w:rsidR="00177358" w:rsidRPr="00177358" w:rsidRDefault="00177358" w:rsidP="00177358">
      <w:pPr>
        <w:pStyle w:val="SourceCode"/>
        <w:rPr>
          <w:rStyle w:val="VerbatimChar"/>
        </w:rPr>
      </w:pPr>
      <w:r w:rsidRPr="00177358">
        <w:rPr>
          <w:rStyle w:val="VerbatimChar"/>
        </w:rPr>
        <w:t>2          NA                              Marvel</w:t>
      </w:r>
    </w:p>
    <w:p w14:paraId="29657044" w14:textId="77777777" w:rsidR="00177358" w:rsidRPr="00177358" w:rsidRDefault="00177358" w:rsidP="00177358">
      <w:pPr>
        <w:pStyle w:val="SourceCode"/>
        <w:rPr>
          <w:rStyle w:val="VerbatimChar"/>
        </w:rPr>
      </w:pPr>
      <w:r w:rsidRPr="00177358">
        <w:rPr>
          <w:rStyle w:val="VerbatimChar"/>
        </w:rPr>
        <w:t>3         7.5        NA   105,557             Marvel</w:t>
      </w:r>
    </w:p>
    <w:p w14:paraId="3390A0B1" w14:textId="77777777" w:rsidR="00177358" w:rsidRPr="00177358" w:rsidRDefault="00177358" w:rsidP="00177358">
      <w:pPr>
        <w:pStyle w:val="SourceCode"/>
        <w:rPr>
          <w:rStyle w:val="VerbatimChar"/>
        </w:rPr>
      </w:pPr>
      <w:r w:rsidRPr="00177358">
        <w:rPr>
          <w:rStyle w:val="VerbatimChar"/>
        </w:rPr>
        <w:t>4         8.1        NA   174,710             Marvel</w:t>
      </w:r>
    </w:p>
    <w:p w14:paraId="4E7184C9" w14:textId="545AEA81" w:rsidR="00177358" w:rsidRPr="00177358" w:rsidRDefault="00177358" w:rsidP="00177358">
      <w:pPr>
        <w:pStyle w:val="SourceCode"/>
        <w:rPr>
          <w:rStyle w:val="VerbatimChar"/>
        </w:rPr>
      </w:pPr>
      <w:r w:rsidRPr="00177358">
        <w:rPr>
          <w:rStyle w:val="VerbatimChar"/>
        </w:rPr>
        <w:t>5          NA                              Marvel</w:t>
      </w:r>
    </w:p>
    <w:p w14:paraId="73FFEEBB" w14:textId="3EE34070" w:rsidR="00177358" w:rsidRPr="00177358" w:rsidRDefault="00177358" w:rsidP="00177358">
      <w:pPr>
        <w:pStyle w:val="SourceCode"/>
        <w:rPr>
          <w:rStyle w:val="VerbatimChar"/>
        </w:rPr>
      </w:pPr>
      <w:r w:rsidRPr="00177358">
        <w:rPr>
          <w:rStyle w:val="VerbatimChar"/>
        </w:rPr>
        <w:t>6          NA                              Marvel</w:t>
      </w:r>
    </w:p>
    <w:p w14:paraId="3C76625C" w14:textId="77777777" w:rsidR="00177358" w:rsidRPr="00177358" w:rsidRDefault="00177358" w:rsidP="00177358">
      <w:pPr>
        <w:pStyle w:val="SourceCode"/>
        <w:rPr>
          <w:rStyle w:val="VerbatimChar"/>
        </w:rPr>
      </w:pPr>
      <w:r w:rsidRPr="00177358">
        <w:rPr>
          <w:rStyle w:val="VerbatimChar"/>
        </w:rPr>
        <w:t>7         8.4        78   880,911  $858.37M   Marvel</w:t>
      </w:r>
    </w:p>
    <w:p w14:paraId="24A848F4" w14:textId="77777777" w:rsidR="00177358" w:rsidRPr="00177358" w:rsidRDefault="00177358" w:rsidP="00177358">
      <w:pPr>
        <w:pStyle w:val="SourceCode"/>
        <w:rPr>
          <w:rStyle w:val="VerbatimChar"/>
        </w:rPr>
      </w:pPr>
      <w:r w:rsidRPr="00177358">
        <w:rPr>
          <w:rStyle w:val="VerbatimChar"/>
        </w:rPr>
        <w:t>8         8.0        76 1,066,222  $333.18M   Marvel</w:t>
      </w:r>
    </w:p>
    <w:p w14:paraId="670370D6" w14:textId="2F2BDFE8" w:rsidR="00177358" w:rsidRPr="00177358" w:rsidRDefault="00177358" w:rsidP="00177358">
      <w:pPr>
        <w:pStyle w:val="SourceCode"/>
        <w:rPr>
          <w:rStyle w:val="VerbatimChar"/>
        </w:rPr>
      </w:pPr>
      <w:r w:rsidRPr="00177358">
        <w:rPr>
          <w:rStyle w:val="VerbatimChar"/>
        </w:rPr>
        <w:t>9          NA                              Marvel</w:t>
      </w:r>
    </w:p>
    <w:p w14:paraId="0A0CA46D" w14:textId="77777777" w:rsidR="00177358" w:rsidRPr="00177358" w:rsidRDefault="00177358" w:rsidP="00177358">
      <w:pPr>
        <w:pStyle w:val="SourceCode"/>
        <w:rPr>
          <w:rStyle w:val="VerbatimChar"/>
        </w:rPr>
      </w:pPr>
      <w:r w:rsidRPr="00177358">
        <w:rPr>
          <w:rStyle w:val="VerbatimChar"/>
        </w:rPr>
        <w:t>10        7.5        69   348,047  $390.53M   Marvel</w:t>
      </w:r>
    </w:p>
    <w:p w14:paraId="220CA58B" w14:textId="77777777" w:rsidR="00177358" w:rsidRPr="00177358" w:rsidRDefault="00177358" w:rsidP="00177358">
      <w:pPr>
        <w:pStyle w:val="SourceCode"/>
        <w:rPr>
          <w:rStyle w:val="VerbatimChar"/>
        </w:rPr>
      </w:pPr>
      <w:r w:rsidRPr="00177358">
        <w:rPr>
          <w:rStyle w:val="VerbatimChar"/>
        </w:rPr>
        <w:t>11        7.9        74   615,860  $315.06M   Marvel</w:t>
      </w:r>
    </w:p>
    <w:p w14:paraId="5A3784F6" w14:textId="77777777" w:rsidR="00177358" w:rsidRPr="00177358" w:rsidRDefault="00177358" w:rsidP="00177358">
      <w:pPr>
        <w:pStyle w:val="SourceCode"/>
        <w:rPr>
          <w:rStyle w:val="VerbatimChar"/>
        </w:rPr>
      </w:pPr>
      <w:r w:rsidRPr="00177358">
        <w:rPr>
          <w:rStyle w:val="VerbatimChar"/>
        </w:rPr>
        <w:t>12        8.4        68   881,638  $678.82M   Marvel</w:t>
      </w:r>
    </w:p>
    <w:p w14:paraId="1EF4A570" w14:textId="77777777" w:rsidR="00177358" w:rsidRPr="00177358" w:rsidRDefault="00177358" w:rsidP="00177358">
      <w:pPr>
        <w:pStyle w:val="SourceCode"/>
        <w:rPr>
          <w:rStyle w:val="VerbatimChar"/>
        </w:rPr>
      </w:pPr>
      <w:r w:rsidRPr="00177358">
        <w:rPr>
          <w:rStyle w:val="VerbatimChar"/>
        </w:rPr>
        <w:t>13        7.3        88   652,032  $700.06M   Marvel</w:t>
      </w:r>
    </w:p>
    <w:p w14:paraId="2A7B8BE3" w14:textId="77777777" w:rsidR="00177358" w:rsidRPr="00177358" w:rsidRDefault="00177358" w:rsidP="00177358">
      <w:pPr>
        <w:pStyle w:val="SourceCode"/>
        <w:rPr>
          <w:rStyle w:val="VerbatimChar"/>
        </w:rPr>
      </w:pPr>
      <w:r w:rsidRPr="00177358">
        <w:rPr>
          <w:rStyle w:val="VerbatimChar"/>
        </w:rPr>
        <w:t>14        6.9        64   470,319  $426.83M   Marvel</w:t>
      </w:r>
    </w:p>
    <w:p w14:paraId="60B240E8" w14:textId="41398B3E" w:rsidR="00177358" w:rsidRPr="00177358" w:rsidRDefault="00177358" w:rsidP="00177358">
      <w:pPr>
        <w:pStyle w:val="SourceCode"/>
        <w:rPr>
          <w:rStyle w:val="VerbatimChar"/>
        </w:rPr>
      </w:pPr>
      <w:r w:rsidRPr="00177358">
        <w:rPr>
          <w:rStyle w:val="VerbatimChar"/>
        </w:rPr>
        <w:t>15         NA                              Marvel</w:t>
      </w:r>
    </w:p>
    <w:p w14:paraId="3170DC06" w14:textId="77777777" w:rsidR="00177358" w:rsidRPr="00177358" w:rsidRDefault="00177358" w:rsidP="00177358">
      <w:pPr>
        <w:pStyle w:val="SourceCode"/>
        <w:rPr>
          <w:rStyle w:val="VerbatimChar"/>
        </w:rPr>
      </w:pPr>
      <w:r w:rsidRPr="00177358">
        <w:rPr>
          <w:rStyle w:val="VerbatimChar"/>
        </w:rPr>
        <w:t>16        7.4        73   532,946  $334.20M   Marvel</w:t>
      </w:r>
    </w:p>
    <w:p w14:paraId="51B5A08E" w14:textId="77777777" w:rsidR="00177358" w:rsidRPr="00177358" w:rsidRDefault="00177358" w:rsidP="00177358">
      <w:pPr>
        <w:pStyle w:val="SourceCode"/>
        <w:rPr>
          <w:rStyle w:val="VerbatimChar"/>
        </w:rPr>
      </w:pPr>
      <w:r w:rsidRPr="00177358">
        <w:rPr>
          <w:rStyle w:val="VerbatimChar"/>
        </w:rPr>
        <w:t>17        7.3        66   769,385  $459.01M   Marvel</w:t>
      </w:r>
    </w:p>
    <w:p w14:paraId="3FDD4147" w14:textId="77777777" w:rsidR="00177358" w:rsidRPr="00177358" w:rsidRDefault="00177358" w:rsidP="00177358">
      <w:pPr>
        <w:pStyle w:val="SourceCode"/>
        <w:rPr>
          <w:rStyle w:val="VerbatimChar"/>
        </w:rPr>
      </w:pPr>
      <w:r w:rsidRPr="00177358">
        <w:rPr>
          <w:rStyle w:val="VerbatimChar"/>
        </w:rPr>
        <w:t>18        6.9        66   761,947  $176.65M   Marvel</w:t>
      </w:r>
    </w:p>
    <w:p w14:paraId="261E0488" w14:textId="77777777" w:rsidR="00177358" w:rsidRPr="00177358" w:rsidRDefault="00177358" w:rsidP="00177358">
      <w:pPr>
        <w:pStyle w:val="SourceCode"/>
        <w:rPr>
          <w:rStyle w:val="VerbatimChar"/>
        </w:rPr>
      </w:pPr>
      <w:r w:rsidRPr="00177358">
        <w:rPr>
          <w:rStyle w:val="VerbatimChar"/>
        </w:rPr>
        <w:t>19        7.6        67   589,362  $389.81M   Marvel</w:t>
      </w:r>
    </w:p>
    <w:p w14:paraId="68A090AC" w14:textId="77777777" w:rsidR="00177358" w:rsidRPr="00177358" w:rsidRDefault="00177358" w:rsidP="00177358">
      <w:pPr>
        <w:pStyle w:val="SourceCode"/>
        <w:rPr>
          <w:rStyle w:val="VerbatimChar"/>
        </w:rPr>
      </w:pPr>
      <w:r w:rsidRPr="00177358">
        <w:rPr>
          <w:rStyle w:val="VerbatimChar"/>
        </w:rPr>
        <w:t>20        7.0        57   764,898  $181.03M   Marvel</w:t>
      </w:r>
    </w:p>
    <w:p w14:paraId="72DB0A52" w14:textId="77777777" w:rsidR="00177358" w:rsidRPr="00177358" w:rsidRDefault="00177358" w:rsidP="00177358">
      <w:pPr>
        <w:pStyle w:val="SourceCode"/>
        <w:rPr>
          <w:rStyle w:val="VerbatimChar"/>
        </w:rPr>
      </w:pPr>
      <w:r w:rsidRPr="00177358">
        <w:rPr>
          <w:rStyle w:val="VerbatimChar"/>
        </w:rPr>
        <w:lastRenderedPageBreak/>
        <w:t>21        7.9        79   960,817  $318.41M   Marvel</w:t>
      </w:r>
    </w:p>
    <w:p w14:paraId="5827E4F2" w14:textId="77777777" w:rsidR="00177358" w:rsidRPr="00177358" w:rsidRDefault="00177358" w:rsidP="00177358">
      <w:pPr>
        <w:pStyle w:val="SourceCode"/>
        <w:rPr>
          <w:rStyle w:val="VerbatimChar"/>
        </w:rPr>
      </w:pPr>
      <w:r w:rsidRPr="00177358">
        <w:rPr>
          <w:rStyle w:val="VerbatimChar"/>
        </w:rPr>
        <w:t>22        7.8        75   686,621  $408.08M   Marvel</w:t>
      </w:r>
    </w:p>
    <w:p w14:paraId="0D870D2E" w14:textId="77777777" w:rsidR="00177358" w:rsidRPr="00177358" w:rsidRDefault="00177358" w:rsidP="00177358">
      <w:pPr>
        <w:pStyle w:val="SourceCode"/>
        <w:rPr>
          <w:rStyle w:val="VerbatimChar"/>
        </w:rPr>
      </w:pPr>
      <w:r w:rsidRPr="00177358">
        <w:rPr>
          <w:rStyle w:val="VerbatimChar"/>
        </w:rPr>
        <w:t>23        8.0        69 1,283,515  $623.28M   Marvel</w:t>
      </w:r>
    </w:p>
    <w:p w14:paraId="11115B74" w14:textId="579F99B2" w:rsidR="00177358" w:rsidRPr="00177358" w:rsidRDefault="00177358" w:rsidP="00177358">
      <w:pPr>
        <w:pStyle w:val="SourceCode"/>
        <w:rPr>
          <w:rStyle w:val="VerbatimChar"/>
        </w:rPr>
      </w:pPr>
      <w:r w:rsidRPr="00177358">
        <w:rPr>
          <w:rStyle w:val="VerbatimChar"/>
        </w:rPr>
        <w:t>24         NA                              Marvel</w:t>
      </w:r>
    </w:p>
    <w:p w14:paraId="61EE3E64" w14:textId="77777777" w:rsidR="00177358" w:rsidRPr="00177358" w:rsidRDefault="00177358" w:rsidP="00177358">
      <w:pPr>
        <w:pStyle w:val="SourceCode"/>
        <w:rPr>
          <w:rStyle w:val="VerbatimChar"/>
        </w:rPr>
      </w:pPr>
      <w:r w:rsidRPr="00177358">
        <w:rPr>
          <w:rStyle w:val="VerbatimChar"/>
        </w:rPr>
        <w:t>25        6.1        44    84,999   $17.30M   Marvel</w:t>
      </w:r>
    </w:p>
    <w:p w14:paraId="0BDC6696" w14:textId="77777777" w:rsidR="00177358" w:rsidRPr="00177358" w:rsidRDefault="00177358" w:rsidP="00177358">
      <w:pPr>
        <w:pStyle w:val="SourceCode"/>
        <w:rPr>
          <w:rStyle w:val="VerbatimChar"/>
        </w:rPr>
      </w:pPr>
      <w:r w:rsidRPr="00177358">
        <w:rPr>
          <w:rStyle w:val="VerbatimChar"/>
        </w:rPr>
        <w:t>26        7.5        72   619,963  $232.64M   Marvel</w:t>
      </w:r>
    </w:p>
    <w:p w14:paraId="21583D52" w14:textId="77777777" w:rsidR="00177358" w:rsidRPr="00177358" w:rsidRDefault="00177358" w:rsidP="00177358">
      <w:pPr>
        <w:pStyle w:val="SourceCode"/>
        <w:rPr>
          <w:rStyle w:val="VerbatimChar"/>
        </w:rPr>
      </w:pPr>
      <w:r w:rsidRPr="00177358">
        <w:rPr>
          <w:rStyle w:val="VerbatimChar"/>
        </w:rPr>
        <w:t>27        7.3        64   588,231  $180.20M   Marvel</w:t>
      </w:r>
    </w:p>
    <w:p w14:paraId="51352870" w14:textId="77777777" w:rsidR="00177358" w:rsidRPr="00177358" w:rsidRDefault="00177358" w:rsidP="00177358">
      <w:pPr>
        <w:pStyle w:val="SourceCode"/>
        <w:rPr>
          <w:rStyle w:val="VerbatimChar"/>
        </w:rPr>
      </w:pPr>
      <w:r w:rsidRPr="00177358">
        <w:rPr>
          <w:rStyle w:val="VerbatimChar"/>
        </w:rPr>
        <w:t>28        7.7        70   756,882  $259.77M   Marvel</w:t>
      </w:r>
    </w:p>
    <w:p w14:paraId="7F5D2C9F" w14:textId="77777777" w:rsidR="00177358" w:rsidRPr="00177358" w:rsidRDefault="00177358" w:rsidP="00177358">
      <w:pPr>
        <w:pStyle w:val="SourceCode"/>
        <w:rPr>
          <w:rStyle w:val="VerbatimChar"/>
        </w:rPr>
      </w:pPr>
      <w:r w:rsidRPr="00177358">
        <w:rPr>
          <w:rStyle w:val="VerbatimChar"/>
        </w:rPr>
        <w:t>29        7.1        62   772,986  $409.01M   Marvel</w:t>
      </w:r>
    </w:p>
    <w:p w14:paraId="3485CB18" w14:textId="77777777" w:rsidR="00177358" w:rsidRPr="00177358" w:rsidRDefault="00177358" w:rsidP="00177358">
      <w:pPr>
        <w:pStyle w:val="SourceCode"/>
        <w:rPr>
          <w:rStyle w:val="VerbatimChar"/>
        </w:rPr>
      </w:pPr>
      <w:r w:rsidRPr="00177358">
        <w:rPr>
          <w:rStyle w:val="VerbatimChar"/>
        </w:rPr>
        <w:t>30         NA        NA                       Marvel</w:t>
      </w:r>
    </w:p>
    <w:p w14:paraId="0BCD30F6" w14:textId="77777777" w:rsidR="00177358" w:rsidRPr="00177358" w:rsidRDefault="00177358" w:rsidP="00177358">
      <w:pPr>
        <w:pStyle w:val="SourceCode"/>
        <w:rPr>
          <w:rStyle w:val="VerbatimChar"/>
        </w:rPr>
      </w:pPr>
      <w:r w:rsidRPr="00177358">
        <w:rPr>
          <w:rStyle w:val="VerbatimChar"/>
        </w:rPr>
        <w:t>31         NA        NA                       Marvel</w:t>
      </w:r>
    </w:p>
    <w:p w14:paraId="59DC0DA8" w14:textId="77777777" w:rsidR="00177358" w:rsidRPr="00177358" w:rsidRDefault="00177358" w:rsidP="00177358">
      <w:pPr>
        <w:pStyle w:val="SourceCode"/>
        <w:rPr>
          <w:rStyle w:val="VerbatimChar"/>
        </w:rPr>
      </w:pPr>
      <w:r w:rsidRPr="00177358">
        <w:rPr>
          <w:rStyle w:val="VerbatimChar"/>
        </w:rPr>
        <w:t>32        6.9        54   611,700  $206.36M   Marvel</w:t>
      </w:r>
    </w:p>
    <w:p w14:paraId="6A04BA06" w14:textId="77777777" w:rsidR="00177358" w:rsidRPr="00177358" w:rsidRDefault="00177358" w:rsidP="00177358">
      <w:pPr>
        <w:pStyle w:val="SourceCode"/>
        <w:rPr>
          <w:rStyle w:val="VerbatimChar"/>
        </w:rPr>
      </w:pPr>
      <w:r w:rsidRPr="00177358">
        <w:rPr>
          <w:rStyle w:val="VerbatimChar"/>
        </w:rPr>
        <w:t>33        7.0        57   739,920  $312.43M   Marvel</w:t>
      </w:r>
    </w:p>
    <w:p w14:paraId="526169C5" w14:textId="77777777" w:rsidR="00177358" w:rsidRPr="00177358" w:rsidRDefault="00177358" w:rsidP="00177358">
      <w:pPr>
        <w:pStyle w:val="SourceCode"/>
        <w:rPr>
          <w:rStyle w:val="VerbatimChar"/>
        </w:rPr>
      </w:pPr>
      <w:r w:rsidRPr="00177358">
        <w:rPr>
          <w:rStyle w:val="VerbatimChar"/>
        </w:rPr>
        <w:t>34        6.2        59   509,072  $336.53M   Marvel</w:t>
      </w:r>
    </w:p>
    <w:p w14:paraId="7E23927D" w14:textId="77777777" w:rsidR="00177358" w:rsidRPr="00177358" w:rsidRDefault="00177358" w:rsidP="00177358">
      <w:pPr>
        <w:pStyle w:val="SourceCode"/>
        <w:rPr>
          <w:rStyle w:val="VerbatimChar"/>
        </w:rPr>
      </w:pPr>
      <w:r w:rsidRPr="00177358">
        <w:rPr>
          <w:rStyle w:val="VerbatimChar"/>
        </w:rPr>
        <w:t>35        7.0        70   327,092  $216.65M   Marvel</w:t>
      </w:r>
    </w:p>
    <w:p w14:paraId="35B7C324" w14:textId="77777777" w:rsidR="00177358" w:rsidRPr="00177358" w:rsidRDefault="00177358" w:rsidP="00177358">
      <w:pPr>
        <w:pStyle w:val="SourceCode"/>
        <w:rPr>
          <w:rStyle w:val="VerbatimChar"/>
        </w:rPr>
      </w:pPr>
      <w:r w:rsidRPr="00177358">
        <w:rPr>
          <w:rStyle w:val="VerbatimChar"/>
        </w:rPr>
        <w:t>36        6.7        61   444,258  $134.52M   Marvel</w:t>
      </w:r>
    </w:p>
    <w:p w14:paraId="65C60E1F" w14:textId="77777777" w:rsidR="00177358" w:rsidRPr="00177358" w:rsidRDefault="00177358" w:rsidP="00177358">
      <w:pPr>
        <w:pStyle w:val="SourceCode"/>
        <w:rPr>
          <w:rStyle w:val="VerbatimChar"/>
        </w:rPr>
      </w:pPr>
      <w:r w:rsidRPr="00177358">
        <w:rPr>
          <w:rStyle w:val="VerbatimChar"/>
        </w:rPr>
        <w:t>37         NA        NA                       Marvel</w:t>
      </w:r>
    </w:p>
    <w:p w14:paraId="7A18B77D" w14:textId="77777777" w:rsidR="00177358" w:rsidRPr="00177358" w:rsidRDefault="00177358" w:rsidP="00177358">
      <w:pPr>
        <w:pStyle w:val="SourceCode"/>
        <w:rPr>
          <w:rStyle w:val="VerbatimChar"/>
        </w:rPr>
      </w:pPr>
      <w:r w:rsidRPr="00177358">
        <w:rPr>
          <w:rStyle w:val="VerbatimChar"/>
        </w:rPr>
        <w:t>38         NA        NA                       Marvel</w:t>
      </w:r>
    </w:p>
    <w:p w14:paraId="21443CC2" w14:textId="77777777" w:rsidR="00177358" w:rsidRPr="00177358" w:rsidRDefault="00177358" w:rsidP="00177358">
      <w:pPr>
        <w:pStyle w:val="SourceCode"/>
        <w:rPr>
          <w:rStyle w:val="VerbatimChar"/>
        </w:rPr>
      </w:pPr>
      <w:r w:rsidRPr="00177358">
        <w:rPr>
          <w:rStyle w:val="VerbatimChar"/>
        </w:rPr>
        <w:t>39         NA        NA                       Marvel</w:t>
      </w:r>
    </w:p>
    <w:p w14:paraId="51DBAC2D" w14:textId="77777777" w:rsidR="00177358" w:rsidRPr="00177358" w:rsidRDefault="00177358" w:rsidP="00177358">
      <w:pPr>
        <w:pStyle w:val="SourceCode"/>
        <w:rPr>
          <w:rStyle w:val="VerbatimChar"/>
        </w:rPr>
      </w:pPr>
      <w:r w:rsidRPr="00177358">
        <w:rPr>
          <w:rStyle w:val="VerbatimChar"/>
        </w:rPr>
        <w:t>40         NA        NA                       Marvel</w:t>
      </w:r>
    </w:p>
    <w:p w14:paraId="7369220C" w14:textId="77777777" w:rsidR="00177358" w:rsidRPr="00177358" w:rsidRDefault="00177358" w:rsidP="00177358">
      <w:pPr>
        <w:pStyle w:val="SourceCode"/>
        <w:rPr>
          <w:rStyle w:val="VerbatimChar"/>
        </w:rPr>
      </w:pPr>
      <w:r w:rsidRPr="00177358">
        <w:rPr>
          <w:rStyle w:val="VerbatimChar"/>
        </w:rPr>
        <w:t>41        6.8        67    99,733   $30.32M   Marvel</w:t>
      </w:r>
    </w:p>
    <w:p w14:paraId="234C0F30" w14:textId="77777777" w:rsidR="00177358" w:rsidRPr="00177358" w:rsidRDefault="00177358" w:rsidP="00177358">
      <w:pPr>
        <w:pStyle w:val="SourceCode"/>
        <w:rPr>
          <w:rStyle w:val="VerbatimChar"/>
        </w:rPr>
      </w:pPr>
      <w:r w:rsidRPr="00177358">
        <w:rPr>
          <w:rStyle w:val="VerbatimChar"/>
        </w:rPr>
        <w:t>42        7.0        71   137,872  $201.09M   Marvel</w:t>
      </w:r>
    </w:p>
    <w:p w14:paraId="37EF5C69" w14:textId="77777777" w:rsidR="00177358" w:rsidRPr="00177358" w:rsidRDefault="00177358" w:rsidP="00177358">
      <w:pPr>
        <w:pStyle w:val="SourceCode"/>
        <w:rPr>
          <w:rStyle w:val="VerbatimChar"/>
        </w:rPr>
      </w:pPr>
      <w:r w:rsidRPr="00177358">
        <w:rPr>
          <w:rStyle w:val="VerbatimChar"/>
        </w:rPr>
        <w:t>43        5.6        45   253,509  $131.92M   Marvel</w:t>
      </w:r>
    </w:p>
    <w:p w14:paraId="74B8F5EB" w14:textId="77777777" w:rsidR="00177358" w:rsidRPr="00177358" w:rsidRDefault="00177358" w:rsidP="00177358">
      <w:pPr>
        <w:pStyle w:val="SourceCode"/>
        <w:rPr>
          <w:rStyle w:val="VerbatimChar"/>
        </w:rPr>
      </w:pPr>
      <w:r w:rsidRPr="00177358">
        <w:rPr>
          <w:rStyle w:val="VerbatimChar"/>
        </w:rPr>
        <w:t>44         NA        NA                       Marvel</w:t>
      </w:r>
    </w:p>
    <w:p w14:paraId="76BF270A" w14:textId="77777777" w:rsidR="00177358" w:rsidRPr="00177358" w:rsidRDefault="00177358" w:rsidP="00177358">
      <w:pPr>
        <w:pStyle w:val="SourceCode"/>
        <w:rPr>
          <w:rStyle w:val="VerbatimChar"/>
        </w:rPr>
      </w:pPr>
      <w:r w:rsidRPr="00177358">
        <w:rPr>
          <w:rStyle w:val="VerbatimChar"/>
        </w:rPr>
        <w:t>45         NA        NA                       Marvel</w:t>
      </w:r>
    </w:p>
    <w:p w14:paraId="1E498F6A" w14:textId="77777777" w:rsidR="00177358" w:rsidRPr="00177358" w:rsidRDefault="00177358" w:rsidP="00177358">
      <w:pPr>
        <w:pStyle w:val="SourceCode"/>
        <w:rPr>
          <w:rStyle w:val="VerbatimChar"/>
        </w:rPr>
      </w:pPr>
      <w:r w:rsidRPr="00177358">
        <w:rPr>
          <w:rStyle w:val="VerbatimChar"/>
        </w:rPr>
        <w:t>46         NA        NA                       Marvel</w:t>
      </w:r>
    </w:p>
    <w:p w14:paraId="070F94D3" w14:textId="77777777" w:rsidR="00177358" w:rsidRPr="00177358" w:rsidRDefault="00177358" w:rsidP="00177358">
      <w:pPr>
        <w:pStyle w:val="SourceCode"/>
        <w:rPr>
          <w:rStyle w:val="VerbatimChar"/>
        </w:rPr>
      </w:pPr>
      <w:r w:rsidRPr="00177358">
        <w:rPr>
          <w:rStyle w:val="VerbatimChar"/>
        </w:rPr>
        <w:t>47         NA        NA                       Marvel</w:t>
      </w:r>
    </w:p>
    <w:p w14:paraId="7BCD28C8" w14:textId="77777777" w:rsidR="00177358" w:rsidRPr="00177358" w:rsidRDefault="00177358" w:rsidP="00177358">
      <w:pPr>
        <w:pStyle w:val="SourceCode"/>
        <w:rPr>
          <w:rStyle w:val="VerbatimChar"/>
        </w:rPr>
      </w:pPr>
      <w:r w:rsidRPr="00177358">
        <w:rPr>
          <w:rStyle w:val="VerbatimChar"/>
        </w:rPr>
        <w:t>48         NA        NA                       Marvel</w:t>
      </w:r>
    </w:p>
    <w:p w14:paraId="08A28176" w14:textId="77777777" w:rsidR="00177358" w:rsidRPr="00177358" w:rsidRDefault="00177358" w:rsidP="00177358">
      <w:pPr>
        <w:pStyle w:val="SourceCode"/>
        <w:rPr>
          <w:rStyle w:val="VerbatimChar"/>
        </w:rPr>
      </w:pPr>
      <w:r w:rsidRPr="00177358">
        <w:rPr>
          <w:rStyle w:val="VerbatimChar"/>
        </w:rPr>
        <w:lastRenderedPageBreak/>
        <w:t>49         NA        NA                       Marvel</w:t>
      </w:r>
    </w:p>
    <w:p w14:paraId="5D4D48A2" w14:textId="77777777" w:rsidR="00177358" w:rsidRPr="00177358" w:rsidRDefault="00177358" w:rsidP="00177358">
      <w:pPr>
        <w:pStyle w:val="SourceCode"/>
        <w:rPr>
          <w:rStyle w:val="VerbatimChar"/>
        </w:rPr>
      </w:pPr>
      <w:r w:rsidRPr="00177358">
        <w:rPr>
          <w:rStyle w:val="VerbatimChar"/>
        </w:rPr>
        <w:t>50        8.1        NA     1,571             Marvel</w:t>
      </w:r>
    </w:p>
    <w:p w14:paraId="78E8549A" w14:textId="77777777" w:rsidR="00177358" w:rsidRPr="00177358" w:rsidRDefault="00177358" w:rsidP="00177358">
      <w:pPr>
        <w:pStyle w:val="SourceCode"/>
        <w:rPr>
          <w:rStyle w:val="VerbatimChar"/>
        </w:rPr>
      </w:pPr>
      <w:r w:rsidRPr="00177358">
        <w:rPr>
          <w:rStyle w:val="VerbatimChar"/>
        </w:rPr>
        <w:t>51         NA        NA                       Marvel</w:t>
      </w:r>
    </w:p>
    <w:p w14:paraId="04028B6A" w14:textId="77777777" w:rsidR="00177358" w:rsidRPr="00177358" w:rsidRDefault="00177358" w:rsidP="00177358">
      <w:pPr>
        <w:pStyle w:val="SourceCode"/>
        <w:rPr>
          <w:rStyle w:val="VerbatimChar"/>
        </w:rPr>
      </w:pPr>
      <w:r w:rsidRPr="00177358">
        <w:rPr>
          <w:rStyle w:val="VerbatimChar"/>
        </w:rPr>
        <w:t>52         NA        NA                       Marvel</w:t>
      </w:r>
    </w:p>
    <w:p w14:paraId="70AB1189" w14:textId="77777777" w:rsidR="00177358" w:rsidRPr="00177358" w:rsidRDefault="00177358" w:rsidP="00177358">
      <w:pPr>
        <w:pStyle w:val="SourceCode"/>
        <w:rPr>
          <w:rStyle w:val="VerbatimChar"/>
        </w:rPr>
      </w:pPr>
      <w:r w:rsidRPr="00177358">
        <w:rPr>
          <w:rStyle w:val="VerbatimChar"/>
        </w:rPr>
        <w:t>53        5.9        30    60,678    $7.95M   Marvel</w:t>
      </w:r>
    </w:p>
    <w:p w14:paraId="6DCC9F2A" w14:textId="77777777" w:rsidR="00177358" w:rsidRPr="00177358" w:rsidRDefault="00177358" w:rsidP="00177358">
      <w:pPr>
        <w:pStyle w:val="SourceCode"/>
        <w:rPr>
          <w:rStyle w:val="VerbatimChar"/>
        </w:rPr>
      </w:pPr>
      <w:r w:rsidRPr="00177358">
        <w:rPr>
          <w:rStyle w:val="VerbatimChar"/>
        </w:rPr>
        <w:t>54         NA        NA                       Marvel</w:t>
      </w:r>
    </w:p>
    <w:p w14:paraId="5E030BC3" w14:textId="77777777" w:rsidR="00177358" w:rsidRPr="00177358" w:rsidRDefault="00177358" w:rsidP="00177358">
      <w:pPr>
        <w:pStyle w:val="SourceCode"/>
        <w:rPr>
          <w:rStyle w:val="VerbatimChar"/>
        </w:rPr>
      </w:pPr>
      <w:r w:rsidRPr="00177358">
        <w:rPr>
          <w:rStyle w:val="VerbatimChar"/>
        </w:rPr>
        <w:t>55         NA        NA                       Marvel</w:t>
      </w:r>
    </w:p>
    <w:p w14:paraId="35E71B45" w14:textId="77777777" w:rsidR="00177358" w:rsidRPr="00177358" w:rsidRDefault="00177358" w:rsidP="00177358">
      <w:pPr>
        <w:pStyle w:val="SourceCode"/>
        <w:rPr>
          <w:rStyle w:val="VerbatimChar"/>
        </w:rPr>
      </w:pPr>
      <w:r w:rsidRPr="00177358">
        <w:rPr>
          <w:rStyle w:val="VerbatimChar"/>
        </w:rPr>
        <w:t>56        6.5        NA     2,687             Marvel</w:t>
      </w:r>
    </w:p>
    <w:p w14:paraId="7E0E0153" w14:textId="77777777" w:rsidR="00177358" w:rsidRPr="00177358" w:rsidRDefault="00177358" w:rsidP="00177358">
      <w:pPr>
        <w:pStyle w:val="SourceCode"/>
        <w:rPr>
          <w:rStyle w:val="VerbatimChar"/>
        </w:rPr>
      </w:pPr>
      <w:r w:rsidRPr="00177358">
        <w:rPr>
          <w:rStyle w:val="VerbatimChar"/>
        </w:rPr>
        <w:t>57        5.9        NA     3,982             Marvel</w:t>
      </w:r>
    </w:p>
    <w:p w14:paraId="7A55D67E" w14:textId="77777777" w:rsidR="00177358" w:rsidRPr="00177358" w:rsidRDefault="00177358" w:rsidP="00177358">
      <w:pPr>
        <w:pStyle w:val="SourceCode"/>
        <w:rPr>
          <w:rStyle w:val="VerbatimChar"/>
        </w:rPr>
      </w:pPr>
      <w:r w:rsidRPr="00177358">
        <w:rPr>
          <w:rStyle w:val="VerbatimChar"/>
        </w:rPr>
        <w:t>58         NA        NA                       Marvel</w:t>
      </w:r>
    </w:p>
    <w:p w14:paraId="4A129E07" w14:textId="77777777" w:rsidR="00177358" w:rsidRPr="00177358" w:rsidRDefault="00177358" w:rsidP="00177358">
      <w:pPr>
        <w:pStyle w:val="SourceCode"/>
        <w:rPr>
          <w:rStyle w:val="VerbatimChar"/>
        </w:rPr>
      </w:pPr>
      <w:r w:rsidRPr="00177358">
        <w:rPr>
          <w:rStyle w:val="VerbatimChar"/>
        </w:rPr>
        <w:t>59        8.0        NA     1,120             Marvel</w:t>
      </w:r>
    </w:p>
    <w:p w14:paraId="47454EEE" w14:textId="77777777" w:rsidR="00177358" w:rsidRPr="00177358" w:rsidRDefault="00177358" w:rsidP="00177358">
      <w:pPr>
        <w:pStyle w:val="SourceCode"/>
        <w:rPr>
          <w:rStyle w:val="VerbatimChar"/>
        </w:rPr>
      </w:pPr>
      <w:r w:rsidRPr="00177358">
        <w:rPr>
          <w:rStyle w:val="VerbatimChar"/>
        </w:rPr>
        <w:t>60         NA        NA                       Marvel</w:t>
      </w:r>
    </w:p>
    <w:p w14:paraId="48F1D8E0" w14:textId="77777777" w:rsidR="00177358" w:rsidRPr="00177358" w:rsidRDefault="00177358" w:rsidP="00177358">
      <w:pPr>
        <w:pStyle w:val="SourceCode"/>
        <w:rPr>
          <w:rStyle w:val="VerbatimChar"/>
        </w:rPr>
      </w:pPr>
      <w:r w:rsidRPr="00177358">
        <w:rPr>
          <w:rStyle w:val="VerbatimChar"/>
        </w:rPr>
        <w:t>61        6.9        NA     1,867             Marvel</w:t>
      </w:r>
    </w:p>
    <w:p w14:paraId="0119F01B" w14:textId="77777777" w:rsidR="00177358" w:rsidRPr="00177358" w:rsidRDefault="00177358" w:rsidP="00177358">
      <w:pPr>
        <w:pStyle w:val="SourceCode"/>
        <w:rPr>
          <w:rStyle w:val="VerbatimChar"/>
        </w:rPr>
      </w:pPr>
      <w:r w:rsidRPr="00177358">
        <w:rPr>
          <w:rStyle w:val="VerbatimChar"/>
        </w:rPr>
        <w:t>62        6.5        NA     3,103             Marvel</w:t>
      </w:r>
    </w:p>
    <w:p w14:paraId="5B1CF068" w14:textId="77777777" w:rsidR="00177358" w:rsidRPr="00177358" w:rsidRDefault="00177358" w:rsidP="00177358">
      <w:pPr>
        <w:pStyle w:val="SourceCode"/>
        <w:rPr>
          <w:rStyle w:val="VerbatimChar"/>
        </w:rPr>
      </w:pPr>
      <w:r w:rsidRPr="00177358">
        <w:rPr>
          <w:rStyle w:val="VerbatimChar"/>
        </w:rPr>
        <w:t>63        7.6        NA     8,192             Marvel</w:t>
      </w:r>
    </w:p>
    <w:p w14:paraId="003FB342" w14:textId="77777777" w:rsidR="00177358" w:rsidRPr="00177358" w:rsidRDefault="00177358" w:rsidP="00177358">
      <w:pPr>
        <w:pStyle w:val="SourceCode"/>
        <w:rPr>
          <w:rStyle w:val="VerbatimChar"/>
        </w:rPr>
      </w:pPr>
      <w:r w:rsidRPr="00177358">
        <w:rPr>
          <w:rStyle w:val="VerbatimChar"/>
        </w:rPr>
        <w:t>64        8.1        NA     8,154             Marvel</w:t>
      </w:r>
    </w:p>
    <w:p w14:paraId="26CC9204" w14:textId="77777777" w:rsidR="00177358" w:rsidRPr="00177358" w:rsidRDefault="00177358" w:rsidP="00177358">
      <w:pPr>
        <w:pStyle w:val="SourceCode"/>
        <w:rPr>
          <w:rStyle w:val="VerbatimChar"/>
        </w:rPr>
      </w:pPr>
      <w:r w:rsidRPr="00177358">
        <w:rPr>
          <w:rStyle w:val="VerbatimChar"/>
        </w:rPr>
        <w:t>65        7.8        NA     3,900             Marvel</w:t>
      </w:r>
    </w:p>
    <w:p w14:paraId="110A6F49" w14:textId="77777777" w:rsidR="00177358" w:rsidRPr="00177358" w:rsidRDefault="00177358" w:rsidP="00177358">
      <w:pPr>
        <w:pStyle w:val="SourceCode"/>
        <w:rPr>
          <w:rStyle w:val="VerbatimChar"/>
        </w:rPr>
      </w:pPr>
      <w:r w:rsidRPr="00177358">
        <w:rPr>
          <w:rStyle w:val="VerbatimChar"/>
        </w:rPr>
        <w:t>66        7.0        NA    11,785             Marvel</w:t>
      </w:r>
    </w:p>
    <w:p w14:paraId="585BFE7D" w14:textId="77777777" w:rsidR="00177358" w:rsidRPr="00177358" w:rsidRDefault="00177358" w:rsidP="00177358">
      <w:pPr>
        <w:pStyle w:val="SourceCode"/>
        <w:rPr>
          <w:rStyle w:val="VerbatimChar"/>
        </w:rPr>
      </w:pPr>
      <w:r w:rsidRPr="00177358">
        <w:rPr>
          <w:rStyle w:val="VerbatimChar"/>
        </w:rPr>
        <w:t>67        6.4        NA     1,263             Marvel</w:t>
      </w:r>
    </w:p>
    <w:p w14:paraId="5C3ED960" w14:textId="77777777" w:rsidR="00177358" w:rsidRPr="00177358" w:rsidRDefault="00177358" w:rsidP="00177358">
      <w:pPr>
        <w:pStyle w:val="SourceCode"/>
        <w:rPr>
          <w:rStyle w:val="VerbatimChar"/>
        </w:rPr>
      </w:pPr>
      <w:r w:rsidRPr="00177358">
        <w:rPr>
          <w:rStyle w:val="VerbatimChar"/>
        </w:rPr>
        <w:t>68        6.6        NA       982             Marvel</w:t>
      </w:r>
    </w:p>
    <w:p w14:paraId="72261B27" w14:textId="77777777" w:rsidR="00177358" w:rsidRPr="00177358" w:rsidRDefault="00177358" w:rsidP="00177358">
      <w:pPr>
        <w:pStyle w:val="SourceCode"/>
        <w:rPr>
          <w:rStyle w:val="VerbatimChar"/>
        </w:rPr>
      </w:pPr>
      <w:r w:rsidRPr="00177358">
        <w:rPr>
          <w:rStyle w:val="VerbatimChar"/>
        </w:rPr>
        <w:t>69        6.6        NA        33             Marvel</w:t>
      </w:r>
    </w:p>
    <w:p w14:paraId="3AEC9ADC" w14:textId="77777777" w:rsidR="00177358" w:rsidRPr="00177358" w:rsidRDefault="00177358" w:rsidP="00177358">
      <w:pPr>
        <w:pStyle w:val="SourceCode"/>
        <w:rPr>
          <w:rStyle w:val="VerbatimChar"/>
        </w:rPr>
      </w:pPr>
      <w:r w:rsidRPr="00177358">
        <w:rPr>
          <w:rStyle w:val="VerbatimChar"/>
        </w:rPr>
        <w:t>70         NA        NA                       Marvel</w:t>
      </w:r>
    </w:p>
    <w:p w14:paraId="21FDAEC8" w14:textId="77777777" w:rsidR="00177358" w:rsidRPr="00177358" w:rsidRDefault="00177358" w:rsidP="00177358">
      <w:pPr>
        <w:pStyle w:val="SourceCode"/>
        <w:rPr>
          <w:rStyle w:val="VerbatimChar"/>
        </w:rPr>
      </w:pPr>
      <w:r w:rsidRPr="00177358">
        <w:rPr>
          <w:rStyle w:val="VerbatimChar"/>
        </w:rPr>
        <w:t>71        6.7        NA    12,057             Marvel</w:t>
      </w:r>
    </w:p>
    <w:p w14:paraId="1C2705BA" w14:textId="77777777" w:rsidR="00177358" w:rsidRPr="00177358" w:rsidRDefault="00177358" w:rsidP="00177358">
      <w:pPr>
        <w:pStyle w:val="SourceCode"/>
        <w:rPr>
          <w:rStyle w:val="VerbatimChar"/>
        </w:rPr>
      </w:pPr>
      <w:r w:rsidRPr="00177358">
        <w:rPr>
          <w:rStyle w:val="VerbatimChar"/>
        </w:rPr>
        <w:t xml:space="preserve"> [ reached 'max' / getOption("max.print") -- omitted 1619 rows ]</w:t>
      </w:r>
    </w:p>
    <w:p w14:paraId="20136699" w14:textId="77777777" w:rsidR="00177358" w:rsidRPr="00177358" w:rsidRDefault="00177358" w:rsidP="00177358">
      <w:pPr>
        <w:pStyle w:val="SourceCode"/>
        <w:rPr>
          <w:rStyle w:val="VerbatimChar"/>
        </w:rPr>
      </w:pPr>
      <w:r w:rsidRPr="00177358">
        <w:rPr>
          <w:rStyle w:val="VerbatimChar"/>
        </w:rPr>
        <w:t>&gt; marvelVsdc &lt;- read.csv(file="Marvel_DC_imdb.csv")</w:t>
      </w:r>
    </w:p>
    <w:p w14:paraId="2353ADA3" w14:textId="77777777" w:rsidR="00177358" w:rsidRPr="00177358" w:rsidRDefault="00177358" w:rsidP="00177358">
      <w:pPr>
        <w:pStyle w:val="SourceCode"/>
        <w:rPr>
          <w:rStyle w:val="VerbatimChar"/>
        </w:rPr>
      </w:pPr>
      <w:r w:rsidRPr="00177358">
        <w:rPr>
          <w:rStyle w:val="VerbatimChar"/>
        </w:rPr>
        <w:t>&gt; #load dataset</w:t>
      </w:r>
    </w:p>
    <w:p w14:paraId="5C390694" w14:textId="77777777" w:rsidR="00177358" w:rsidRPr="00177358" w:rsidRDefault="00177358" w:rsidP="00177358">
      <w:pPr>
        <w:pStyle w:val="SourceCode"/>
        <w:rPr>
          <w:rStyle w:val="VerbatimChar"/>
        </w:rPr>
      </w:pPr>
      <w:r w:rsidRPr="00177358">
        <w:rPr>
          <w:rStyle w:val="VerbatimChar"/>
        </w:rPr>
        <w:t xml:space="preserve">&gt; </w:t>
      </w:r>
    </w:p>
    <w:p w14:paraId="1A8BF9DE" w14:textId="431AE6F7" w:rsidR="00177358" w:rsidRDefault="00177358">
      <w:pPr>
        <w:pStyle w:val="SourceCode"/>
        <w:rPr>
          <w:rStyle w:val="VerbatimChar"/>
        </w:rPr>
      </w:pPr>
      <w:r w:rsidRPr="00177358">
        <w:rPr>
          <w:rStyle w:val="VerbatimChar"/>
        </w:rPr>
        <w:t>&gt; show(df)</w:t>
      </w:r>
    </w:p>
    <w:p w14:paraId="54184FCC" w14:textId="77777777" w:rsidR="00E124DF" w:rsidRDefault="00E124DF">
      <w:pPr>
        <w:pStyle w:val="SourceCode"/>
      </w:pPr>
    </w:p>
    <w:p w14:paraId="0E98D260" w14:textId="16636FCB" w:rsidR="0097729F" w:rsidRDefault="00561395">
      <w:pPr>
        <w:pStyle w:val="FirstParagraph"/>
      </w:pPr>
      <w:r>
        <w:t>The data set we are</w:t>
      </w:r>
      <w:r w:rsidR="00177358">
        <w:t xml:space="preserve"> looking at the movies made by marvel and DC comics and their attributes. We shall prepare analyse the data and find insights from the given dataset.</w:t>
      </w:r>
    </w:p>
    <w:p w14:paraId="7FC48AB8" w14:textId="3AB98DF0" w:rsidR="00ED4051" w:rsidRDefault="00AE55F3" w:rsidP="00ED4051">
      <w:pPr>
        <w:pStyle w:val="BodyText"/>
      </w:pPr>
      <w:r>
        <w:t>DATA PREPARATION</w:t>
      </w:r>
    </w:p>
    <w:p w14:paraId="60DE92F3" w14:textId="19167281" w:rsidR="00ED4051" w:rsidRDefault="00ED4051" w:rsidP="00ED4051">
      <w:pPr>
        <w:pStyle w:val="BodyText"/>
      </w:pPr>
      <w:r>
        <w:t>1.Null values</w:t>
      </w:r>
    </w:p>
    <w:p w14:paraId="1F05A5F6" w14:textId="77777777" w:rsidR="00ED4051" w:rsidRDefault="00ED4051" w:rsidP="00ED4051">
      <w:pPr>
        <w:pStyle w:val="BodyText"/>
      </w:pPr>
      <w:r>
        <w:t>sum(is.na(df))</w:t>
      </w:r>
    </w:p>
    <w:p w14:paraId="1B0401CA" w14:textId="36BC8225" w:rsidR="00ED4051" w:rsidRDefault="00ED4051" w:rsidP="00ED4051">
      <w:pPr>
        <w:pStyle w:val="BodyText"/>
      </w:pPr>
      <w:r>
        <w:t>[1] 1829</w:t>
      </w:r>
    </w:p>
    <w:p w14:paraId="448FC9B0" w14:textId="5B6594D9" w:rsidR="00ED4051" w:rsidRDefault="00ED4051" w:rsidP="00ED4051">
      <w:pPr>
        <w:pStyle w:val="BodyText"/>
      </w:pPr>
      <w:r>
        <w:t>We observe that there are 1829 observations of NULL valve</w:t>
      </w:r>
    </w:p>
    <w:p w14:paraId="630C20CC" w14:textId="7096BE30" w:rsidR="00ED4051" w:rsidRDefault="00ED4051" w:rsidP="00ED4051">
      <w:pPr>
        <w:pStyle w:val="BodyText"/>
      </w:pPr>
    </w:p>
    <w:p w14:paraId="620B33BE" w14:textId="5BE010E9" w:rsidR="0023795E" w:rsidRDefault="0023795E" w:rsidP="00ED4051">
      <w:pPr>
        <w:pStyle w:val="BodyText"/>
      </w:pPr>
      <w:r w:rsidRPr="0023795E">
        <w:t>U</w:t>
      </w:r>
      <w:r w:rsidRPr="0023795E">
        <w:t>s</w:t>
      </w:r>
      <w:r>
        <w:t>ing</w:t>
      </w:r>
      <w:r w:rsidRPr="0023795E">
        <w:t xml:space="preserve"> the function omit to remove the </w:t>
      </w:r>
      <w:r>
        <w:t>NULL</w:t>
      </w:r>
      <w:r w:rsidRPr="0023795E">
        <w:t xml:space="preserve"> values</w:t>
      </w:r>
    </w:p>
    <w:p w14:paraId="3DF5A891" w14:textId="6271E2D2" w:rsidR="0023795E" w:rsidRDefault="0023795E" w:rsidP="00ED4051">
      <w:pPr>
        <w:pStyle w:val="BodyText"/>
      </w:pPr>
      <w:r w:rsidRPr="0023795E">
        <w:t>df &lt;-na.omit(df)</w:t>
      </w:r>
    </w:p>
    <w:p w14:paraId="05686AA8" w14:textId="77777777" w:rsidR="00ED4051" w:rsidRPr="00ED4051" w:rsidRDefault="00ED4051" w:rsidP="00ED4051">
      <w:pPr>
        <w:pStyle w:val="BodyText"/>
      </w:pPr>
    </w:p>
    <w:p w14:paraId="0E984912" w14:textId="77777777" w:rsidR="0097729F" w:rsidRDefault="00561395">
      <w:pPr>
        <w:pStyle w:val="FirstParagraph"/>
      </w:pPr>
      <w:r>
        <w:t>After this we summarize our data using the summary method.</w:t>
      </w:r>
    </w:p>
    <w:p w14:paraId="0337E1F4" w14:textId="254D4769" w:rsidR="0097729F" w:rsidRDefault="00561395">
      <w:pPr>
        <w:pStyle w:val="SourceCode"/>
        <w:rPr>
          <w:rStyle w:val="NormalTok"/>
        </w:rPr>
      </w:pPr>
      <w:r>
        <w:rPr>
          <w:rStyle w:val="FunctionTok"/>
        </w:rPr>
        <w:t>summary</w:t>
      </w:r>
      <w:r>
        <w:rPr>
          <w:rStyle w:val="NormalTok"/>
        </w:rPr>
        <w:t>(</w:t>
      </w:r>
      <w:r w:rsidR="0023795E">
        <w:rPr>
          <w:rStyle w:val="NormalTok"/>
        </w:rPr>
        <w:t>df</w:t>
      </w:r>
      <w:r>
        <w:rPr>
          <w:rStyle w:val="NormalTok"/>
        </w:rPr>
        <w:t>)</w:t>
      </w:r>
    </w:p>
    <w:p w14:paraId="5B659B3C" w14:textId="77777777" w:rsidR="0023795E" w:rsidRPr="0023795E" w:rsidRDefault="0023795E" w:rsidP="0023795E">
      <w:pPr>
        <w:pStyle w:val="SourceCode"/>
        <w:rPr>
          <w:rStyle w:val="NormalTok"/>
        </w:rPr>
      </w:pPr>
      <w:r w:rsidRPr="0023795E">
        <w:rPr>
          <w:rStyle w:val="NormalTok"/>
        </w:rPr>
        <w:t xml:space="preserve">       X            Movie               Year              Genre             RunTime             Rating            Director        </w:t>
      </w:r>
    </w:p>
    <w:p w14:paraId="640121FD" w14:textId="77777777" w:rsidR="0023795E" w:rsidRPr="0023795E" w:rsidRDefault="0023795E" w:rsidP="0023795E">
      <w:pPr>
        <w:pStyle w:val="SourceCode"/>
        <w:rPr>
          <w:rStyle w:val="NormalTok"/>
        </w:rPr>
      </w:pPr>
      <w:r w:rsidRPr="0023795E">
        <w:rPr>
          <w:rStyle w:val="NormalTok"/>
        </w:rPr>
        <w:t xml:space="preserve"> Min.   :  6.0   Length:65          Length:65          Length:65          Length:65          Length:65          Length:65         </w:t>
      </w:r>
    </w:p>
    <w:p w14:paraId="1A81D4E8" w14:textId="77777777" w:rsidR="0023795E" w:rsidRPr="0023795E" w:rsidRDefault="0023795E" w:rsidP="0023795E">
      <w:pPr>
        <w:pStyle w:val="SourceCode"/>
        <w:rPr>
          <w:rStyle w:val="NormalTok"/>
        </w:rPr>
      </w:pPr>
      <w:r w:rsidRPr="0023795E">
        <w:rPr>
          <w:rStyle w:val="NormalTok"/>
        </w:rPr>
        <w:t xml:space="preserve"> 1st Qu.: 25.0   Class :character   Class :character   Class :character   Class :character   Class :character   Class :character  </w:t>
      </w:r>
    </w:p>
    <w:p w14:paraId="01D194A3" w14:textId="77777777" w:rsidR="0023795E" w:rsidRPr="0023795E" w:rsidRDefault="0023795E" w:rsidP="0023795E">
      <w:pPr>
        <w:pStyle w:val="SourceCode"/>
        <w:rPr>
          <w:rStyle w:val="NormalTok"/>
        </w:rPr>
      </w:pPr>
      <w:r w:rsidRPr="0023795E">
        <w:rPr>
          <w:rStyle w:val="NormalTok"/>
        </w:rPr>
        <w:t xml:space="preserve"> Median :394.0   Mode  :character   Mode  :character   Mode  :character   Mode  :character   Mode  :character   Mode  :character  </w:t>
      </w:r>
    </w:p>
    <w:p w14:paraId="603FE836" w14:textId="77777777" w:rsidR="0023795E" w:rsidRPr="0023795E" w:rsidRDefault="0023795E" w:rsidP="0023795E">
      <w:pPr>
        <w:pStyle w:val="SourceCode"/>
        <w:rPr>
          <w:rStyle w:val="NormalTok"/>
        </w:rPr>
      </w:pPr>
      <w:r w:rsidRPr="0023795E">
        <w:rPr>
          <w:rStyle w:val="NormalTok"/>
        </w:rPr>
        <w:t xml:space="preserve"> Mean   :237.7                                                                                                                    </w:t>
      </w:r>
    </w:p>
    <w:p w14:paraId="0EBC45E6" w14:textId="77777777" w:rsidR="0023795E" w:rsidRPr="0023795E" w:rsidRDefault="0023795E" w:rsidP="0023795E">
      <w:pPr>
        <w:pStyle w:val="SourceCode"/>
        <w:rPr>
          <w:rStyle w:val="NormalTok"/>
        </w:rPr>
      </w:pPr>
      <w:r w:rsidRPr="0023795E">
        <w:rPr>
          <w:rStyle w:val="NormalTok"/>
        </w:rPr>
        <w:t xml:space="preserve"> 3rd Qu.:418.0                                                                                                                    </w:t>
      </w:r>
    </w:p>
    <w:p w14:paraId="67D250B5" w14:textId="77777777" w:rsidR="0023795E" w:rsidRPr="0023795E" w:rsidRDefault="0023795E" w:rsidP="0023795E">
      <w:pPr>
        <w:pStyle w:val="SourceCode"/>
        <w:rPr>
          <w:rStyle w:val="NormalTok"/>
        </w:rPr>
      </w:pPr>
      <w:r w:rsidRPr="0023795E">
        <w:rPr>
          <w:rStyle w:val="NormalTok"/>
        </w:rPr>
        <w:t xml:space="preserve"> Max.   :471.0                                                                                                                    </w:t>
      </w:r>
    </w:p>
    <w:p w14:paraId="0A6F2CE3" w14:textId="77777777" w:rsidR="0023795E" w:rsidRPr="0023795E" w:rsidRDefault="0023795E" w:rsidP="0023795E">
      <w:pPr>
        <w:pStyle w:val="SourceCode"/>
        <w:rPr>
          <w:rStyle w:val="NormalTok"/>
        </w:rPr>
      </w:pPr>
      <w:r w:rsidRPr="0023795E">
        <w:rPr>
          <w:rStyle w:val="NormalTok"/>
        </w:rPr>
        <w:t xml:space="preserve">    Actor           Description          IMDB_Score      Metascore        Votes            USA_Gross           Category        </w:t>
      </w:r>
    </w:p>
    <w:p w14:paraId="6619C0FA" w14:textId="77777777" w:rsidR="0023795E" w:rsidRPr="0023795E" w:rsidRDefault="0023795E" w:rsidP="0023795E">
      <w:pPr>
        <w:pStyle w:val="SourceCode"/>
        <w:rPr>
          <w:rStyle w:val="NormalTok"/>
        </w:rPr>
      </w:pPr>
      <w:r w:rsidRPr="0023795E">
        <w:rPr>
          <w:rStyle w:val="NormalTok"/>
        </w:rPr>
        <w:t xml:space="preserve"> Length:65          Length:65          Min.   :3.400   Min.   :27.00   Length:65          Length:65          Length:65         </w:t>
      </w:r>
    </w:p>
    <w:p w14:paraId="050D1FB9" w14:textId="77777777" w:rsidR="0023795E" w:rsidRPr="0023795E" w:rsidRDefault="0023795E" w:rsidP="0023795E">
      <w:pPr>
        <w:pStyle w:val="SourceCode"/>
        <w:rPr>
          <w:rStyle w:val="NormalTok"/>
        </w:rPr>
      </w:pPr>
      <w:r w:rsidRPr="0023795E">
        <w:rPr>
          <w:rStyle w:val="NormalTok"/>
        </w:rPr>
        <w:t xml:space="preserve"> Class :character   Class :character   1st Qu.:6.100   1st Qu.:53.00   Class :character   Class :character   Class :character  </w:t>
      </w:r>
    </w:p>
    <w:p w14:paraId="6386BB12" w14:textId="77777777" w:rsidR="0023795E" w:rsidRPr="0023795E" w:rsidRDefault="0023795E" w:rsidP="0023795E">
      <w:pPr>
        <w:pStyle w:val="SourceCode"/>
        <w:rPr>
          <w:rStyle w:val="NormalTok"/>
        </w:rPr>
      </w:pPr>
      <w:r w:rsidRPr="0023795E">
        <w:rPr>
          <w:rStyle w:val="NormalTok"/>
        </w:rPr>
        <w:lastRenderedPageBreak/>
        <w:t xml:space="preserve"> Mode  :character   Mode  :character   Median :7.000   Median :64.00   Mode  :character   Mode  :character   Mode  :character  </w:t>
      </w:r>
    </w:p>
    <w:p w14:paraId="42C38A97" w14:textId="77777777" w:rsidR="0023795E" w:rsidRPr="0023795E" w:rsidRDefault="0023795E" w:rsidP="0023795E">
      <w:pPr>
        <w:pStyle w:val="SourceCode"/>
        <w:rPr>
          <w:rStyle w:val="NormalTok"/>
        </w:rPr>
      </w:pPr>
      <w:r w:rsidRPr="0023795E">
        <w:rPr>
          <w:rStyle w:val="NormalTok"/>
        </w:rPr>
        <w:t xml:space="preserve">                                       Mean   :6.838   Mean   :61.23                                                           </w:t>
      </w:r>
    </w:p>
    <w:p w14:paraId="62A88FA8" w14:textId="77777777" w:rsidR="0023795E" w:rsidRPr="0023795E" w:rsidRDefault="0023795E" w:rsidP="0023795E">
      <w:pPr>
        <w:pStyle w:val="SourceCode"/>
        <w:rPr>
          <w:rStyle w:val="NormalTok"/>
        </w:rPr>
      </w:pPr>
      <w:r w:rsidRPr="0023795E">
        <w:rPr>
          <w:rStyle w:val="NormalTok"/>
        </w:rPr>
        <w:t xml:space="preserve">                                       3rd Qu.:7.600   3rd Qu.:71.00                                                           </w:t>
      </w:r>
    </w:p>
    <w:p w14:paraId="54FED7DA" w14:textId="779C00D6" w:rsidR="0023795E" w:rsidRDefault="0023795E" w:rsidP="0023795E">
      <w:pPr>
        <w:pStyle w:val="SourceCode"/>
        <w:rPr>
          <w:rStyle w:val="NormalTok"/>
        </w:rPr>
      </w:pPr>
      <w:r w:rsidRPr="0023795E">
        <w:rPr>
          <w:rStyle w:val="NormalTok"/>
        </w:rPr>
        <w:t xml:space="preserve">                                       Max.   :9.000   Max.   :88.00     </w:t>
      </w:r>
    </w:p>
    <w:p w14:paraId="07206ABD" w14:textId="77777777" w:rsidR="0023795E" w:rsidRDefault="0023795E" w:rsidP="0023795E">
      <w:pPr>
        <w:pStyle w:val="FirstParagraph"/>
      </w:pPr>
      <w:r>
        <w:t>sum(is.na(ddf))</w:t>
      </w:r>
    </w:p>
    <w:p w14:paraId="01AB79D4" w14:textId="77777777" w:rsidR="0023795E" w:rsidRDefault="0023795E" w:rsidP="0023795E">
      <w:pPr>
        <w:pStyle w:val="FirstParagraph"/>
      </w:pPr>
      <w:r>
        <w:t>[1] 0</w:t>
      </w:r>
    </w:p>
    <w:p w14:paraId="3EBAD7DF" w14:textId="2A6D7117" w:rsidR="0023795E" w:rsidRDefault="0023795E">
      <w:pPr>
        <w:pStyle w:val="FirstParagraph"/>
      </w:pPr>
    </w:p>
    <w:p w14:paraId="4398463D" w14:textId="2AC4152C" w:rsidR="0023795E" w:rsidRDefault="0023795E" w:rsidP="0023795E">
      <w:pPr>
        <w:pStyle w:val="BodyText"/>
      </w:pPr>
      <w:r>
        <w:t>2. Converting the non numeric columns into numeric data</w:t>
      </w:r>
    </w:p>
    <w:p w14:paraId="3F6CF9A6" w14:textId="1A31E9FA" w:rsidR="00B344D2" w:rsidRDefault="00B344D2" w:rsidP="0023795E">
      <w:pPr>
        <w:pStyle w:val="BodyText"/>
      </w:pPr>
      <w:r>
        <w:t xml:space="preserve">Votes,  Gross, </w:t>
      </w:r>
      <w:r w:rsidR="00B3660B">
        <w:t>Run</w:t>
      </w:r>
      <w:r>
        <w:t xml:space="preserve">Time, Year have to be converted to numeric data </w:t>
      </w:r>
    </w:p>
    <w:p w14:paraId="2F558132" w14:textId="23FDCB4C" w:rsidR="0023795E" w:rsidRDefault="00B344D2" w:rsidP="0023795E">
      <w:pPr>
        <w:pStyle w:val="BodyText"/>
      </w:pPr>
      <w:r>
        <w:t>thevotes</w:t>
      </w:r>
      <w:r w:rsidRPr="00B344D2">
        <w:t xml:space="preserve"> &lt;- gsub("[,]","", ddf$Votes)</w:t>
      </w:r>
    </w:p>
    <w:p w14:paraId="70765117" w14:textId="10E34AF9" w:rsidR="0023795E" w:rsidRDefault="00B344D2" w:rsidP="0023795E">
      <w:pPr>
        <w:pStyle w:val="BodyText"/>
      </w:pPr>
      <w:r w:rsidRPr="00B344D2">
        <w:t>df["thevotes"]&lt;-as.numeric(</w:t>
      </w:r>
      <w:r w:rsidR="00B3660B">
        <w:t>thevotes</w:t>
      </w:r>
      <w:r w:rsidRPr="00B344D2">
        <w:t>)</w:t>
      </w:r>
    </w:p>
    <w:p w14:paraId="23C6FF07" w14:textId="0A6CAF7A" w:rsidR="00B344D2" w:rsidRDefault="00B344D2" w:rsidP="0023795E">
      <w:pPr>
        <w:pStyle w:val="BodyText"/>
      </w:pPr>
    </w:p>
    <w:p w14:paraId="0694970B" w14:textId="51E24715" w:rsidR="00B344D2" w:rsidRDefault="00B344D2" w:rsidP="0023795E">
      <w:pPr>
        <w:pStyle w:val="BodyText"/>
      </w:pPr>
      <w:r w:rsidRPr="00B344D2">
        <w:t>Gross</w:t>
      </w:r>
      <w:r>
        <w:t>_US</w:t>
      </w:r>
      <w:r w:rsidRPr="00B344D2">
        <w:t xml:space="preserve"> &lt;- gsub("[,$M]","", ddf$USA_Gross)</w:t>
      </w:r>
    </w:p>
    <w:p w14:paraId="329F2890" w14:textId="76F287AA" w:rsidR="00B3660B" w:rsidRDefault="00B3660B" w:rsidP="0023795E">
      <w:pPr>
        <w:pStyle w:val="BodyText"/>
      </w:pPr>
      <w:r>
        <w:t>df[“Gross_US”]&lt;-</w:t>
      </w:r>
      <w:r w:rsidRPr="00B3660B">
        <w:t xml:space="preserve"> </w:t>
      </w:r>
      <w:r w:rsidRPr="00B344D2">
        <w:t>as.numeric(Gross</w:t>
      </w:r>
      <w:r>
        <w:t>_US</w:t>
      </w:r>
      <w:r w:rsidRPr="00B344D2">
        <w:t>)</w:t>
      </w:r>
    </w:p>
    <w:p w14:paraId="514B8BC7" w14:textId="5A3E376B" w:rsidR="00B3660B" w:rsidRDefault="00B3660B" w:rsidP="0023795E">
      <w:pPr>
        <w:pStyle w:val="BodyText"/>
      </w:pPr>
    </w:p>
    <w:p w14:paraId="1FE0F3D1" w14:textId="77777777" w:rsidR="00B3660B" w:rsidRDefault="00B3660B" w:rsidP="0023795E">
      <w:pPr>
        <w:pStyle w:val="BodyText"/>
      </w:pPr>
    </w:p>
    <w:p w14:paraId="3F188571" w14:textId="6535B836" w:rsidR="00B344D2" w:rsidRDefault="00B3660B" w:rsidP="0023795E">
      <w:pPr>
        <w:pStyle w:val="BodyText"/>
      </w:pPr>
      <w:r w:rsidRPr="00B3660B">
        <w:t>Time &lt;- gsub("[min]","", ddf$RunTime)</w:t>
      </w:r>
    </w:p>
    <w:p w14:paraId="58E8D7C4" w14:textId="3887E1EA" w:rsidR="00B3660B" w:rsidRDefault="00B3660B" w:rsidP="0023795E">
      <w:pPr>
        <w:pStyle w:val="BodyText"/>
      </w:pPr>
      <w:r w:rsidRPr="00B3660B">
        <w:t>ddf["Time"]&lt;-as.numeric(Time)</w:t>
      </w:r>
    </w:p>
    <w:p w14:paraId="4FF2A719" w14:textId="2B0142CC" w:rsidR="00B3660B" w:rsidRDefault="00B3660B" w:rsidP="0023795E">
      <w:pPr>
        <w:pStyle w:val="BodyText"/>
      </w:pPr>
    </w:p>
    <w:p w14:paraId="6A6C6858" w14:textId="73D33AE4" w:rsidR="00B3660B" w:rsidRDefault="00B3660B" w:rsidP="0023795E">
      <w:pPr>
        <w:pStyle w:val="BodyText"/>
      </w:pPr>
      <w:r w:rsidRPr="00B3660B">
        <w:t>Release &lt;- gsub("[(,)]","", ddf$Year)</w:t>
      </w:r>
    </w:p>
    <w:p w14:paraId="0987280E" w14:textId="2DE65DE0" w:rsidR="00B3660B" w:rsidRDefault="00B3660B" w:rsidP="0023795E">
      <w:pPr>
        <w:pStyle w:val="BodyText"/>
      </w:pPr>
      <w:r w:rsidRPr="00B3660B">
        <w:t>ddf["TRelease"]&lt;-as.numeric(Release)</w:t>
      </w:r>
    </w:p>
    <w:p w14:paraId="5F2A1BDA" w14:textId="31FD7278" w:rsidR="00B3660B" w:rsidRDefault="00B3660B" w:rsidP="0023795E">
      <w:pPr>
        <w:pStyle w:val="BodyText"/>
      </w:pPr>
    </w:p>
    <w:p w14:paraId="631D353E" w14:textId="6D8E9E94" w:rsidR="00B3660B" w:rsidRDefault="00B3660B" w:rsidP="0023795E">
      <w:pPr>
        <w:pStyle w:val="BodyText"/>
      </w:pPr>
      <w:r>
        <w:t>Adding columns thev</w:t>
      </w:r>
      <w:r>
        <w:t>otes,  Gross</w:t>
      </w:r>
      <w:r>
        <w:t>_US</w:t>
      </w:r>
      <w:r>
        <w:t xml:space="preserve">, </w:t>
      </w:r>
      <w:r>
        <w:t>Time</w:t>
      </w:r>
      <w:r>
        <w:t xml:space="preserve">, </w:t>
      </w:r>
      <w:r>
        <w:t>TRelease in numeric value</w:t>
      </w:r>
    </w:p>
    <w:p w14:paraId="3CC479A3" w14:textId="7B870B4C" w:rsidR="000317B8" w:rsidRDefault="000317B8">
      <w:pPr>
        <w:pStyle w:val="BodyText"/>
      </w:pPr>
    </w:p>
    <w:p w14:paraId="06C95E05" w14:textId="77777777" w:rsidR="00AE55F3" w:rsidRDefault="00AE55F3">
      <w:pPr>
        <w:pStyle w:val="BodyText"/>
      </w:pPr>
    </w:p>
    <w:p w14:paraId="7277EA7D" w14:textId="77777777" w:rsidR="0097729F" w:rsidRDefault="00561395">
      <w:pPr>
        <w:pStyle w:val="Heading2"/>
      </w:pPr>
      <w:bookmarkStart w:id="1" w:name="plots"/>
      <w:r>
        <w:lastRenderedPageBreak/>
        <w:t>PLOTS</w:t>
      </w:r>
    </w:p>
    <w:p w14:paraId="7D6BB24B" w14:textId="77777777" w:rsidR="0097729F" w:rsidRDefault="00561395">
      <w:pPr>
        <w:pStyle w:val="Heading4"/>
      </w:pPr>
      <w:bookmarkStart w:id="2" w:name="histograms"/>
      <w:r>
        <w:t>Histograms</w:t>
      </w:r>
    </w:p>
    <w:p w14:paraId="27A3F53D" w14:textId="77777777" w:rsidR="0097729F" w:rsidRDefault="00561395">
      <w:pPr>
        <w:pStyle w:val="FirstParagraph"/>
      </w:pPr>
      <w:r>
        <w:t>We plot the histograms of each variable using the hist() function.</w:t>
      </w:r>
    </w:p>
    <w:p w14:paraId="5803E0BA" w14:textId="3ABF37B7" w:rsidR="0097729F" w:rsidRDefault="000317B8">
      <w:pPr>
        <w:pStyle w:val="SourceCode"/>
      </w:pPr>
      <w:r w:rsidRPr="000317B8">
        <w:t>hist(ddf$IMDB_Score)</w:t>
      </w:r>
    </w:p>
    <w:p w14:paraId="27D128EC" w14:textId="58286791" w:rsidR="0097729F" w:rsidRDefault="000317B8">
      <w:pPr>
        <w:pStyle w:val="FirstParagraph"/>
      </w:pPr>
      <w:r>
        <w:rPr>
          <w:noProof/>
        </w:rPr>
        <w:drawing>
          <wp:inline distT="0" distB="0" distL="0" distR="0" wp14:anchorId="24C1D21F" wp14:editId="1349518A">
            <wp:extent cx="3200400" cy="3200400"/>
            <wp:effectExtent l="0" t="0" r="0" b="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p>
    <w:p w14:paraId="465C1B41" w14:textId="103D19FA" w:rsidR="00143833" w:rsidRDefault="000317B8" w:rsidP="000317B8">
      <w:pPr>
        <w:pStyle w:val="BodyText"/>
      </w:pPr>
      <w:r>
        <w:t>We observe that most movies lie between the score of 6.5 to 7 rating in IMDB</w:t>
      </w:r>
      <w:r w:rsidR="007B7E35">
        <w:t>.While there is significant volume in the range of  7 to 8.</w:t>
      </w:r>
    </w:p>
    <w:p w14:paraId="040FD4C5" w14:textId="77777777" w:rsidR="007B7E35" w:rsidRPr="000317B8" w:rsidRDefault="007B7E35" w:rsidP="000317B8">
      <w:pPr>
        <w:pStyle w:val="BodyText"/>
      </w:pPr>
    </w:p>
    <w:p w14:paraId="7D15A761" w14:textId="624AC5CD" w:rsidR="000317B8" w:rsidRDefault="000317B8" w:rsidP="000317B8">
      <w:pPr>
        <w:pStyle w:val="BodyText"/>
      </w:pPr>
    </w:p>
    <w:p w14:paraId="699331FF" w14:textId="4EF1EC63" w:rsidR="000317B8" w:rsidRDefault="000317B8" w:rsidP="000317B8">
      <w:pPr>
        <w:pStyle w:val="BodyText"/>
      </w:pPr>
    </w:p>
    <w:p w14:paraId="32066942" w14:textId="3B00D3E8" w:rsidR="000317B8" w:rsidRDefault="000317B8" w:rsidP="000317B8">
      <w:pPr>
        <w:pStyle w:val="BodyText"/>
      </w:pPr>
    </w:p>
    <w:p w14:paraId="55F1F292" w14:textId="19F106BB" w:rsidR="000317B8" w:rsidRDefault="000317B8" w:rsidP="000317B8">
      <w:pPr>
        <w:pStyle w:val="BodyText"/>
      </w:pPr>
    </w:p>
    <w:p w14:paraId="4E9BE2D7" w14:textId="0A5EAC49" w:rsidR="00AE55F3" w:rsidRDefault="00AE55F3" w:rsidP="000317B8">
      <w:pPr>
        <w:pStyle w:val="BodyText"/>
      </w:pPr>
    </w:p>
    <w:p w14:paraId="6D0428E9" w14:textId="53A25BEB" w:rsidR="00AE55F3" w:rsidRDefault="00AE55F3" w:rsidP="000317B8">
      <w:pPr>
        <w:pStyle w:val="BodyText"/>
      </w:pPr>
    </w:p>
    <w:p w14:paraId="16AD2828" w14:textId="0BEA3B96" w:rsidR="00AE55F3" w:rsidRDefault="00AE55F3" w:rsidP="000317B8">
      <w:pPr>
        <w:pStyle w:val="BodyText"/>
      </w:pPr>
    </w:p>
    <w:p w14:paraId="33FC8DAF" w14:textId="7AD44225" w:rsidR="00AE55F3" w:rsidRDefault="00AE55F3" w:rsidP="000317B8">
      <w:pPr>
        <w:pStyle w:val="BodyText"/>
      </w:pPr>
    </w:p>
    <w:p w14:paraId="3BFA81E6" w14:textId="77777777" w:rsidR="00AE55F3" w:rsidRPr="000317B8" w:rsidRDefault="00AE55F3" w:rsidP="000317B8">
      <w:pPr>
        <w:pStyle w:val="BodyText"/>
      </w:pPr>
    </w:p>
    <w:p w14:paraId="1E1BA80C" w14:textId="4928356A" w:rsidR="0097729F" w:rsidRDefault="000317B8">
      <w:pPr>
        <w:pStyle w:val="SourceCode"/>
      </w:pPr>
      <w:r w:rsidRPr="000317B8">
        <w:lastRenderedPageBreak/>
        <w:t>hist(ddf$Gross_US,</w:t>
      </w:r>
      <w:r w:rsidR="00143833">
        <w:t xml:space="preserve"> </w:t>
      </w:r>
      <w:r w:rsidRPr="000317B8">
        <w:t>xlab = "US Box Office Collections (in million$ )",col = "yellow",</w:t>
      </w:r>
      <w:r w:rsidR="00143833">
        <w:t xml:space="preserve"> </w:t>
      </w:r>
      <w:r w:rsidRPr="000317B8">
        <w:t>border = "blue")</w:t>
      </w:r>
    </w:p>
    <w:p w14:paraId="260AA4AF" w14:textId="796EE818" w:rsidR="0097729F" w:rsidRDefault="000317B8">
      <w:pPr>
        <w:pStyle w:val="FirstParagraph"/>
      </w:pPr>
      <w:r>
        <w:rPr>
          <w:noProof/>
        </w:rPr>
        <w:drawing>
          <wp:inline distT="0" distB="0" distL="0" distR="0" wp14:anchorId="26D7DD87" wp14:editId="0C2FB3B8">
            <wp:extent cx="2987040" cy="2987040"/>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03102" cy="3003102"/>
                    </a:xfrm>
                    <a:prstGeom prst="rect">
                      <a:avLst/>
                    </a:prstGeom>
                    <a:noFill/>
                    <a:ln>
                      <a:noFill/>
                    </a:ln>
                  </pic:spPr>
                </pic:pic>
              </a:graphicData>
            </a:graphic>
          </wp:inline>
        </w:drawing>
      </w:r>
    </w:p>
    <w:p w14:paraId="2ECADDDA" w14:textId="487C9A4E" w:rsidR="000317B8" w:rsidRDefault="000317B8" w:rsidP="000317B8">
      <w:pPr>
        <w:pStyle w:val="BodyText"/>
      </w:pPr>
      <w:r>
        <w:t>It is observed that while most movies do well at US box office and mostly earn under $400M there exists a movie  that has crossed $800M mark!</w:t>
      </w:r>
    </w:p>
    <w:p w14:paraId="7238A026" w14:textId="0164D1DC" w:rsidR="000317B8" w:rsidRDefault="000317B8" w:rsidP="000317B8">
      <w:pPr>
        <w:pStyle w:val="BodyText"/>
      </w:pPr>
    </w:p>
    <w:p w14:paraId="13D3A8BC" w14:textId="77777777" w:rsidR="000317B8" w:rsidRPr="000317B8" w:rsidRDefault="000317B8" w:rsidP="000317B8">
      <w:pPr>
        <w:pStyle w:val="BodyText"/>
      </w:pPr>
    </w:p>
    <w:p w14:paraId="015C9CA1" w14:textId="0A71B510" w:rsidR="0097729F" w:rsidRDefault="000317B8">
      <w:pPr>
        <w:pStyle w:val="SourceCode"/>
      </w:pPr>
      <w:r w:rsidRPr="000317B8">
        <w:t>hist(ddf$TRelease,xlab = "Year",col = "Orange",border = "brown")</w:t>
      </w:r>
    </w:p>
    <w:p w14:paraId="58F171CD" w14:textId="026C201A" w:rsidR="0097729F" w:rsidRDefault="000317B8">
      <w:pPr>
        <w:pStyle w:val="FirstParagraph"/>
      </w:pPr>
      <w:r>
        <w:rPr>
          <w:noProof/>
        </w:rPr>
        <w:drawing>
          <wp:inline distT="0" distB="0" distL="0" distR="0" wp14:anchorId="2460DB46" wp14:editId="54A41070">
            <wp:extent cx="3177540" cy="3177540"/>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77540" cy="3177540"/>
                    </a:xfrm>
                    <a:prstGeom prst="rect">
                      <a:avLst/>
                    </a:prstGeom>
                    <a:noFill/>
                    <a:ln>
                      <a:noFill/>
                    </a:ln>
                  </pic:spPr>
                </pic:pic>
              </a:graphicData>
            </a:graphic>
          </wp:inline>
        </w:drawing>
      </w:r>
    </w:p>
    <w:p w14:paraId="09183A20" w14:textId="7B63963B" w:rsidR="000317B8" w:rsidRDefault="000317B8" w:rsidP="000317B8">
      <w:pPr>
        <w:pStyle w:val="BodyText"/>
      </w:pPr>
      <w:r>
        <w:lastRenderedPageBreak/>
        <w:t>We observe that continuous exponential number of releases, starting from year 2000 to 2020.</w:t>
      </w:r>
    </w:p>
    <w:p w14:paraId="5884F4DE" w14:textId="35178449" w:rsidR="007B7E35" w:rsidRDefault="007B7E35" w:rsidP="000317B8">
      <w:pPr>
        <w:pStyle w:val="BodyText"/>
      </w:pPr>
    </w:p>
    <w:p w14:paraId="623AB810" w14:textId="77777777" w:rsidR="007B7E35" w:rsidRPr="000317B8" w:rsidRDefault="007B7E35" w:rsidP="000317B8">
      <w:pPr>
        <w:pStyle w:val="BodyText"/>
      </w:pPr>
    </w:p>
    <w:p w14:paraId="41A7B0D9" w14:textId="6829B17E" w:rsidR="0097729F" w:rsidRDefault="00AE55F3">
      <w:pPr>
        <w:pStyle w:val="SourceCode"/>
      </w:pPr>
      <w:r w:rsidRPr="00AE55F3">
        <w:t>hist(</w:t>
      </w:r>
      <w:proofErr w:type="spellStart"/>
      <w:r w:rsidRPr="00AE55F3">
        <w:t>ddf$Time,xlab</w:t>
      </w:r>
      <w:proofErr w:type="spellEnd"/>
      <w:r w:rsidRPr="00AE55F3">
        <w:t xml:space="preserve"> = "Runtime(min)",col = "</w:t>
      </w:r>
      <w:proofErr w:type="spellStart"/>
      <w:r w:rsidRPr="00AE55F3">
        <w:t>magenta",border</w:t>
      </w:r>
      <w:proofErr w:type="spellEnd"/>
      <w:r w:rsidRPr="00AE55F3">
        <w:t xml:space="preserve"> = "black")</w:t>
      </w:r>
    </w:p>
    <w:p w14:paraId="59383EEF" w14:textId="61747F14" w:rsidR="0097729F" w:rsidRDefault="00AE55F3">
      <w:pPr>
        <w:pStyle w:val="FirstParagraph"/>
      </w:pPr>
      <w:r>
        <w:rPr>
          <w:noProof/>
        </w:rPr>
        <w:drawing>
          <wp:inline distT="0" distB="0" distL="0" distR="0" wp14:anchorId="11648A5F" wp14:editId="0D3C7E87">
            <wp:extent cx="3035768" cy="3035768"/>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288" cy="3048288"/>
                    </a:xfrm>
                    <a:prstGeom prst="rect">
                      <a:avLst/>
                    </a:prstGeom>
                    <a:noFill/>
                    <a:ln>
                      <a:noFill/>
                    </a:ln>
                  </pic:spPr>
                </pic:pic>
              </a:graphicData>
            </a:graphic>
          </wp:inline>
        </w:drawing>
      </w:r>
    </w:p>
    <w:p w14:paraId="5DD34950" w14:textId="77777777" w:rsidR="008B4E47" w:rsidRDefault="008B4E47">
      <w:pPr>
        <w:pStyle w:val="BodyText"/>
      </w:pPr>
    </w:p>
    <w:p w14:paraId="0DB070E3" w14:textId="77777777" w:rsidR="008B4E47" w:rsidRDefault="008B4E47">
      <w:pPr>
        <w:pStyle w:val="BodyText"/>
      </w:pPr>
    </w:p>
    <w:p w14:paraId="44E75A61" w14:textId="5C92FF67" w:rsidR="008B4E47" w:rsidRDefault="007B7E35">
      <w:pPr>
        <w:pStyle w:val="BodyText"/>
      </w:pPr>
      <w:r>
        <w:t xml:space="preserve">Let us take a look </w:t>
      </w:r>
      <w:r w:rsidR="00143833">
        <w:t>how Marvel movies and DC movies fare on parameters of popularity, gross in US, and rating.</w:t>
      </w:r>
    </w:p>
    <w:p w14:paraId="114837E4" w14:textId="0470CB02" w:rsidR="008B4E47" w:rsidRDefault="008B4E47">
      <w:pPr>
        <w:pStyle w:val="BodyText"/>
      </w:pPr>
    </w:p>
    <w:p w14:paraId="7628B994" w14:textId="13646944" w:rsidR="00143833" w:rsidRDefault="00143833">
      <w:pPr>
        <w:pStyle w:val="BodyText"/>
      </w:pPr>
    </w:p>
    <w:p w14:paraId="0ADCF848" w14:textId="6755167B" w:rsidR="00143833" w:rsidRDefault="00AE55F3" w:rsidP="00143833">
      <w:pPr>
        <w:pStyle w:val="BodyText"/>
      </w:pPr>
      <w:r>
        <w:t>1.</w:t>
      </w:r>
      <w:r w:rsidR="00143833">
        <w:t xml:space="preserve">Let us </w:t>
      </w:r>
      <w:proofErr w:type="gramStart"/>
      <w:r w:rsidR="00143833">
        <w:t>take a look</w:t>
      </w:r>
      <w:proofErr w:type="gramEnd"/>
      <w:r w:rsidR="00143833">
        <w:t xml:space="preserve"> a most popular movies in Marvel and DC (by votes)</w:t>
      </w:r>
    </w:p>
    <w:p w14:paraId="0E270AFB" w14:textId="77777777" w:rsidR="00143833" w:rsidRDefault="00143833">
      <w:pPr>
        <w:pStyle w:val="BodyText"/>
      </w:pPr>
    </w:p>
    <w:p w14:paraId="594DA759" w14:textId="013AD6C0" w:rsidR="007B7E35" w:rsidRDefault="007B7E35" w:rsidP="007B7E35">
      <w:pPr>
        <w:pStyle w:val="BodyText"/>
      </w:pPr>
      <w:r>
        <w:t>highestVotes &lt;- ddf %&gt;% filter(thevotes &gt;= 10000) %&gt;%arrange(desc(thevotes))</w:t>
      </w:r>
    </w:p>
    <w:p w14:paraId="494D294A" w14:textId="77777777" w:rsidR="007B7E35" w:rsidRDefault="007B7E35" w:rsidP="007B7E35">
      <w:pPr>
        <w:pStyle w:val="BodyText"/>
      </w:pPr>
    </w:p>
    <w:p w14:paraId="1319E823" w14:textId="77777777" w:rsidR="007B7E35" w:rsidRDefault="007B7E35" w:rsidP="007B7E35">
      <w:pPr>
        <w:pStyle w:val="BodyText"/>
      </w:pPr>
      <w:r>
        <w:t>&gt; head(highestVotes,10)</w:t>
      </w:r>
    </w:p>
    <w:p w14:paraId="63EB4248" w14:textId="77777777" w:rsidR="007B7E35" w:rsidRDefault="007B7E35" w:rsidP="007B7E35">
      <w:pPr>
        <w:pStyle w:val="BodyText"/>
      </w:pPr>
      <w:r>
        <w:t xml:space="preserve">     X                   Movie   Year                    Genre RunTime Rating                    Director</w:t>
      </w:r>
    </w:p>
    <w:p w14:paraId="535AAD81" w14:textId="77777777" w:rsidR="007B7E35" w:rsidRDefault="007B7E35" w:rsidP="007B7E35">
      <w:pPr>
        <w:pStyle w:val="BodyText"/>
      </w:pPr>
      <w:r>
        <w:lastRenderedPageBreak/>
        <w:t>1  435             Superman II (1980)  Action,Adventure,Sci-Fi 127 min     PG RichardLester,RichardDonner</w:t>
      </w:r>
    </w:p>
    <w:p w14:paraId="58BF1689" w14:textId="77777777" w:rsidR="007B7E35" w:rsidRDefault="007B7E35" w:rsidP="007B7E35">
      <w:pPr>
        <w:pStyle w:val="BodyText"/>
      </w:pPr>
      <w:r>
        <w:t>2   40               Long Shot (2019)           Comedy,Romance 125 min      R              JonathanLevine</w:t>
      </w:r>
    </w:p>
    <w:p w14:paraId="35D07C75" w14:textId="77777777" w:rsidR="007B7E35" w:rsidRDefault="007B7E35" w:rsidP="007B7E35">
      <w:pPr>
        <w:pStyle w:val="BodyText"/>
      </w:pPr>
      <w:r>
        <w:t>3   20                Iron Man (2008)  Action,Adventure,Sci-Fi 126 min  PG-13                  JonFavreau</w:t>
      </w:r>
    </w:p>
    <w:p w14:paraId="1A43638E" w14:textId="77777777" w:rsidR="007B7E35" w:rsidRDefault="007B7E35" w:rsidP="007B7E35">
      <w:pPr>
        <w:pStyle w:val="BodyText"/>
      </w:pPr>
      <w:r>
        <w:t>4   11  Avengers: Infinity War (2018)  Action,Adventure,Sci-Fi 149 min  PG-13       AnthonyRusso,JoeRusso</w:t>
      </w:r>
    </w:p>
    <w:p w14:paraId="264F0A44" w14:textId="77777777" w:rsidR="007B7E35" w:rsidRDefault="007B7E35" w:rsidP="007B7E35">
      <w:pPr>
        <w:pStyle w:val="BodyText"/>
      </w:pPr>
      <w:r>
        <w:t>5    6       Avengers: Endgame (2019)   Action,Adventure,Drama 181 min  PG-13       AnthonyRusso,JoeRusso</w:t>
      </w:r>
    </w:p>
    <w:p w14:paraId="414997B6" w14:textId="77777777" w:rsidR="007B7E35" w:rsidRDefault="007B7E35" w:rsidP="007B7E35">
      <w:pPr>
        <w:pStyle w:val="BodyText"/>
      </w:pPr>
      <w:r>
        <w:t>6  407     Catch Me If You Can (2002)    Biography,Crime,Drama 141 min  PG-13             StevenSpielberg</w:t>
      </w:r>
    </w:p>
    <w:p w14:paraId="3F4E061F" w14:textId="77777777" w:rsidR="007B7E35" w:rsidRDefault="007B7E35" w:rsidP="007B7E35">
      <w:pPr>
        <w:pStyle w:val="BodyText"/>
      </w:pPr>
      <w:r>
        <w:t>7   24              Brightburn (2019)     Drama,Horror,Mystery  90 min      R              DavidYarovesky</w:t>
      </w:r>
    </w:p>
    <w:p w14:paraId="2F4DA768" w14:textId="77777777" w:rsidR="007B7E35" w:rsidRDefault="007B7E35" w:rsidP="007B7E35">
      <w:pPr>
        <w:pStyle w:val="BodyText"/>
      </w:pPr>
      <w:r>
        <w:t>8   28              Iron Man 3 (2013)  Action,Adventure,Sci-Fi 130 min  PG-13                  ShaneBlack</w:t>
      </w:r>
    </w:p>
    <w:p w14:paraId="511C19F2" w14:textId="77777777" w:rsidR="007B7E35" w:rsidRDefault="007B7E35" w:rsidP="007B7E35">
      <w:pPr>
        <w:pStyle w:val="BodyText"/>
      </w:pPr>
      <w:r>
        <w:t>9   16 Avengers: Age of Ultron (2015)  Action,Adventure,Sci-Fi 141 min  PG-13                  JossWhedon</w:t>
      </w:r>
    </w:p>
    <w:p w14:paraId="3E1C3899" w14:textId="77777777" w:rsidR="007B7E35" w:rsidRDefault="007B7E35" w:rsidP="007B7E35">
      <w:pPr>
        <w:pStyle w:val="BodyText"/>
      </w:pPr>
      <w:r>
        <w:t>10  19                    Thor (2011) Action,Adventure,Fantasy 115 min  PG-13              KennethBranagh</w:t>
      </w:r>
    </w:p>
    <w:p w14:paraId="312140AA" w14:textId="77777777" w:rsidR="007B7E35" w:rsidRDefault="007B7E35" w:rsidP="007B7E35">
      <w:pPr>
        <w:pStyle w:val="BodyText"/>
      </w:pPr>
      <w:r>
        <w:t xml:space="preserve">                                                                                                                                                                                                                                  Description</w:t>
      </w:r>
    </w:p>
    <w:p w14:paraId="63BA74A6" w14:textId="77777777" w:rsidR="007B7E35" w:rsidRDefault="007B7E35" w:rsidP="007B7E35">
      <w:pPr>
        <w:pStyle w:val="BodyText"/>
      </w:pPr>
      <w:r>
        <w:t>1                                                                     Superman agrees to sacrifice his powers to start a relationship with Lois Lane, unaware that three Kryptonian criminals he inadvertently released are conquering Earth.</w:t>
      </w:r>
    </w:p>
    <w:p w14:paraId="0319FBAB" w14:textId="77777777" w:rsidR="007B7E35" w:rsidRDefault="007B7E35" w:rsidP="007B7E35">
      <w:pPr>
        <w:pStyle w:val="BodyText"/>
      </w:pPr>
      <w:r>
        <w:t>2  Journalist Fred Flarsky reunites with his childhood crush, Charlotte Field, now one of the most influential women in the world. As she prepares to make a run for the Presidency, Charlotte hires Fred as her speechwriter and sparks fly.</w:t>
      </w:r>
    </w:p>
    <w:p w14:paraId="16D89029" w14:textId="77777777" w:rsidR="007B7E35" w:rsidRDefault="007B7E35" w:rsidP="007B7E35">
      <w:pPr>
        <w:pStyle w:val="BodyText"/>
      </w:pPr>
      <w:r>
        <w:t>3                                                                                                        After being held captive in an Afghan cave, billionaire engineer Tony Stark creates a unique weaponized suit of armor to fight evil.</w:t>
      </w:r>
    </w:p>
    <w:p w14:paraId="0D1F41DA" w14:textId="77777777" w:rsidR="007B7E35" w:rsidRDefault="007B7E35" w:rsidP="007B7E35">
      <w:pPr>
        <w:pStyle w:val="BodyText"/>
      </w:pPr>
      <w:r>
        <w:t>4                                                            The Avengers and their allies must be willing to sacrifice all in an attempt to defeat the powerful Thanos before his blitz of devastation and ruin puts an end to the universe.</w:t>
      </w:r>
    </w:p>
    <w:p w14:paraId="032E0138" w14:textId="77777777" w:rsidR="007B7E35" w:rsidRDefault="007B7E35" w:rsidP="007B7E35">
      <w:pPr>
        <w:pStyle w:val="BodyText"/>
      </w:pPr>
      <w:r>
        <w:t>5        After the devastating events of Avengers: Infinity War (2018), the universe is in ruins. With the help of remaining allies, the Avengers assemble once more in order to reverse Thanos' actions and restore balance to the universe.</w:t>
      </w:r>
    </w:p>
    <w:p w14:paraId="16F17D97" w14:textId="77777777" w:rsidR="007B7E35" w:rsidRDefault="007B7E35" w:rsidP="007B7E35">
      <w:pPr>
        <w:pStyle w:val="BodyText"/>
      </w:pPr>
      <w:r>
        <w:lastRenderedPageBreak/>
        <w:t>6                                                      Barely 21 yet, Frank is a skilled forger who has passed as a doctor, lawyer and pilot. FBI agent Carl becomes obsessed with tracking down the con man, who only revels in the pursuit.</w:t>
      </w:r>
    </w:p>
    <w:p w14:paraId="496BBED5" w14:textId="77777777" w:rsidR="007B7E35" w:rsidRDefault="007B7E35" w:rsidP="007B7E35">
      <w:pPr>
        <w:pStyle w:val="BodyText"/>
      </w:pPr>
      <w:r>
        <w:t>7                                                                                           What if a child from another world crash-landed on Earth, but instead of becoming a hero to mankind, he proved to be something far more sinister?</w:t>
      </w:r>
    </w:p>
    <w:p w14:paraId="4584CBF8" w14:textId="77777777" w:rsidR="007B7E35" w:rsidRDefault="007B7E35" w:rsidP="007B7E35">
      <w:pPr>
        <w:pStyle w:val="BodyText"/>
      </w:pPr>
      <w:r>
        <w:t>8                                                                                                    When Tony Stark's world is torn apart by a formidable terrorist called the Mandarin, he starts an odyssey of rebuilding and retribution.</w:t>
      </w:r>
    </w:p>
    <w:p w14:paraId="1291B3BA" w14:textId="77777777" w:rsidR="007B7E35" w:rsidRDefault="007B7E35" w:rsidP="007B7E35">
      <w:pPr>
        <w:pStyle w:val="BodyText"/>
      </w:pPr>
      <w:r>
        <w:t>9            When Tony Stark and Bruce Banner try to jump-start a dormant peacekeeping program called Ultron, things go horribly wrong and it's up to Earth's mightiest heroes to stop the villainous Ultron from enacting his terrible plan.</w:t>
      </w:r>
    </w:p>
    <w:p w14:paraId="7AA896BF" w14:textId="77777777" w:rsidR="007B7E35" w:rsidRDefault="007B7E35" w:rsidP="007B7E35">
      <w:pPr>
        <w:pStyle w:val="BodyText"/>
      </w:pPr>
      <w:r>
        <w:t>10                                                                                   The powerful but arrogant god Thor is cast out of Asgard to live amongst humans in Midgard (Earth), where he soon becomes one of their finest defenders.</w:t>
      </w:r>
    </w:p>
    <w:p w14:paraId="30AC15B9" w14:textId="77777777" w:rsidR="007B7E35" w:rsidRDefault="007B7E35" w:rsidP="007B7E35">
      <w:pPr>
        <w:pStyle w:val="BodyText"/>
      </w:pPr>
      <w:r>
        <w:t xml:space="preserve">   IMDB_Score Metascore   Votes USA_Gross Category Time TRelease</w:t>
      </w:r>
    </w:p>
    <w:p w14:paraId="54CA2941" w14:textId="77777777" w:rsidR="007B7E35" w:rsidRDefault="007B7E35" w:rsidP="007B7E35">
      <w:pPr>
        <w:pStyle w:val="BodyText"/>
      </w:pPr>
      <w:r>
        <w:t>1         6.8        83  99,747  $108.19M       DC  127     1980</w:t>
      </w:r>
    </w:p>
    <w:p w14:paraId="6A9D94A7" w14:textId="77777777" w:rsidR="007B7E35" w:rsidRDefault="007B7E35" w:rsidP="007B7E35">
      <w:pPr>
        <w:pStyle w:val="BodyText"/>
      </w:pPr>
      <w:r>
        <w:t>2         6.8        67  99,733   $30.32M   Marvel  125     2019</w:t>
      </w:r>
    </w:p>
    <w:p w14:paraId="3A5CB60A" w14:textId="77777777" w:rsidR="007B7E35" w:rsidRDefault="007B7E35" w:rsidP="007B7E35">
      <w:pPr>
        <w:pStyle w:val="BodyText"/>
      </w:pPr>
      <w:r>
        <w:t>3         7.9        79 960,817  $318.41M   Marvel  126     2008</w:t>
      </w:r>
    </w:p>
    <w:p w14:paraId="11C082A4" w14:textId="77777777" w:rsidR="007B7E35" w:rsidRDefault="007B7E35" w:rsidP="007B7E35">
      <w:pPr>
        <w:pStyle w:val="BodyText"/>
      </w:pPr>
      <w:r>
        <w:t>4         8.4        68 881,638  $678.82M   Marvel  149     2018</w:t>
      </w:r>
    </w:p>
    <w:p w14:paraId="21607B5D" w14:textId="77777777" w:rsidR="007B7E35" w:rsidRDefault="007B7E35" w:rsidP="007B7E35">
      <w:pPr>
        <w:pStyle w:val="BodyText"/>
      </w:pPr>
      <w:r>
        <w:t>5         8.4        78 880,911  $858.37M   Marvel  181     2019</w:t>
      </w:r>
    </w:p>
    <w:p w14:paraId="0D695197" w14:textId="77777777" w:rsidR="007B7E35" w:rsidRDefault="007B7E35" w:rsidP="007B7E35">
      <w:pPr>
        <w:pStyle w:val="BodyText"/>
      </w:pPr>
      <w:r>
        <w:t>6         8.1        75 858,343  $164.62M       DC  141     2002</w:t>
      </w:r>
    </w:p>
    <w:p w14:paraId="1C6BC72E" w14:textId="77777777" w:rsidR="007B7E35" w:rsidRDefault="007B7E35" w:rsidP="007B7E35">
      <w:pPr>
        <w:pStyle w:val="BodyText"/>
      </w:pPr>
      <w:r>
        <w:t>7         6.1        44  84,999   $17.30M   Marvel   90     2019</w:t>
      </w:r>
    </w:p>
    <w:p w14:paraId="6DC4E176" w14:textId="77777777" w:rsidR="007B7E35" w:rsidRDefault="007B7E35" w:rsidP="007B7E35">
      <w:pPr>
        <w:pStyle w:val="BodyText"/>
      </w:pPr>
      <w:r>
        <w:t>8         7.1        62 772,986  $409.01M   Marvel  130     2013</w:t>
      </w:r>
    </w:p>
    <w:p w14:paraId="350A5D16" w14:textId="77777777" w:rsidR="007B7E35" w:rsidRDefault="007B7E35" w:rsidP="007B7E35">
      <w:pPr>
        <w:pStyle w:val="BodyText"/>
      </w:pPr>
      <w:r>
        <w:t>9         7.3        66 769,385  $459.01M   Marvel  141     2015</w:t>
      </w:r>
    </w:p>
    <w:p w14:paraId="1A94D69C" w14:textId="69A1DA26" w:rsidR="008B4E47" w:rsidRDefault="007B7E35" w:rsidP="007B7E35">
      <w:pPr>
        <w:pStyle w:val="BodyText"/>
      </w:pPr>
      <w:r>
        <w:t>10        7.0        57 764,898  $181.03M   Marvel  115     2011</w:t>
      </w:r>
    </w:p>
    <w:p w14:paraId="5AF9DBAA" w14:textId="07AD4E52" w:rsidR="008B4E47" w:rsidRDefault="008B4E47">
      <w:pPr>
        <w:pStyle w:val="BodyText"/>
      </w:pPr>
    </w:p>
    <w:p w14:paraId="4E3BACE4" w14:textId="439D9DD2" w:rsidR="007B7E35" w:rsidRDefault="007B7E35">
      <w:pPr>
        <w:pStyle w:val="BodyText"/>
      </w:pPr>
      <w:r>
        <w:t>We observe that 8 Marvel movies have been among the top 10 highest voted movies.</w:t>
      </w:r>
    </w:p>
    <w:p w14:paraId="10BC5A4F" w14:textId="65B5F50E" w:rsidR="007B7E35" w:rsidRDefault="007B7E35">
      <w:pPr>
        <w:pStyle w:val="BodyText"/>
      </w:pPr>
      <w:r>
        <w:t>Thus, Marvel movies are more popular than DC by audience.</w:t>
      </w:r>
    </w:p>
    <w:p w14:paraId="5C693255" w14:textId="77777777" w:rsidR="00CA03C7" w:rsidRDefault="00CA03C7" w:rsidP="00CA03C7">
      <w:pPr>
        <w:pStyle w:val="BodyText"/>
      </w:pPr>
      <w:r>
        <w:t>highestGross &lt;- ddf  %&gt;%arrange(desc(Gross_US))</w:t>
      </w:r>
    </w:p>
    <w:p w14:paraId="4ABCC9DC" w14:textId="77777777" w:rsidR="00CA03C7" w:rsidRDefault="00CA03C7" w:rsidP="00CA03C7">
      <w:pPr>
        <w:pStyle w:val="BodyText"/>
      </w:pPr>
      <w:r>
        <w:t xml:space="preserve">&gt; </w:t>
      </w:r>
    </w:p>
    <w:p w14:paraId="4798D4BD" w14:textId="77777777" w:rsidR="00CA03C7" w:rsidRDefault="00CA03C7" w:rsidP="00CA03C7">
      <w:pPr>
        <w:pStyle w:val="BodyText"/>
      </w:pPr>
      <w:r>
        <w:t>&gt; head(highestGross,10)</w:t>
      </w:r>
    </w:p>
    <w:p w14:paraId="4D262C01" w14:textId="77777777" w:rsidR="00CA03C7" w:rsidRDefault="00CA03C7" w:rsidP="00CA03C7">
      <w:pPr>
        <w:pStyle w:val="BodyText"/>
      </w:pPr>
      <w:r>
        <w:lastRenderedPageBreak/>
        <w:t xml:space="preserve">     X                  Movie   Year                   Genre RunTime Rating              Director</w:t>
      </w:r>
    </w:p>
    <w:p w14:paraId="4C72F7EE" w14:textId="77777777" w:rsidR="00CA03C7" w:rsidRDefault="00CA03C7" w:rsidP="00CA03C7">
      <w:pPr>
        <w:pStyle w:val="BodyText"/>
      </w:pPr>
      <w:r>
        <w:t>1    6      Avengers: Endgame (2019)  Action,Adventure,Drama 181 min  PG-13 AnthonyRusso,JoeRusso</w:t>
      </w:r>
    </w:p>
    <w:p w14:paraId="719E4FEE" w14:textId="77777777" w:rsidR="00CA03C7" w:rsidRDefault="00CA03C7" w:rsidP="00CA03C7">
      <w:pPr>
        <w:pStyle w:val="BodyText"/>
      </w:pPr>
      <w:r>
        <w:t>2  416            Constantine (2005)   Action,Fantasy,Horror 121 min      R       FrancisLawrence</w:t>
      </w:r>
    </w:p>
    <w:p w14:paraId="616D61EF" w14:textId="77777777" w:rsidR="00CA03C7" w:rsidRDefault="00CA03C7" w:rsidP="00CA03C7">
      <w:pPr>
        <w:pStyle w:val="BodyText"/>
      </w:pPr>
      <w:r>
        <w:t>3  453             Fred Claus (2007)   Comedy,Family,Fantasy 116 min     PG           DavidDobkin</w:t>
      </w:r>
    </w:p>
    <w:p w14:paraId="3C52ED0F" w14:textId="77777777" w:rsidR="00CA03C7" w:rsidRDefault="00CA03C7" w:rsidP="00CA03C7">
      <w:pPr>
        <w:pStyle w:val="BodyText"/>
      </w:pPr>
      <w:r>
        <w:t>4   12          Black Panther (2018) Action,Adventure,Sci-Fi 134 min  PG-13           RyanCoogler</w:t>
      </w:r>
    </w:p>
    <w:p w14:paraId="545D2D1E" w14:textId="77777777" w:rsidR="00CA03C7" w:rsidRDefault="00CA03C7" w:rsidP="00CA03C7">
      <w:pPr>
        <w:pStyle w:val="BodyText"/>
      </w:pPr>
      <w:r>
        <w:t>5  410         V for Vendetta (2005)     Action,Drama,Sci-Fi 132 min      R         JamesMcTeigue</w:t>
      </w:r>
    </w:p>
    <w:p w14:paraId="1598BB7B" w14:textId="77777777" w:rsidR="00CA03C7" w:rsidRDefault="00CA03C7" w:rsidP="00CA03C7">
      <w:pPr>
        <w:pStyle w:val="BodyText"/>
      </w:pPr>
      <w:r>
        <w:t>6   52     Punisher: War Zone (2008)      Action,Crime,Drama 103 min      R         LexiAlexander</w:t>
      </w:r>
    </w:p>
    <w:p w14:paraId="1F5D2086" w14:textId="77777777" w:rsidR="00CA03C7" w:rsidRDefault="00CA03C7" w:rsidP="00CA03C7">
      <w:pPr>
        <w:pStyle w:val="BodyText"/>
      </w:pPr>
      <w:r>
        <w:t>7   11 Avengers: Infinity War (2018) Action,Adventure,Sci-Fi 149 min  PG-13 AnthonyRusso,JoeRusso</w:t>
      </w:r>
    </w:p>
    <w:p w14:paraId="52B5690E" w14:textId="77777777" w:rsidR="00CA03C7" w:rsidRDefault="00CA03C7" w:rsidP="00CA03C7">
      <w:pPr>
        <w:pStyle w:val="BodyText"/>
      </w:pPr>
      <w:r>
        <w:t>8   22           The Avengers (2012) Action,Adventure,Sci-Fi 143 min  PG-13            JossWhedon</w:t>
      </w:r>
    </w:p>
    <w:p w14:paraId="148C16A7" w14:textId="77777777" w:rsidR="00CA03C7" w:rsidRDefault="00CA03C7" w:rsidP="00CA03C7">
      <w:pPr>
        <w:pStyle w:val="BodyText"/>
      </w:pPr>
      <w:r>
        <w:t>9  432           Superman III (1983) Action,Adventure,Comedy 125 min     PG         RichardLester</w:t>
      </w:r>
    </w:p>
    <w:p w14:paraId="5D4DD2F7" w14:textId="77777777" w:rsidR="00CA03C7" w:rsidRDefault="00CA03C7" w:rsidP="00CA03C7">
      <w:pPr>
        <w:pStyle w:val="BodyText"/>
      </w:pPr>
      <w:r>
        <w:t>10 394        The Dark Knight (2008)      Action,Crime,Drama 152 min  PG-13      ChristopherNolan</w:t>
      </w:r>
    </w:p>
    <w:p w14:paraId="01A7637D" w14:textId="77777777" w:rsidR="00CA03C7" w:rsidRDefault="00CA03C7" w:rsidP="00CA03C7">
      <w:pPr>
        <w:pStyle w:val="BodyText"/>
      </w:pPr>
      <w:r>
        <w:t xml:space="preserve">   IMDB_Score Metascore     Votes USA_Gross Category Time TRelease</w:t>
      </w:r>
    </w:p>
    <w:p w14:paraId="0DA05242" w14:textId="77777777" w:rsidR="00CA03C7" w:rsidRDefault="00CA03C7" w:rsidP="00CA03C7">
      <w:pPr>
        <w:pStyle w:val="BodyText"/>
      </w:pPr>
      <w:r>
        <w:t>1         8.4        78   880,911  $858.37M   Marvel  181     2019</w:t>
      </w:r>
    </w:p>
    <w:p w14:paraId="5A806905" w14:textId="77777777" w:rsidR="00CA03C7" w:rsidRDefault="00CA03C7" w:rsidP="00CA03C7">
      <w:pPr>
        <w:pStyle w:val="BodyText"/>
      </w:pPr>
      <w:r>
        <w:t>2         7.0        50   314,439   $75.98M       DC  121     2005</w:t>
      </w:r>
    </w:p>
    <w:p w14:paraId="0B49CF41" w14:textId="77777777" w:rsidR="00CA03C7" w:rsidRDefault="00CA03C7" w:rsidP="00CA03C7">
      <w:pPr>
        <w:pStyle w:val="BodyText"/>
      </w:pPr>
      <w:r>
        <w:t>3         5.6        42    40,992   $72.01M       DC  116     2007</w:t>
      </w:r>
    </w:p>
    <w:p w14:paraId="29A0B819" w14:textId="77777777" w:rsidR="00CA03C7" w:rsidRDefault="00CA03C7" w:rsidP="00CA03C7">
      <w:pPr>
        <w:pStyle w:val="BodyText"/>
      </w:pPr>
      <w:r>
        <w:t>4         7.3        88   652,032  $700.06M   Marvel  134     2018</w:t>
      </w:r>
    </w:p>
    <w:p w14:paraId="15C35580" w14:textId="77777777" w:rsidR="00CA03C7" w:rsidRDefault="00CA03C7" w:rsidP="00CA03C7">
      <w:pPr>
        <w:pStyle w:val="BodyText"/>
      </w:pPr>
      <w:r>
        <w:t>5         8.1        62 1,049,937   $70.51M       DC  132     2005</w:t>
      </w:r>
    </w:p>
    <w:p w14:paraId="01B3CEBE" w14:textId="77777777" w:rsidR="00CA03C7" w:rsidRDefault="00CA03C7" w:rsidP="00CA03C7">
      <w:pPr>
        <w:pStyle w:val="BodyText"/>
      </w:pPr>
      <w:r>
        <w:t>6         5.9        30    60,678    $7.95M   Marvel  103     2008</w:t>
      </w:r>
    </w:p>
    <w:p w14:paraId="6A0F0E30" w14:textId="77777777" w:rsidR="00CA03C7" w:rsidRDefault="00CA03C7" w:rsidP="00CA03C7">
      <w:pPr>
        <w:pStyle w:val="BodyText"/>
      </w:pPr>
      <w:r>
        <w:t>7         8.4        68   881,638  $678.82M   Marvel  149     2018</w:t>
      </w:r>
    </w:p>
    <w:p w14:paraId="5EA025FF" w14:textId="77777777" w:rsidR="00CA03C7" w:rsidRDefault="00CA03C7" w:rsidP="00CA03C7">
      <w:pPr>
        <w:pStyle w:val="BodyText"/>
      </w:pPr>
      <w:r>
        <w:t>8         8.0        69 1,283,515  $623.28M   Marvel  143     2012</w:t>
      </w:r>
    </w:p>
    <w:p w14:paraId="40DEA152" w14:textId="77777777" w:rsidR="00CA03C7" w:rsidRDefault="00CA03C7" w:rsidP="00CA03C7">
      <w:pPr>
        <w:pStyle w:val="BodyText"/>
      </w:pPr>
      <w:r>
        <w:t>9         5.0        44    65,178   $59.95M       DC  125     1983</w:t>
      </w:r>
    </w:p>
    <w:p w14:paraId="64A4FF86" w14:textId="190B1333" w:rsidR="007B7E35" w:rsidRDefault="00CA03C7" w:rsidP="00CA03C7">
      <w:pPr>
        <w:pStyle w:val="BodyText"/>
      </w:pPr>
      <w:r>
        <w:t>10        9.0        84 2,361,064  $534.86M       DC  152     2008</w:t>
      </w:r>
    </w:p>
    <w:p w14:paraId="58EC3928" w14:textId="7E9079E5" w:rsidR="00CA03C7" w:rsidRDefault="00CA03C7" w:rsidP="00CA03C7">
      <w:pPr>
        <w:pStyle w:val="BodyText"/>
      </w:pPr>
    </w:p>
    <w:p w14:paraId="07A15442" w14:textId="5322F783" w:rsidR="00143833" w:rsidRDefault="00143833" w:rsidP="00CA03C7">
      <w:pPr>
        <w:pStyle w:val="BodyText"/>
      </w:pPr>
      <w:r>
        <w:t>We see that Marvel wins the highest grossing tag, but both have equal no. of movies in top 10 highest grossing movies, hence both would be winners in this quota.</w:t>
      </w:r>
    </w:p>
    <w:p w14:paraId="7F207E2F" w14:textId="1C95CEE2" w:rsidR="00CA03C7" w:rsidRDefault="00CA03C7" w:rsidP="00CA03C7">
      <w:pPr>
        <w:pStyle w:val="BodyText"/>
      </w:pPr>
    </w:p>
    <w:p w14:paraId="3A2E66AE" w14:textId="77777777" w:rsidR="00CA03C7" w:rsidRDefault="00CA03C7" w:rsidP="00CA03C7">
      <w:pPr>
        <w:pStyle w:val="BodyText"/>
      </w:pPr>
    </w:p>
    <w:p w14:paraId="7542330C" w14:textId="69B2AFE6" w:rsidR="007B7E35" w:rsidRDefault="0041395B">
      <w:pPr>
        <w:pStyle w:val="BodyText"/>
      </w:pPr>
      <w:r>
        <w:t xml:space="preserve">Let us look at the top 10 highest rated </w:t>
      </w:r>
      <w:proofErr w:type="gramStart"/>
      <w:r>
        <w:t>movies</w:t>
      </w:r>
      <w:proofErr w:type="gramEnd"/>
      <w:r>
        <w:t xml:space="preserve"> </w:t>
      </w:r>
    </w:p>
    <w:p w14:paraId="0712ED04" w14:textId="77777777" w:rsidR="0041395B" w:rsidRDefault="0041395B">
      <w:pPr>
        <w:pStyle w:val="BodyText"/>
      </w:pPr>
    </w:p>
    <w:p w14:paraId="565755B4" w14:textId="302AAE69" w:rsidR="00143833" w:rsidRDefault="00143833" w:rsidP="00143833">
      <w:pPr>
        <w:pStyle w:val="FirstParagraph"/>
      </w:pPr>
      <w:r>
        <w:t>&gt; highestrated &lt;- ddf %&gt;% filter(IMDB_Score &gt;= 8) %&gt;%arrange(desc(IMDB_Score,</w:t>
      </w:r>
      <w:r w:rsidR="0041395B">
        <w:t xml:space="preserve"> </w:t>
      </w:r>
      <w:r>
        <w:t>MetaScore))</w:t>
      </w:r>
    </w:p>
    <w:p w14:paraId="6F7FACE2" w14:textId="77777777" w:rsidR="00143833" w:rsidRDefault="00143833" w:rsidP="00143833">
      <w:pPr>
        <w:pStyle w:val="FirstParagraph"/>
      </w:pPr>
      <w:r>
        <w:t>&gt; head(highestrated,10)</w:t>
      </w:r>
    </w:p>
    <w:p w14:paraId="101859C8" w14:textId="77777777" w:rsidR="00143833" w:rsidRDefault="00143833" w:rsidP="00143833">
      <w:pPr>
        <w:pStyle w:val="FirstParagraph"/>
      </w:pPr>
      <w:r>
        <w:t xml:space="preserve">     X                   Movie   Year                   Genre RunTime Rating              Director</w:t>
      </w:r>
    </w:p>
    <w:p w14:paraId="113914EB" w14:textId="77777777" w:rsidR="00143833" w:rsidRDefault="00143833" w:rsidP="00143833">
      <w:pPr>
        <w:pStyle w:val="FirstParagraph"/>
      </w:pPr>
      <w:r>
        <w:t>1  394         The Dark Knight (2008)      Action,Crime,Drama 152 min  PG-13      ChristopherNolan</w:t>
      </w:r>
    </w:p>
    <w:p w14:paraId="55E424E1" w14:textId="77777777" w:rsidR="00143833" w:rsidRDefault="00143833" w:rsidP="00143833">
      <w:pPr>
        <w:pStyle w:val="FirstParagraph"/>
      </w:pPr>
      <w:r>
        <w:t>2    6       Avengers: Endgame (2019)  Action,Adventure,Drama 181 min  PG-13 AnthonyRusso,JoeRusso</w:t>
      </w:r>
    </w:p>
    <w:p w14:paraId="2C67BDB5" w14:textId="77777777" w:rsidR="00143833" w:rsidRDefault="00143833" w:rsidP="00143833">
      <w:pPr>
        <w:pStyle w:val="FirstParagraph"/>
      </w:pPr>
      <w:r>
        <w:t>3   11  Avengers: Infinity War (2018) Action,Adventure,Sci-Fi 149 min  PG-13 AnthonyRusso,JoeRusso</w:t>
      </w:r>
    </w:p>
    <w:p w14:paraId="22E586CC" w14:textId="77777777" w:rsidR="00143833" w:rsidRDefault="00143833" w:rsidP="00143833">
      <w:pPr>
        <w:pStyle w:val="FirstParagraph"/>
      </w:pPr>
      <w:r>
        <w:t>4  392                   Joker (2019)    Crime,Drama,Thriller 122 min      R          ToddPhillips</w:t>
      </w:r>
    </w:p>
    <w:p w14:paraId="5A7102DF" w14:textId="77777777" w:rsidR="00143833" w:rsidRDefault="00143833" w:rsidP="00143833">
      <w:pPr>
        <w:pStyle w:val="FirstParagraph"/>
      </w:pPr>
      <w:r>
        <w:t>5  399   The Dark Knight Rises (2012)        Action,Adventure 164 min  PG-13      ChristopherNolan</w:t>
      </w:r>
    </w:p>
    <w:p w14:paraId="3C87F8C8" w14:textId="77777777" w:rsidR="00143833" w:rsidRDefault="00143833" w:rsidP="00143833">
      <w:pPr>
        <w:pStyle w:val="FirstParagraph"/>
      </w:pPr>
      <w:r>
        <w:t>6  408           Batman Begins (2005)        Action,Adventure 140 min  PG-13      ChristopherNolan</w:t>
      </w:r>
    </w:p>
    <w:p w14:paraId="475FED58" w14:textId="77777777" w:rsidR="00143833" w:rsidRDefault="00143833" w:rsidP="00143833">
      <w:pPr>
        <w:pStyle w:val="FirstParagraph"/>
      </w:pPr>
      <w:r>
        <w:t>7  407     Catch Me If You Can (2002)   Biography,Crime,Drama 141 min  PG-13       StevenSpielberg</w:t>
      </w:r>
    </w:p>
    <w:p w14:paraId="462116E5" w14:textId="77777777" w:rsidR="00143833" w:rsidRDefault="00143833" w:rsidP="00143833">
      <w:pPr>
        <w:pStyle w:val="FirstParagraph"/>
      </w:pPr>
      <w:r>
        <w:t>8  410          V for Vendetta (2005)     Action,Drama,Sci-Fi 132 min      R         JamesMcTeigue</w:t>
      </w:r>
    </w:p>
    <w:p w14:paraId="7E78256E" w14:textId="77777777" w:rsidR="00143833" w:rsidRDefault="00143833" w:rsidP="00143833">
      <w:pPr>
        <w:pStyle w:val="FirstParagraph"/>
      </w:pPr>
      <w:r>
        <w:t>9    7 Guardians of the Galaxy (2014) Action,Adventure,Comedy 121 min  PG-13             JamesGunn</w:t>
      </w:r>
    </w:p>
    <w:p w14:paraId="6240EFC9" w14:textId="77777777" w:rsidR="00143833" w:rsidRDefault="00143833" w:rsidP="00143833">
      <w:pPr>
        <w:pStyle w:val="FirstParagraph"/>
      </w:pPr>
      <w:r>
        <w:t>10  22            The Avengers (2012) Action,Adventure,Sci-Fi 143 min  PG-13            JossWhedon</w:t>
      </w:r>
    </w:p>
    <w:p w14:paraId="703BD18D" w14:textId="77777777" w:rsidR="00143833" w:rsidRDefault="00143833" w:rsidP="00143833">
      <w:pPr>
        <w:pStyle w:val="FirstParagraph"/>
      </w:pPr>
      <w:r>
        <w:t xml:space="preserve">                                                       Actor</w:t>
      </w:r>
    </w:p>
    <w:p w14:paraId="41E2FEC4" w14:textId="77777777" w:rsidR="00143833" w:rsidRDefault="00143833" w:rsidP="00143833">
      <w:pPr>
        <w:pStyle w:val="FirstParagraph"/>
      </w:pPr>
      <w:r>
        <w:t>1        ChristianBale,HeathLedger,AaronEckhart,MichaelCaine</w:t>
      </w:r>
    </w:p>
    <w:p w14:paraId="3C547873" w14:textId="77777777" w:rsidR="00143833" w:rsidRDefault="00143833" w:rsidP="00143833">
      <w:pPr>
        <w:pStyle w:val="FirstParagraph"/>
      </w:pPr>
      <w:r>
        <w:t>2      RobertDowneyJr.,ChrisEvans,MarkRuffalo,ChrisHemsworth</w:t>
      </w:r>
    </w:p>
    <w:p w14:paraId="0F9DA60D" w14:textId="77777777" w:rsidR="00143833" w:rsidRDefault="00143833" w:rsidP="00143833">
      <w:pPr>
        <w:pStyle w:val="FirstParagraph"/>
      </w:pPr>
      <w:r>
        <w:t>3      RobertDowneyJr.,ChrisHemsworth,MarkRuffalo,ChrisEvans</w:t>
      </w:r>
    </w:p>
    <w:p w14:paraId="2DF80522" w14:textId="77777777" w:rsidR="00143833" w:rsidRDefault="00143833" w:rsidP="00143833">
      <w:pPr>
        <w:pStyle w:val="FirstParagraph"/>
      </w:pPr>
      <w:r>
        <w:t>4       JoaquinPhoenix,RobertDeNiro,ZazieBeetz,FrancesConroy</w:t>
      </w:r>
    </w:p>
    <w:p w14:paraId="1EE9BCF9" w14:textId="77777777" w:rsidR="00143833" w:rsidRDefault="00143833" w:rsidP="00143833">
      <w:pPr>
        <w:pStyle w:val="FirstParagraph"/>
      </w:pPr>
      <w:r>
        <w:t>5             ChristianBale,TomHardy,AnneHathaway,GaryOldman</w:t>
      </w:r>
    </w:p>
    <w:p w14:paraId="08036B36" w14:textId="77777777" w:rsidR="00143833" w:rsidRDefault="00143833" w:rsidP="00143833">
      <w:pPr>
        <w:pStyle w:val="FirstParagraph"/>
      </w:pPr>
      <w:r>
        <w:lastRenderedPageBreak/>
        <w:t>6          ChristianBale,MichaelCaine,KenWatanabe,LiamNeeson</w:t>
      </w:r>
    </w:p>
    <w:p w14:paraId="0634A66D" w14:textId="77777777" w:rsidR="00143833" w:rsidRDefault="00143833" w:rsidP="00143833">
      <w:pPr>
        <w:pStyle w:val="FirstParagraph"/>
      </w:pPr>
      <w:r>
        <w:t>7    LeonardoDiCaprio,TomHanks,ChristopherWalken,MartinSheen</w:t>
      </w:r>
    </w:p>
    <w:p w14:paraId="2CE152BB" w14:textId="77777777" w:rsidR="00143833" w:rsidRDefault="00143833" w:rsidP="00143833">
      <w:pPr>
        <w:pStyle w:val="FirstParagraph"/>
      </w:pPr>
      <w:r>
        <w:t>8         HugoWeaving,NataliePortman,RupertGraves,StephenRea</w:t>
      </w:r>
    </w:p>
    <w:p w14:paraId="5B2F8D13" w14:textId="77777777" w:rsidR="00143833" w:rsidRDefault="00143833" w:rsidP="00143833">
      <w:pPr>
        <w:pStyle w:val="FirstParagraph"/>
      </w:pPr>
      <w:r>
        <w:t>9              ChrisPratt,VinDiesel,BradleyCooper,ZoeSaldana</w:t>
      </w:r>
    </w:p>
    <w:p w14:paraId="4A43F422" w14:textId="77777777" w:rsidR="00143833" w:rsidRDefault="00143833" w:rsidP="00143833">
      <w:pPr>
        <w:pStyle w:val="FirstParagraph"/>
      </w:pPr>
      <w:r>
        <w:t>10 RobertDowneyJr.,ChrisEvans,ScarlettJohansson,JeremyRenner</w:t>
      </w:r>
    </w:p>
    <w:p w14:paraId="2BF99B36" w14:textId="77777777" w:rsidR="00143833" w:rsidRDefault="00143833" w:rsidP="00143833">
      <w:pPr>
        <w:pStyle w:val="FirstParagraph"/>
      </w:pPr>
      <w:r>
        <w:t xml:space="preserve">                                                                                                                                                                                                                               Description</w:t>
      </w:r>
    </w:p>
    <w:p w14:paraId="21C43ECF" w14:textId="77777777" w:rsidR="00143833" w:rsidRDefault="00143833" w:rsidP="00143833">
      <w:pPr>
        <w:pStyle w:val="FirstParagraph"/>
      </w:pPr>
      <w:r>
        <w:t>1                                            When the menace known as the Joker wreaks havoc and chaos on the people of Gotham, Batman must accept one of the greatest psychological and physical tests of his ability to fight injustice.</w:t>
      </w:r>
    </w:p>
    <w:p w14:paraId="00AA5D06" w14:textId="77777777" w:rsidR="00143833" w:rsidRDefault="00143833" w:rsidP="00143833">
      <w:pPr>
        <w:pStyle w:val="FirstParagraph"/>
      </w:pPr>
      <w:r>
        <w:t>2     After the devastating events of Avengers: Infinity War (2018), the universe is in ruins. With the help of remaining allies, the Avengers assemble once more in order to reverse Thanos' actions and restore balance to the universe.</w:t>
      </w:r>
    </w:p>
    <w:p w14:paraId="22BF7025" w14:textId="77777777" w:rsidR="00143833" w:rsidRDefault="00143833" w:rsidP="00143833">
      <w:pPr>
        <w:pStyle w:val="FirstParagraph"/>
      </w:pPr>
      <w:r>
        <w:t>3                                                         The Avengers and their allies must be willing to sacrifice all in an attempt to defeat the powerful Thanos before his blitz of devastation and ruin puts an end to the universe.</w:t>
      </w:r>
    </w:p>
    <w:p w14:paraId="253E016D" w14:textId="77777777" w:rsidR="00143833" w:rsidRDefault="00143833" w:rsidP="00143833">
      <w:pPr>
        <w:pStyle w:val="FirstParagraph"/>
      </w:pPr>
      <w:r>
        <w:t>4  In Gotham City, mentally troubled comedian Arthur Fleck is disregarded and mistreated by society. He then embarks on a downward spiral of revolution and bloody crime. This path brings him face-to-face with his alter-ego: the Joker.</w:t>
      </w:r>
    </w:p>
    <w:p w14:paraId="56C98A9A" w14:textId="77777777" w:rsidR="00143833" w:rsidRDefault="00143833" w:rsidP="00143833">
      <w:pPr>
        <w:pStyle w:val="FirstParagraph"/>
      </w:pPr>
      <w:r>
        <w:t>5                                                  Eight years after the Joker's reign of anarchy, Batman, with the help of the enigmatic Catwoman, is forced from his exile to save Gotham City from the brutal guerrilla terrorist Bane.</w:t>
      </w:r>
    </w:p>
    <w:p w14:paraId="0CD70988" w14:textId="77777777" w:rsidR="00143833" w:rsidRDefault="00143833" w:rsidP="00143833">
      <w:pPr>
        <w:pStyle w:val="FirstParagraph"/>
      </w:pPr>
      <w:r>
        <w:t>6                                                                                                                                After training with his mentor, Batman begins his fight to free crime-ridden Gotham City from corruption.</w:t>
      </w:r>
    </w:p>
    <w:p w14:paraId="30955E74" w14:textId="77777777" w:rsidR="00143833" w:rsidRDefault="00143833" w:rsidP="00143833">
      <w:pPr>
        <w:pStyle w:val="FirstParagraph"/>
      </w:pPr>
      <w:r>
        <w:t>7                                                   Barely 21 yet, Frank is a skilled forger who has passed as a doctor, lawyer and pilot. FBI agent Carl becomes obsessed with tracking down the con man, who only revels in the pursuit.</w:t>
      </w:r>
    </w:p>
    <w:p w14:paraId="6D555CE2" w14:textId="77777777" w:rsidR="00143833" w:rsidRDefault="00143833" w:rsidP="00143833">
      <w:pPr>
        <w:pStyle w:val="FirstParagraph"/>
      </w:pPr>
      <w:r>
        <w:t>8                                                                                            In a future British tyranny, a shadowy freedom fighter, known only by the alias of "V", plots to overthrow it with the help of a young woman.</w:t>
      </w:r>
    </w:p>
    <w:p w14:paraId="7ED934A5" w14:textId="77777777" w:rsidR="00143833" w:rsidRDefault="00143833" w:rsidP="00143833">
      <w:pPr>
        <w:pStyle w:val="FirstParagraph"/>
      </w:pPr>
      <w:r>
        <w:t>9                                                                                                                      A group of intergalactic criminals must pull together to stop a fanatical warrior with plans to purge the universe.</w:t>
      </w:r>
    </w:p>
    <w:p w14:paraId="6DC5A988" w14:textId="4B016DCB" w:rsidR="00143833" w:rsidRDefault="00143833" w:rsidP="00143833">
      <w:pPr>
        <w:pStyle w:val="FirstParagraph"/>
      </w:pPr>
      <w:r>
        <w:t>10                                                                     Earth's mightiest heroes must come together and learn to fight as a team if they are going to stop the mischievous Loki and his alien army from enslaving humanity.</w:t>
      </w:r>
    </w:p>
    <w:p w14:paraId="10DDE5C8" w14:textId="77777777" w:rsidR="00143833" w:rsidRPr="00143833" w:rsidRDefault="00143833" w:rsidP="00143833">
      <w:pPr>
        <w:pStyle w:val="BodyText"/>
      </w:pPr>
    </w:p>
    <w:p w14:paraId="5305AF88" w14:textId="77777777" w:rsidR="00143833" w:rsidRDefault="00143833" w:rsidP="00143833">
      <w:pPr>
        <w:pStyle w:val="FirstParagraph"/>
      </w:pPr>
      <w:r>
        <w:t xml:space="preserve">   IMDB_Score Metascore     Votes USA_Gross Category Time TRelease</w:t>
      </w:r>
    </w:p>
    <w:p w14:paraId="1C2BC841" w14:textId="77777777" w:rsidR="00143833" w:rsidRDefault="00143833" w:rsidP="00143833">
      <w:pPr>
        <w:pStyle w:val="FirstParagraph"/>
      </w:pPr>
      <w:r>
        <w:t>1         9.0        84 2,361,064  $534.86M       DC  152     2008</w:t>
      </w:r>
    </w:p>
    <w:p w14:paraId="56AE22E7" w14:textId="77777777" w:rsidR="00143833" w:rsidRDefault="00143833" w:rsidP="00143833">
      <w:pPr>
        <w:pStyle w:val="FirstParagraph"/>
      </w:pPr>
      <w:r>
        <w:t>2         8.4        78   880,911  $858.37M   Marvel  181     2019</w:t>
      </w:r>
    </w:p>
    <w:p w14:paraId="717DE815" w14:textId="77777777" w:rsidR="00143833" w:rsidRDefault="00143833" w:rsidP="00143833">
      <w:pPr>
        <w:pStyle w:val="FirstParagraph"/>
      </w:pPr>
      <w:r>
        <w:t>3         8.4        68   881,638  $678.82M   Marvel  149     2018</w:t>
      </w:r>
    </w:p>
    <w:p w14:paraId="063D6A9D" w14:textId="77777777" w:rsidR="00143833" w:rsidRDefault="00143833" w:rsidP="00143833">
      <w:pPr>
        <w:pStyle w:val="FirstParagraph"/>
      </w:pPr>
      <w:r>
        <w:t>4         8.4        59 1,004,600  $335.45M       DC  122     2019</w:t>
      </w:r>
    </w:p>
    <w:p w14:paraId="7D2FBB9C" w14:textId="77777777" w:rsidR="00143833" w:rsidRDefault="00143833" w:rsidP="00143833">
      <w:pPr>
        <w:pStyle w:val="FirstParagraph"/>
      </w:pPr>
      <w:r>
        <w:t>5         8.4        78 1,547,852  $448.14M       DC  164     2012</w:t>
      </w:r>
    </w:p>
    <w:p w14:paraId="2B3D40D1" w14:textId="77777777" w:rsidR="00143833" w:rsidRDefault="00143833" w:rsidP="00143833">
      <w:pPr>
        <w:pStyle w:val="FirstParagraph"/>
      </w:pPr>
      <w:r>
        <w:t>6         8.2        70 1,334,536  $206.85M       DC  140     2005</w:t>
      </w:r>
    </w:p>
    <w:p w14:paraId="67EC5030" w14:textId="77777777" w:rsidR="00143833" w:rsidRDefault="00143833" w:rsidP="00143833">
      <w:pPr>
        <w:pStyle w:val="FirstParagraph"/>
      </w:pPr>
      <w:r>
        <w:t>7         8.1        75   858,343  $164.62M       DC  141     2002</w:t>
      </w:r>
    </w:p>
    <w:p w14:paraId="6FCD3F77" w14:textId="77777777" w:rsidR="00143833" w:rsidRDefault="00143833" w:rsidP="00143833">
      <w:pPr>
        <w:pStyle w:val="FirstParagraph"/>
      </w:pPr>
      <w:r>
        <w:t>8         8.1        62 1,049,937   $70.51M       DC  132     2005</w:t>
      </w:r>
    </w:p>
    <w:p w14:paraId="3008A600" w14:textId="77777777" w:rsidR="00143833" w:rsidRDefault="00143833" w:rsidP="00143833">
      <w:pPr>
        <w:pStyle w:val="FirstParagraph"/>
      </w:pPr>
      <w:r>
        <w:t>9         8.0        76 1,066,222  $333.18M   Marvel  121     2014</w:t>
      </w:r>
    </w:p>
    <w:p w14:paraId="1B6101A9" w14:textId="56D52BE2" w:rsidR="008B4E47" w:rsidRDefault="00143833" w:rsidP="00143833">
      <w:pPr>
        <w:pStyle w:val="FirstParagraph"/>
      </w:pPr>
      <w:r>
        <w:t>10        8.0        69 1,283,515  $623.28M   Marvel  143     2012</w:t>
      </w:r>
    </w:p>
    <w:p w14:paraId="73897B2C" w14:textId="7071C084" w:rsidR="008B4E47" w:rsidRDefault="008B4E47" w:rsidP="008B4E47">
      <w:pPr>
        <w:pStyle w:val="FirstParagraph"/>
      </w:pPr>
    </w:p>
    <w:p w14:paraId="56F38801" w14:textId="4CB3E976" w:rsidR="0041395B" w:rsidRDefault="0041395B" w:rsidP="0041395B">
      <w:pPr>
        <w:pStyle w:val="BodyText"/>
      </w:pPr>
      <w:r>
        <w:t>We observed that DC is clear winner here and can concluded that DC makes better movies than marvel.</w:t>
      </w:r>
    </w:p>
    <w:p w14:paraId="2D104203" w14:textId="63C14760" w:rsidR="0041395B" w:rsidRDefault="0041395B" w:rsidP="0041395B">
      <w:pPr>
        <w:pStyle w:val="BodyText"/>
      </w:pPr>
    </w:p>
    <w:p w14:paraId="08DC295C" w14:textId="77777777" w:rsidR="0041395B" w:rsidRPr="0041395B" w:rsidRDefault="0041395B" w:rsidP="0041395B">
      <w:pPr>
        <w:pStyle w:val="BodyText"/>
      </w:pPr>
    </w:p>
    <w:p w14:paraId="7C472B76" w14:textId="7F7E3EE4" w:rsidR="0097729F" w:rsidRDefault="0097729F" w:rsidP="008B4E47">
      <w:pPr>
        <w:pStyle w:val="FirstParagraph"/>
      </w:pPr>
    </w:p>
    <w:p w14:paraId="0E4D7451" w14:textId="76A1B4AB" w:rsidR="00143833" w:rsidRPr="00143833" w:rsidRDefault="00143833" w:rsidP="00143833">
      <w:pPr>
        <w:pStyle w:val="BodyText"/>
        <w:rPr>
          <w:b/>
          <w:bCs/>
        </w:rPr>
      </w:pPr>
      <w:r w:rsidRPr="00143833">
        <w:rPr>
          <w:b/>
          <w:bCs/>
        </w:rPr>
        <w:t>I</w:t>
      </w:r>
      <w:r w:rsidRPr="00143833">
        <w:rPr>
          <w:b/>
          <w:bCs/>
        </w:rPr>
        <w:t>t is always said that high grossing movies are not good movies in comic book movies</w:t>
      </w:r>
      <w:r w:rsidRPr="00143833">
        <w:rPr>
          <w:b/>
          <w:bCs/>
        </w:rPr>
        <w:t>.</w:t>
      </w:r>
    </w:p>
    <w:p w14:paraId="4127504C" w14:textId="4C740923" w:rsidR="00143833" w:rsidRDefault="00143833" w:rsidP="00143833">
      <w:pPr>
        <w:pStyle w:val="BodyText"/>
      </w:pPr>
      <w:r>
        <w:t>Lets check the accuracy of this statement</w:t>
      </w:r>
    </w:p>
    <w:p w14:paraId="1C4045BC" w14:textId="77777777" w:rsidR="00143833" w:rsidRDefault="00143833" w:rsidP="00143833">
      <w:pPr>
        <w:pStyle w:val="BodyText"/>
      </w:pPr>
      <w:r>
        <w:t>ggplot(ddf, aes(x=Gross_US, y=IMDB_Score, colour = Category, size = Gross_US)) +</w:t>
      </w:r>
    </w:p>
    <w:p w14:paraId="68BFF3C5" w14:textId="77777777" w:rsidR="00143833" w:rsidRDefault="00143833" w:rsidP="00143833">
      <w:pPr>
        <w:pStyle w:val="BodyText"/>
      </w:pPr>
      <w:r>
        <w:t xml:space="preserve">           geom_point() +  </w:t>
      </w:r>
    </w:p>
    <w:p w14:paraId="515B3E09" w14:textId="26F7A86E" w:rsidR="008B4E47" w:rsidRDefault="00143833" w:rsidP="00143833">
      <w:pPr>
        <w:pStyle w:val="BodyText"/>
      </w:pPr>
      <w:r>
        <w:t xml:space="preserve">         ggtitle("Gross vs IMDB-Score") + theme_light() + ylab("IMDB-Rating")</w:t>
      </w:r>
    </w:p>
    <w:p w14:paraId="0D433CF7" w14:textId="67868288" w:rsidR="00143833" w:rsidRDefault="00143833" w:rsidP="008B4E47">
      <w:pPr>
        <w:pStyle w:val="BodyText"/>
      </w:pPr>
    </w:p>
    <w:p w14:paraId="2E4A7B17" w14:textId="7586C486" w:rsidR="00143833" w:rsidRDefault="00143833" w:rsidP="008B4E47">
      <w:pPr>
        <w:pStyle w:val="BodyText"/>
      </w:pPr>
      <w:r>
        <w:rPr>
          <w:noProof/>
        </w:rPr>
        <w:lastRenderedPageBreak/>
        <w:drawing>
          <wp:inline distT="0" distB="0" distL="0" distR="0" wp14:anchorId="26F0054A" wp14:editId="738209AA">
            <wp:extent cx="5943600" cy="5943600"/>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467B5F6" w14:textId="4FC3C387" w:rsidR="008B4E47" w:rsidRDefault="00AE4A96" w:rsidP="008B4E47">
      <w:pPr>
        <w:pStyle w:val="BodyText"/>
      </w:pPr>
      <w:r>
        <w:t>Thus, the above statement is not true.</w:t>
      </w:r>
    </w:p>
    <w:p w14:paraId="09BC7E47" w14:textId="2E2BAF23" w:rsidR="008B4E47" w:rsidRDefault="008B4E47" w:rsidP="008B4E47">
      <w:pPr>
        <w:pStyle w:val="BodyText"/>
      </w:pPr>
    </w:p>
    <w:p w14:paraId="5CEAACC0" w14:textId="31F23631" w:rsidR="003B4216" w:rsidRDefault="003B4216" w:rsidP="008B4E47">
      <w:pPr>
        <w:pStyle w:val="BodyText"/>
      </w:pPr>
    </w:p>
    <w:p w14:paraId="3415B39E" w14:textId="3F98889E" w:rsidR="003B4216" w:rsidRDefault="003B4216" w:rsidP="008B4E47">
      <w:pPr>
        <w:pStyle w:val="BodyText"/>
      </w:pPr>
    </w:p>
    <w:p w14:paraId="59BDF588" w14:textId="67813DF7" w:rsidR="003B4216" w:rsidRDefault="003B4216" w:rsidP="008B4E47">
      <w:pPr>
        <w:pStyle w:val="BodyText"/>
      </w:pPr>
    </w:p>
    <w:p w14:paraId="64332B95" w14:textId="1A1BE0D4" w:rsidR="003B4216" w:rsidRDefault="003B4216" w:rsidP="008B4E47">
      <w:pPr>
        <w:pStyle w:val="BodyText"/>
      </w:pPr>
    </w:p>
    <w:p w14:paraId="3A8CD57F" w14:textId="47E7309E" w:rsidR="003B4216" w:rsidRDefault="003B4216" w:rsidP="008B4E47">
      <w:pPr>
        <w:pStyle w:val="BodyText"/>
      </w:pPr>
    </w:p>
    <w:p w14:paraId="0B41022E" w14:textId="5E2223BB" w:rsidR="003B4216" w:rsidRDefault="00AE55F3" w:rsidP="008B4E47">
      <w:pPr>
        <w:pStyle w:val="BodyText"/>
      </w:pPr>
      <w:r>
        <w:lastRenderedPageBreak/>
        <w:t>Thus, our insights from the explanatory data analysis of Marvel and DC movies are:</w:t>
      </w:r>
    </w:p>
    <w:p w14:paraId="597C9C10" w14:textId="7E1ED2ED" w:rsidR="00391DAA" w:rsidRDefault="00391DAA" w:rsidP="00391DAA">
      <w:pPr>
        <w:pStyle w:val="BodyText"/>
        <w:numPr>
          <w:ilvl w:val="0"/>
          <w:numId w:val="2"/>
        </w:numPr>
      </w:pPr>
      <w:r>
        <w:t>Both the movies mostly earn under $400m, but an outlier (Avengers :Endgame(2020)) records earning of more than $800m!</w:t>
      </w:r>
    </w:p>
    <w:p w14:paraId="7F8ED51D" w14:textId="11DDC37A" w:rsidR="00A933D1" w:rsidRDefault="00A933D1" w:rsidP="00391DAA">
      <w:pPr>
        <w:pStyle w:val="BodyText"/>
        <w:numPr>
          <w:ilvl w:val="0"/>
          <w:numId w:val="2"/>
        </w:numPr>
      </w:pPr>
      <w:r>
        <w:t xml:space="preserve">Both have a majority runtime around 90 to 150 min, </w:t>
      </w:r>
      <w:r>
        <w:t>an outlier (Avengers :Endgame(2020)) records</w:t>
      </w:r>
      <w:r>
        <w:t xml:space="preserve"> runtime of 182 min!</w:t>
      </w:r>
    </w:p>
    <w:p w14:paraId="60C27088" w14:textId="641E59AF" w:rsidR="00391DAA" w:rsidRDefault="00391DAA" w:rsidP="00391DAA">
      <w:pPr>
        <w:pStyle w:val="BodyText"/>
        <w:numPr>
          <w:ilvl w:val="0"/>
          <w:numId w:val="2"/>
        </w:numPr>
      </w:pPr>
      <w:r>
        <w:t>Marvel movies are more popular than DC movies.</w:t>
      </w:r>
    </w:p>
    <w:p w14:paraId="5EC19738" w14:textId="095733CF" w:rsidR="00AE55F3" w:rsidRDefault="00391DAA" w:rsidP="00391DAA">
      <w:pPr>
        <w:pStyle w:val="BodyText"/>
        <w:numPr>
          <w:ilvl w:val="0"/>
          <w:numId w:val="2"/>
        </w:numPr>
      </w:pPr>
      <w:r>
        <w:t>DC movies in terms of making highly rated movies by critics, is a winner by a significant margin.</w:t>
      </w:r>
    </w:p>
    <w:p w14:paraId="05517180" w14:textId="77777777" w:rsidR="00391DAA" w:rsidRDefault="00391DAA" w:rsidP="00391DAA">
      <w:pPr>
        <w:pStyle w:val="BodyText"/>
        <w:numPr>
          <w:ilvl w:val="0"/>
          <w:numId w:val="2"/>
        </w:numPr>
      </w:pPr>
      <w:r>
        <w:t>We see that Marvel wins the highest grossing tag, but both have equal no. of movies in top 10 highest grossing movies, hence both would be winners in this quota.</w:t>
      </w:r>
    </w:p>
    <w:p w14:paraId="7C64477E" w14:textId="77777777" w:rsidR="0088507C" w:rsidRDefault="00391DAA" w:rsidP="008B4E47">
      <w:pPr>
        <w:pStyle w:val="BodyText"/>
        <w:numPr>
          <w:ilvl w:val="0"/>
          <w:numId w:val="2"/>
        </w:numPr>
      </w:pPr>
      <w:r>
        <w:t>In case of Marvel movies,</w:t>
      </w:r>
      <w:r w:rsidR="0062024A">
        <w:t xml:space="preserve"> </w:t>
      </w:r>
      <w:r>
        <w:t>all their highly rated movies also fare well on US box</w:t>
      </w:r>
      <w:r w:rsidR="0088507C">
        <w:t>, while the same trend is true but not for all DC movies.</w:t>
      </w:r>
    </w:p>
    <w:p w14:paraId="2E0A18CE" w14:textId="6EB1CF8F" w:rsidR="003B4216" w:rsidRDefault="0088507C" w:rsidP="008B4E47">
      <w:pPr>
        <w:pStyle w:val="BodyText"/>
        <w:numPr>
          <w:ilvl w:val="0"/>
          <w:numId w:val="2"/>
        </w:numPr>
      </w:pPr>
      <w:r>
        <w:t>Contrary to common notion</w:t>
      </w:r>
      <w:r w:rsidR="00A933D1">
        <w:t xml:space="preserve"> that high grossing movies are not good movies at all</w:t>
      </w:r>
      <w:r>
        <w:t xml:space="preserve">, our visualization </w:t>
      </w:r>
      <w:r w:rsidR="00A933D1">
        <w:t xml:space="preserve">shows that Comic book movies, specially in the case of Marvel can do well in both cases. </w:t>
      </w:r>
      <w:r w:rsidR="00391DAA">
        <w:t xml:space="preserve"> </w:t>
      </w:r>
    </w:p>
    <w:p w14:paraId="3674A101" w14:textId="3292DF23" w:rsidR="0037385B" w:rsidRDefault="0037385B" w:rsidP="008B4E47">
      <w:pPr>
        <w:pStyle w:val="BodyText"/>
        <w:numPr>
          <w:ilvl w:val="0"/>
          <w:numId w:val="2"/>
        </w:numPr>
      </w:pPr>
      <w:r>
        <w:t>MetaScore and IMDB are equally reliable they both are almost equal in for the given dataset.</w:t>
      </w:r>
    </w:p>
    <w:p w14:paraId="478707C6" w14:textId="77777777" w:rsidR="0037385B" w:rsidRDefault="0037385B" w:rsidP="0037385B">
      <w:pPr>
        <w:pStyle w:val="BodyText"/>
        <w:ind w:left="360"/>
      </w:pPr>
    </w:p>
    <w:p w14:paraId="1F453074" w14:textId="77777777" w:rsidR="008B4E47" w:rsidRDefault="008B4E47" w:rsidP="008B4E47">
      <w:pPr>
        <w:pStyle w:val="BodyText"/>
      </w:pPr>
    </w:p>
    <w:p w14:paraId="7DD0CB61" w14:textId="5EB9B76E" w:rsidR="008B4E47" w:rsidRDefault="008B4E47" w:rsidP="008B4E47">
      <w:pPr>
        <w:pStyle w:val="BodyText"/>
      </w:pPr>
    </w:p>
    <w:p w14:paraId="4E173110" w14:textId="77777777" w:rsidR="008B4E47" w:rsidRDefault="008B4E47" w:rsidP="008B4E47">
      <w:pPr>
        <w:pStyle w:val="BodyText"/>
      </w:pPr>
    </w:p>
    <w:p w14:paraId="6AC21125" w14:textId="77777777" w:rsidR="008B4E47" w:rsidRDefault="008B4E47" w:rsidP="008B4E47">
      <w:pPr>
        <w:pStyle w:val="BodyText"/>
      </w:pPr>
    </w:p>
    <w:p w14:paraId="3218AC95" w14:textId="77777777" w:rsidR="008B4E47" w:rsidRDefault="008B4E47" w:rsidP="008B4E47">
      <w:pPr>
        <w:pStyle w:val="BodyText"/>
      </w:pPr>
    </w:p>
    <w:p w14:paraId="77A1986E" w14:textId="77777777" w:rsidR="008B4E47" w:rsidRDefault="008B4E47" w:rsidP="008B4E47">
      <w:pPr>
        <w:pStyle w:val="BodyText"/>
      </w:pPr>
    </w:p>
    <w:p w14:paraId="0D61BF08" w14:textId="77777777" w:rsidR="008B4E47" w:rsidRDefault="008B4E47" w:rsidP="008B4E47">
      <w:pPr>
        <w:pStyle w:val="BodyText"/>
      </w:pPr>
    </w:p>
    <w:p w14:paraId="79EA4E2D" w14:textId="77777777" w:rsidR="008B4E47" w:rsidRDefault="008B4E47" w:rsidP="008B4E47">
      <w:pPr>
        <w:pStyle w:val="BodyText"/>
      </w:pPr>
    </w:p>
    <w:p w14:paraId="2CC5FE00" w14:textId="77777777" w:rsidR="008B4E47" w:rsidRDefault="008B4E47" w:rsidP="008B4E47">
      <w:pPr>
        <w:pStyle w:val="BodyText"/>
      </w:pPr>
    </w:p>
    <w:bookmarkEnd w:id="0"/>
    <w:bookmarkEnd w:id="1"/>
    <w:bookmarkEnd w:id="2"/>
    <w:p w14:paraId="0DE77D92" w14:textId="4E9353C1" w:rsidR="0097729F" w:rsidRDefault="0097729F">
      <w:pPr>
        <w:pStyle w:val="FirstParagraph"/>
      </w:pPr>
    </w:p>
    <w:sectPr w:rsidR="0097729F" w:rsidSect="00B55F92">
      <w:footerReference w:type="default" r:id="rId1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7FC4AF" w14:textId="77777777" w:rsidR="00BA79C6" w:rsidRDefault="00BA79C6">
      <w:pPr>
        <w:spacing w:after="0"/>
      </w:pPr>
      <w:r>
        <w:separator/>
      </w:r>
    </w:p>
  </w:endnote>
  <w:endnote w:type="continuationSeparator" w:id="0">
    <w:p w14:paraId="5333050F" w14:textId="77777777" w:rsidR="00BA79C6" w:rsidRDefault="00BA79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4201004"/>
      <w:docPartObj>
        <w:docPartGallery w:val="Page Numbers (Bottom of Page)"/>
        <w:docPartUnique/>
      </w:docPartObj>
    </w:sdtPr>
    <w:sdtEndPr>
      <w:rPr>
        <w:noProof/>
      </w:rPr>
    </w:sdtEndPr>
    <w:sdtContent>
      <w:p w14:paraId="4E35D94D" w14:textId="77777777" w:rsidR="00B55F92" w:rsidRDefault="00B55F9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DE3226" w14:textId="77777777" w:rsidR="00B55F92" w:rsidRDefault="00B55F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5BEE6F" w14:textId="77777777" w:rsidR="00BA79C6" w:rsidRDefault="00BA79C6">
      <w:r>
        <w:separator/>
      </w:r>
    </w:p>
  </w:footnote>
  <w:footnote w:type="continuationSeparator" w:id="0">
    <w:p w14:paraId="3EAB8544" w14:textId="77777777" w:rsidR="00BA79C6" w:rsidRDefault="00BA79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3E5CE2"/>
    <w:multiLevelType w:val="hybridMultilevel"/>
    <w:tmpl w:val="A5845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9BA8F5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7B8"/>
    <w:rsid w:val="0007504E"/>
    <w:rsid w:val="00143833"/>
    <w:rsid w:val="00177358"/>
    <w:rsid w:val="00182EBF"/>
    <w:rsid w:val="0023795E"/>
    <w:rsid w:val="002A5029"/>
    <w:rsid w:val="00364DC2"/>
    <w:rsid w:val="0037385B"/>
    <w:rsid w:val="00391DAA"/>
    <w:rsid w:val="003B4216"/>
    <w:rsid w:val="0041395B"/>
    <w:rsid w:val="004E29B3"/>
    <w:rsid w:val="00561395"/>
    <w:rsid w:val="00590D07"/>
    <w:rsid w:val="0062024A"/>
    <w:rsid w:val="00784D58"/>
    <w:rsid w:val="007B7E35"/>
    <w:rsid w:val="0088507C"/>
    <w:rsid w:val="008B4E47"/>
    <w:rsid w:val="008D6863"/>
    <w:rsid w:val="0097729F"/>
    <w:rsid w:val="00A741EC"/>
    <w:rsid w:val="00A933D1"/>
    <w:rsid w:val="00AE4A96"/>
    <w:rsid w:val="00AE55F3"/>
    <w:rsid w:val="00B344D2"/>
    <w:rsid w:val="00B3660B"/>
    <w:rsid w:val="00B43D11"/>
    <w:rsid w:val="00B55F92"/>
    <w:rsid w:val="00B86B75"/>
    <w:rsid w:val="00B930F4"/>
    <w:rsid w:val="00BA79C6"/>
    <w:rsid w:val="00BC48D5"/>
    <w:rsid w:val="00C36279"/>
    <w:rsid w:val="00C74CD4"/>
    <w:rsid w:val="00CA03C7"/>
    <w:rsid w:val="00DB0CAB"/>
    <w:rsid w:val="00E124DF"/>
    <w:rsid w:val="00E315A3"/>
    <w:rsid w:val="00ED40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23F8F8"/>
  <w15:docId w15:val="{95D7A967-17D5-4ADD-BBC8-1125DCB01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A741EC"/>
    <w:pPr>
      <w:spacing w:before="100" w:beforeAutospacing="1" w:after="100" w:afterAutospacing="1"/>
    </w:pPr>
    <w:rPr>
      <w:rFonts w:ascii="Times New Roman" w:eastAsia="Times New Roman" w:hAnsi="Times New Roman" w:cs="Times New Roman"/>
      <w:lang w:val="en-IN" w:eastAsia="en-IN"/>
    </w:rPr>
  </w:style>
  <w:style w:type="paragraph" w:styleId="Header">
    <w:name w:val="header"/>
    <w:basedOn w:val="Normal"/>
    <w:link w:val="HeaderChar"/>
    <w:unhideWhenUsed/>
    <w:rsid w:val="00B55F92"/>
    <w:pPr>
      <w:tabs>
        <w:tab w:val="center" w:pos="4513"/>
        <w:tab w:val="right" w:pos="9026"/>
      </w:tabs>
      <w:spacing w:after="0"/>
    </w:pPr>
  </w:style>
  <w:style w:type="character" w:customStyle="1" w:styleId="HeaderChar">
    <w:name w:val="Header Char"/>
    <w:basedOn w:val="DefaultParagraphFont"/>
    <w:link w:val="Header"/>
    <w:rsid w:val="00B55F92"/>
  </w:style>
  <w:style w:type="paragraph" w:styleId="Footer">
    <w:name w:val="footer"/>
    <w:basedOn w:val="Normal"/>
    <w:link w:val="FooterChar"/>
    <w:uiPriority w:val="99"/>
    <w:unhideWhenUsed/>
    <w:rsid w:val="00B55F92"/>
    <w:pPr>
      <w:tabs>
        <w:tab w:val="center" w:pos="4513"/>
        <w:tab w:val="right" w:pos="9026"/>
      </w:tabs>
      <w:spacing w:after="0"/>
    </w:pPr>
  </w:style>
  <w:style w:type="character" w:customStyle="1" w:styleId="FooterChar">
    <w:name w:val="Footer Char"/>
    <w:basedOn w:val="DefaultParagraphFont"/>
    <w:link w:val="Footer"/>
    <w:uiPriority w:val="99"/>
    <w:rsid w:val="00B55F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670820">
      <w:bodyDiv w:val="1"/>
      <w:marLeft w:val="0"/>
      <w:marRight w:val="0"/>
      <w:marTop w:val="0"/>
      <w:marBottom w:val="0"/>
      <w:divBdr>
        <w:top w:val="none" w:sz="0" w:space="0" w:color="auto"/>
        <w:left w:val="none" w:sz="0" w:space="0" w:color="auto"/>
        <w:bottom w:val="none" w:sz="0" w:space="0" w:color="auto"/>
        <w:right w:val="none" w:sz="0" w:space="0" w:color="auto"/>
      </w:divBdr>
    </w:div>
    <w:div w:id="310671659">
      <w:bodyDiv w:val="1"/>
      <w:marLeft w:val="0"/>
      <w:marRight w:val="0"/>
      <w:marTop w:val="0"/>
      <w:marBottom w:val="0"/>
      <w:divBdr>
        <w:top w:val="none" w:sz="0" w:space="0" w:color="auto"/>
        <w:left w:val="none" w:sz="0" w:space="0" w:color="auto"/>
        <w:bottom w:val="none" w:sz="0" w:space="0" w:color="auto"/>
        <w:right w:val="none" w:sz="0" w:space="0" w:color="auto"/>
      </w:divBdr>
    </w:div>
    <w:div w:id="1062758119">
      <w:bodyDiv w:val="1"/>
      <w:marLeft w:val="0"/>
      <w:marRight w:val="0"/>
      <w:marTop w:val="0"/>
      <w:marBottom w:val="0"/>
      <w:divBdr>
        <w:top w:val="none" w:sz="0" w:space="0" w:color="auto"/>
        <w:left w:val="none" w:sz="0" w:space="0" w:color="auto"/>
        <w:bottom w:val="none" w:sz="0" w:space="0" w:color="auto"/>
        <w:right w:val="none" w:sz="0" w:space="0" w:color="auto"/>
      </w:divBdr>
    </w:div>
    <w:div w:id="1805660688">
      <w:bodyDiv w:val="1"/>
      <w:marLeft w:val="0"/>
      <w:marRight w:val="0"/>
      <w:marTop w:val="0"/>
      <w:marBottom w:val="0"/>
      <w:divBdr>
        <w:top w:val="none" w:sz="0" w:space="0" w:color="auto"/>
        <w:left w:val="none" w:sz="0" w:space="0" w:color="auto"/>
        <w:bottom w:val="none" w:sz="0" w:space="0" w:color="auto"/>
        <w:right w:val="none" w:sz="0" w:space="0" w:color="auto"/>
      </w:divBdr>
    </w:div>
    <w:div w:id="20324151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034782-7629-4C14-B336-11E7DBA78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31</Pages>
  <Words>8225</Words>
  <Characters>46886</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LA Report</vt:lpstr>
    </vt:vector>
  </TitlesOfParts>
  <Company/>
  <LinksUpToDate>false</LinksUpToDate>
  <CharactersWithSpaces>5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Report</dc:title>
  <dc:creator>Vivek Kumar and Pooja Rai</dc:creator>
  <cp:keywords/>
  <cp:lastModifiedBy>Pratik Nalawade</cp:lastModifiedBy>
  <cp:revision>18</cp:revision>
  <dcterms:created xsi:type="dcterms:W3CDTF">2021-07-12T10:27:00Z</dcterms:created>
  <dcterms:modified xsi:type="dcterms:W3CDTF">2021-07-13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